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CF8" w:rsidRPr="00D215AD" w:rsidRDefault="00810EAF" w:rsidP="00F93B65">
      <w:pPr>
        <w:spacing w:after="0" w:line="240" w:lineRule="auto"/>
        <w:jc w:val="center"/>
        <w:rPr>
          <w:rFonts w:ascii="Arial" w:hAnsi="Arial" w:cs="Arial"/>
          <w:b/>
          <w:sz w:val="18"/>
        </w:rPr>
      </w:pPr>
      <w:r w:rsidRPr="00D215AD">
        <w:rPr>
          <w:rFonts w:ascii="Arial" w:hAnsi="Arial" w:cs="Arial"/>
          <w:b/>
          <w:sz w:val="18"/>
        </w:rPr>
        <w:t>1</w:t>
      </w:r>
      <w:r w:rsidRPr="00D215AD">
        <w:rPr>
          <w:rFonts w:ascii="Arial" w:hAnsi="Arial" w:cs="Arial"/>
          <w:b/>
          <w:sz w:val="18"/>
          <w:vertAlign w:val="superscript"/>
        </w:rPr>
        <w:t>st</w:t>
      </w:r>
      <w:r w:rsidRPr="00D215AD">
        <w:rPr>
          <w:rFonts w:ascii="Arial" w:hAnsi="Arial" w:cs="Arial"/>
          <w:b/>
          <w:sz w:val="18"/>
        </w:rPr>
        <w:t xml:space="preserve"> SEMESTER CIVIL</w:t>
      </w:r>
      <w:r w:rsidR="005070CF" w:rsidRPr="00D215AD">
        <w:rPr>
          <w:rFonts w:ascii="Arial" w:hAnsi="Arial" w:cs="Arial"/>
          <w:b/>
          <w:sz w:val="18"/>
        </w:rPr>
        <w:t xml:space="preserve"> ENGINEERING</w:t>
      </w:r>
      <w:r w:rsidRPr="00D215AD">
        <w:rPr>
          <w:rFonts w:ascii="Arial" w:hAnsi="Arial" w:cs="Arial"/>
          <w:b/>
          <w:sz w:val="18"/>
        </w:rPr>
        <w:t xml:space="preserve"> 2020-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6"/>
        <w:gridCol w:w="487"/>
        <w:gridCol w:w="1178"/>
        <w:gridCol w:w="116"/>
        <w:gridCol w:w="1063"/>
        <w:gridCol w:w="1249"/>
        <w:gridCol w:w="1258"/>
        <w:gridCol w:w="1182"/>
        <w:gridCol w:w="1260"/>
        <w:gridCol w:w="1258"/>
        <w:gridCol w:w="1178"/>
      </w:tblGrid>
      <w:tr w:rsidR="000173BC" w:rsidRPr="00764289" w:rsidTr="000173BC">
        <w:tc>
          <w:tcPr>
            <w:tcW w:w="258" w:type="pct"/>
            <w:tcBorders>
              <w:top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0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493" w:type="pc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579" w:type="pc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548" w:type="pc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584" w:type="pc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5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</w:tr>
      <w:tr w:rsidR="000173BC" w:rsidRPr="00764289" w:rsidTr="000173BC">
        <w:tc>
          <w:tcPr>
            <w:tcW w:w="258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00" w:type="pct"/>
            <w:gridSpan w:val="2"/>
            <w:tcBorders>
              <w:lef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8:30</w:t>
            </w:r>
          </w:p>
        </w:tc>
        <w:tc>
          <w:tcPr>
            <w:tcW w:w="493" w:type="pct"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9:25</w:t>
            </w:r>
          </w:p>
        </w:tc>
        <w:tc>
          <w:tcPr>
            <w:tcW w:w="579" w:type="pct"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0:20/10:40</w:t>
            </w:r>
          </w:p>
        </w:tc>
        <w:tc>
          <w:tcPr>
            <w:tcW w:w="583" w:type="pct"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1:35</w:t>
            </w:r>
          </w:p>
        </w:tc>
        <w:tc>
          <w:tcPr>
            <w:tcW w:w="548" w:type="pct"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2:30</w:t>
            </w:r>
          </w:p>
        </w:tc>
        <w:tc>
          <w:tcPr>
            <w:tcW w:w="584" w:type="pct"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:45</w:t>
            </w:r>
          </w:p>
        </w:tc>
        <w:tc>
          <w:tcPr>
            <w:tcW w:w="583" w:type="pct"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2:40</w:t>
            </w: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3:35</w:t>
            </w:r>
          </w:p>
        </w:tc>
      </w:tr>
      <w:tr w:rsidR="000173BC" w:rsidRPr="00764289" w:rsidTr="000173BC">
        <w:tc>
          <w:tcPr>
            <w:tcW w:w="5000" w:type="pct"/>
            <w:gridSpan w:val="11"/>
            <w:tcBorders>
              <w:right w:val="single" w:sz="8" w:space="0" w:color="auto"/>
            </w:tcBorders>
            <w:shd w:val="clear" w:color="auto" w:fill="000000" w:themeFill="text1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64289">
              <w:rPr>
                <w:rFonts w:ascii="Arial" w:hAnsi="Arial" w:cs="Arial"/>
                <w:b/>
                <w:sz w:val="16"/>
                <w:szCs w:val="16"/>
              </w:rPr>
              <w:t>MONDAY</w:t>
            </w:r>
          </w:p>
        </w:tc>
      </w:tr>
      <w:tr w:rsidR="000173BC" w:rsidRPr="00764289" w:rsidTr="000173BC">
        <w:tc>
          <w:tcPr>
            <w:tcW w:w="258" w:type="pct"/>
            <w:vMerge w:val="restart"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A</w:t>
            </w: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093" w:type="pct"/>
            <w:gridSpan w:val="3"/>
            <w:vMerge w:val="restart"/>
            <w:tcBorders>
              <w:left w:val="single" w:sz="8" w:space="0" w:color="auto"/>
            </w:tcBorders>
            <w:vAlign w:val="center"/>
          </w:tcPr>
          <w:p w:rsidR="000173BC" w:rsidRPr="00062081" w:rsidRDefault="00F5022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79" w:type="pct"/>
            <w:vMerge w:val="restart"/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vMerge w:val="restart"/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8" w:type="pct"/>
            <w:vMerge w:val="restart"/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4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9" w:type="pct"/>
            <w:gridSpan w:val="2"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093" w:type="pct"/>
            <w:gridSpan w:val="3"/>
            <w:vMerge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093" w:type="pct"/>
            <w:gridSpan w:val="3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B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093" w:type="pct"/>
            <w:gridSpan w:val="3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062081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062081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1162" w:type="pct"/>
            <w:gridSpan w:val="2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48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</w:tr>
      <w:tr w:rsidR="000173BC" w:rsidRPr="00764289" w:rsidTr="000173BC">
        <w:trPr>
          <w:trHeight w:val="197"/>
        </w:trPr>
        <w:tc>
          <w:tcPr>
            <w:tcW w:w="258" w:type="pct"/>
            <w:vMerge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093" w:type="pct"/>
            <w:gridSpan w:val="3"/>
            <w:vMerge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EE-T E201</w:t>
            </w:r>
          </w:p>
        </w:tc>
        <w:tc>
          <w:tcPr>
            <w:tcW w:w="583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093" w:type="pct"/>
            <w:gridSpan w:val="3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C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600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49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79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46" w:type="pct"/>
            <w:vMerge w:val="restart"/>
            <w:tcBorders>
              <w:right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493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9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493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:rsidR="000173BC" w:rsidRPr="003A08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3A08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201</w:t>
            </w:r>
          </w:p>
        </w:tc>
        <w:tc>
          <w:tcPr>
            <w:tcW w:w="548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5000" w:type="pct"/>
            <w:gridSpan w:val="11"/>
            <w:tcBorders>
              <w:right w:val="single" w:sz="8" w:space="0" w:color="auto"/>
            </w:tcBorders>
            <w:shd w:val="clear" w:color="auto" w:fill="000000" w:themeFill="text1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b/>
                <w:sz w:val="16"/>
                <w:szCs w:val="16"/>
              </w:rPr>
              <w:t>TUESDAY</w:t>
            </w:r>
          </w:p>
        </w:tc>
      </w:tr>
      <w:tr w:rsidR="000173BC" w:rsidRPr="00764289" w:rsidTr="000173BC">
        <w:tc>
          <w:tcPr>
            <w:tcW w:w="258" w:type="pct"/>
            <w:vMerge w:val="restart"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A</w:t>
            </w: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600" w:type="pct"/>
            <w:gridSpan w:val="2"/>
            <w:vMerge w:val="restart"/>
            <w:tcBorders>
              <w:left w:val="single" w:sz="8" w:space="0" w:color="auto"/>
            </w:tcBorders>
            <w:vAlign w:val="center"/>
          </w:tcPr>
          <w:p w:rsidR="000173BC" w:rsidRPr="00764289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493" w:type="pct"/>
            <w:vMerge w:val="restart"/>
            <w:vAlign w:val="center"/>
          </w:tcPr>
          <w:p w:rsidR="000173BC" w:rsidRPr="00764289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79" w:type="pct"/>
            <w:vMerge w:val="restart"/>
            <w:vAlign w:val="center"/>
          </w:tcPr>
          <w:p w:rsidR="000173BC" w:rsidRPr="00764289" w:rsidRDefault="0029564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2</w:t>
            </w:r>
          </w:p>
        </w:tc>
        <w:tc>
          <w:tcPr>
            <w:tcW w:w="548" w:type="pct"/>
            <w:vAlign w:val="center"/>
          </w:tcPr>
          <w:p w:rsidR="000173BC" w:rsidRPr="00764289" w:rsidRDefault="000173BC" w:rsidP="00A016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2</w:t>
            </w:r>
          </w:p>
        </w:tc>
        <w:tc>
          <w:tcPr>
            <w:tcW w:w="584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9" w:type="pct"/>
            <w:gridSpan w:val="2"/>
            <w:vMerge w:val="restart"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548" w:type="pct"/>
            <w:vAlign w:val="center"/>
          </w:tcPr>
          <w:p w:rsidR="000173BC" w:rsidRPr="00764289" w:rsidRDefault="000173BC" w:rsidP="00A016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6</w:t>
            </w:r>
          </w:p>
        </w:tc>
        <w:tc>
          <w:tcPr>
            <w:tcW w:w="584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9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PH-T A210</w:t>
            </w:r>
          </w:p>
        </w:tc>
        <w:tc>
          <w:tcPr>
            <w:tcW w:w="1129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B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600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764289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49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764289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79" w:type="pct"/>
            <w:tcBorders>
              <w:top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764289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764289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4" w:type="pct"/>
            <w:tcBorders>
              <w:top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9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764289" w:rsidRDefault="00F5022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9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9" w:type="pct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C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600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F5022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="008B47E8">
              <w:rPr>
                <w:rFonts w:ascii="Arial" w:hAnsi="Arial" w:cs="Arial"/>
                <w:sz w:val="16"/>
                <w:szCs w:val="16"/>
              </w:rPr>
              <w:t xml:space="preserve">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DF5FA7" w:rsidRDefault="000173BC" w:rsidP="005070CF">
            <w:pPr>
              <w:jc w:val="center"/>
              <w:rPr>
                <w:rFonts w:ascii="Arial" w:hAnsi="Arial" w:cs="Arial"/>
                <w:strike/>
                <w:color w:val="FF0000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  <w:tc>
          <w:tcPr>
            <w:tcW w:w="1093" w:type="pct"/>
            <w:gridSpan w:val="3"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79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548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9</w:t>
            </w:r>
          </w:p>
        </w:tc>
        <w:tc>
          <w:tcPr>
            <w:tcW w:w="600" w:type="pct"/>
            <w:gridSpan w:val="2"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2" w:type="pct"/>
            <w:gridSpan w:val="2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48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5000" w:type="pct"/>
            <w:gridSpan w:val="11"/>
            <w:tcBorders>
              <w:right w:val="single" w:sz="8" w:space="0" w:color="auto"/>
            </w:tcBorders>
            <w:shd w:val="clear" w:color="auto" w:fill="000000" w:themeFill="text1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64289">
              <w:rPr>
                <w:rFonts w:ascii="Arial" w:hAnsi="Arial" w:cs="Arial"/>
                <w:b/>
                <w:sz w:val="16"/>
                <w:szCs w:val="16"/>
              </w:rPr>
              <w:t>WEDNESDAY</w:t>
            </w:r>
          </w:p>
        </w:tc>
      </w:tr>
      <w:tr w:rsidR="000173BC" w:rsidRPr="00764289" w:rsidTr="000173BC">
        <w:tc>
          <w:tcPr>
            <w:tcW w:w="258" w:type="pct"/>
            <w:vMerge w:val="restart"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A</w:t>
            </w: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600" w:type="pct"/>
            <w:gridSpan w:val="2"/>
            <w:vMerge w:val="restart"/>
            <w:tcBorders>
              <w:left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493" w:type="pct"/>
            <w:vMerge w:val="restart"/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79" w:type="pct"/>
            <w:vMerge w:val="restart"/>
            <w:vAlign w:val="center"/>
          </w:tcPr>
          <w:p w:rsidR="000173BC" w:rsidRPr="00062081" w:rsidRDefault="0029564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48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3" w:type="pct"/>
            <w:gridSpan w:val="3"/>
            <w:vMerge w:val="restart"/>
            <w:tcBorders>
              <w:right w:val="single" w:sz="8" w:space="0" w:color="auto"/>
            </w:tcBorders>
            <w:vAlign w:val="center"/>
          </w:tcPr>
          <w:p w:rsidR="000173BC" w:rsidRPr="00062081" w:rsidRDefault="00F5022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EHGF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3" w:type="pct"/>
            <w:gridSpan w:val="3"/>
            <w:vMerge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6</w:t>
            </w:r>
          </w:p>
        </w:tc>
        <w:tc>
          <w:tcPr>
            <w:tcW w:w="548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3" w:type="pct"/>
            <w:gridSpan w:val="3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B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600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62081" w:rsidRDefault="008B47E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E91FD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E91FD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600" w:type="pct"/>
            <w:gridSpan w:val="2"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E91F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Align w:val="center"/>
          </w:tcPr>
          <w:p w:rsidR="000173BC" w:rsidRPr="00062081" w:rsidRDefault="000173BC" w:rsidP="00E91F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:rsidR="000173BC" w:rsidRPr="00062081" w:rsidRDefault="000173BC" w:rsidP="00E91F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PH-T E202</w:t>
            </w:r>
          </w:p>
        </w:tc>
        <w:tc>
          <w:tcPr>
            <w:tcW w:w="583" w:type="pct"/>
            <w:vAlign w:val="center"/>
          </w:tcPr>
          <w:p w:rsidR="000173BC" w:rsidRPr="00062081" w:rsidRDefault="000173BC" w:rsidP="00E91F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MA-T E202</w:t>
            </w:r>
          </w:p>
        </w:tc>
        <w:tc>
          <w:tcPr>
            <w:tcW w:w="548" w:type="pct"/>
            <w:vAlign w:val="center"/>
          </w:tcPr>
          <w:p w:rsidR="000173BC" w:rsidRPr="00062081" w:rsidRDefault="000173BC" w:rsidP="00E91F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0173BC" w:rsidRPr="00062081" w:rsidRDefault="000173BC" w:rsidP="00E91F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062081" w:rsidRDefault="000173BC" w:rsidP="00E91F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E91F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9148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9148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600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62" w:type="pct"/>
            <w:gridSpan w:val="2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48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9148D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C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9148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093" w:type="pct"/>
            <w:gridSpan w:val="3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79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4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9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62081" w:rsidRDefault="000173BC" w:rsidP="009148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062081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062081">
              <w:rPr>
                <w:rFonts w:ascii="Arial" w:hAnsi="Arial" w:cs="Arial"/>
                <w:sz w:val="16"/>
                <w:szCs w:val="16"/>
              </w:rPr>
              <w:t>-P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  <w:tc>
          <w:tcPr>
            <w:tcW w:w="600" w:type="pct"/>
            <w:gridSpan w:val="2"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3</w:t>
            </w:r>
          </w:p>
        </w:tc>
        <w:tc>
          <w:tcPr>
            <w:tcW w:w="493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79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84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29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9</w:t>
            </w:r>
          </w:p>
        </w:tc>
        <w:tc>
          <w:tcPr>
            <w:tcW w:w="600" w:type="pct"/>
            <w:gridSpan w:val="2"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493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6</w:t>
            </w:r>
          </w:p>
        </w:tc>
        <w:tc>
          <w:tcPr>
            <w:tcW w:w="579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84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29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5000" w:type="pct"/>
            <w:gridSpan w:val="11"/>
            <w:tcBorders>
              <w:right w:val="single" w:sz="8" w:space="0" w:color="auto"/>
            </w:tcBorders>
            <w:shd w:val="clear" w:color="auto" w:fill="000000" w:themeFill="text1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b/>
                <w:sz w:val="16"/>
                <w:szCs w:val="16"/>
              </w:rPr>
              <w:t>THURSDAY</w:t>
            </w:r>
          </w:p>
        </w:tc>
      </w:tr>
      <w:tr w:rsidR="000173BC" w:rsidRPr="00764289" w:rsidTr="000173BC">
        <w:tc>
          <w:tcPr>
            <w:tcW w:w="258" w:type="pct"/>
            <w:vMerge w:val="restart"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A</w:t>
            </w: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600" w:type="pct"/>
            <w:gridSpan w:val="2"/>
            <w:tcBorders>
              <w:lef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 w:val="restart"/>
            <w:vAlign w:val="center"/>
          </w:tcPr>
          <w:p w:rsidR="000173BC" w:rsidRPr="00764289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vMerge w:val="restart"/>
            <w:vAlign w:val="center"/>
          </w:tcPr>
          <w:p w:rsidR="000173BC" w:rsidRPr="00764289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6" w:type="pct"/>
            <w:vMerge w:val="restart"/>
            <w:tcBorders>
              <w:right w:val="single" w:sz="8" w:space="0" w:color="auto"/>
            </w:tcBorders>
            <w:vAlign w:val="center"/>
          </w:tcPr>
          <w:p w:rsidR="000173BC" w:rsidRPr="00764289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600" w:type="pct"/>
            <w:gridSpan w:val="2"/>
            <w:tcBorders>
              <w:lef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600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B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672" w:type="pct"/>
            <w:gridSpan w:val="4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764289" w:rsidRDefault="00F50223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HGF</w:t>
            </w: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764289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764289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4" w:type="pct"/>
            <w:tcBorders>
              <w:top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672" w:type="pct"/>
            <w:gridSpan w:val="4"/>
            <w:vMerge/>
            <w:tcBorders>
              <w:lef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672" w:type="pct"/>
            <w:gridSpan w:val="4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C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600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764289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49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764289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79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764289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0173BC" w:rsidRPr="00764289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3" w:type="pct"/>
            <w:gridSpan w:val="3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764289" w:rsidRDefault="00F50223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HGF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3" w:type="pct"/>
            <w:gridSpan w:val="3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9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13" w:type="pct"/>
            <w:gridSpan w:val="3"/>
            <w:vMerge/>
            <w:tcBorders>
              <w:right w:val="single" w:sz="8" w:space="0" w:color="auto"/>
            </w:tcBorders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5000" w:type="pct"/>
            <w:gridSpan w:val="11"/>
            <w:tcBorders>
              <w:right w:val="single" w:sz="8" w:space="0" w:color="auto"/>
            </w:tcBorders>
            <w:shd w:val="clear" w:color="auto" w:fill="000000" w:themeFill="text1"/>
            <w:vAlign w:val="center"/>
          </w:tcPr>
          <w:p w:rsidR="000173BC" w:rsidRPr="00764289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64289">
              <w:rPr>
                <w:rFonts w:ascii="Arial" w:hAnsi="Arial" w:cs="Arial"/>
                <w:b/>
                <w:sz w:val="16"/>
                <w:szCs w:val="16"/>
              </w:rPr>
              <w:t>FRIDAY</w:t>
            </w:r>
          </w:p>
        </w:tc>
      </w:tr>
      <w:tr w:rsidR="000173BC" w:rsidRPr="00764289" w:rsidTr="000173BC">
        <w:tc>
          <w:tcPr>
            <w:tcW w:w="258" w:type="pct"/>
            <w:vMerge w:val="restart"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A</w:t>
            </w: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600" w:type="pct"/>
            <w:gridSpan w:val="2"/>
            <w:vMerge w:val="restart"/>
            <w:tcBorders>
              <w:left w:val="single" w:sz="8" w:space="0" w:color="auto"/>
            </w:tcBorders>
            <w:vAlign w:val="center"/>
          </w:tcPr>
          <w:p w:rsidR="000173BC" w:rsidRPr="00062081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493" w:type="pct"/>
            <w:vMerge w:val="restart"/>
            <w:vAlign w:val="center"/>
          </w:tcPr>
          <w:p w:rsidR="000173BC" w:rsidRPr="00062081" w:rsidRDefault="00F50223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="008B47E8">
              <w:rPr>
                <w:rFonts w:ascii="Arial" w:hAnsi="Arial" w:cs="Arial"/>
                <w:sz w:val="16"/>
                <w:szCs w:val="16"/>
              </w:rPr>
              <w:t xml:space="preserve">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79" w:type="pct"/>
            <w:vMerge w:val="restart"/>
            <w:vAlign w:val="center"/>
          </w:tcPr>
          <w:p w:rsidR="000173BC" w:rsidRPr="00DF5FA7" w:rsidRDefault="000173BC" w:rsidP="00C624D0">
            <w:pPr>
              <w:jc w:val="center"/>
              <w:rPr>
                <w:rFonts w:ascii="Arial" w:hAnsi="Arial" w:cs="Arial"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PH-T A210</w:t>
            </w:r>
          </w:p>
        </w:tc>
        <w:tc>
          <w:tcPr>
            <w:tcW w:w="1129" w:type="pct"/>
            <w:gridSpan w:val="2"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600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31" w:type="pct"/>
            <w:gridSpan w:val="2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84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B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600" w:type="pct"/>
            <w:gridSpan w:val="2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3</w:t>
            </w:r>
          </w:p>
        </w:tc>
        <w:tc>
          <w:tcPr>
            <w:tcW w:w="493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79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F50223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="008B47E8">
              <w:rPr>
                <w:rFonts w:ascii="Arial" w:hAnsi="Arial" w:cs="Arial"/>
                <w:sz w:val="16"/>
                <w:szCs w:val="16"/>
              </w:rPr>
              <w:t xml:space="preserve">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DF5FA7" w:rsidRDefault="000173BC" w:rsidP="00C624D0">
            <w:pPr>
              <w:jc w:val="center"/>
              <w:rPr>
                <w:rFonts w:ascii="Arial" w:hAnsi="Arial" w:cs="Arial"/>
                <w:strike/>
                <w:color w:val="FF0000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093" w:type="pct"/>
            <w:gridSpan w:val="3"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062081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79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600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493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6</w:t>
            </w:r>
          </w:p>
        </w:tc>
        <w:tc>
          <w:tcPr>
            <w:tcW w:w="579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583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C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093" w:type="pct"/>
            <w:gridSpan w:val="3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173BC" w:rsidRPr="00062081" w:rsidRDefault="00F50223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79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8" w:type="pct"/>
            <w:vMerge w:val="restart"/>
            <w:tcBorders>
              <w:top w:val="single" w:sz="8" w:space="0" w:color="auto"/>
            </w:tcBorders>
            <w:vAlign w:val="center"/>
          </w:tcPr>
          <w:p w:rsidR="000173BC" w:rsidRPr="00062081" w:rsidRDefault="008B47E8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0173BC" w:rsidRPr="00062081"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4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top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54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6</w:t>
            </w:r>
          </w:p>
        </w:tc>
      </w:tr>
      <w:tr w:rsidR="000173BC" w:rsidRPr="00764289" w:rsidTr="000173BC">
        <w:tc>
          <w:tcPr>
            <w:tcW w:w="258" w:type="pct"/>
            <w:vMerge/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  <w:tc>
          <w:tcPr>
            <w:tcW w:w="1093" w:type="pct"/>
            <w:gridSpan w:val="3"/>
            <w:vMerge/>
            <w:tcBorders>
              <w:lef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righ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258" w:type="pct"/>
            <w:vMerge/>
            <w:tcBorders>
              <w:bottom w:val="single" w:sz="4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0173BC" w:rsidRPr="00094A06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9</w:t>
            </w:r>
          </w:p>
        </w:tc>
        <w:tc>
          <w:tcPr>
            <w:tcW w:w="1093" w:type="pct"/>
            <w:gridSpan w:val="3"/>
            <w:vMerge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tcBorders>
              <w:bottom w:val="single" w:sz="4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4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tcBorders>
              <w:bottom w:val="single" w:sz="4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tcBorders>
              <w:bottom w:val="single" w:sz="4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tcBorders>
              <w:bottom w:val="single" w:sz="4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tcBorders>
              <w:bottom w:val="single" w:sz="4" w:space="0" w:color="auto"/>
              <w:right w:val="single" w:sz="8" w:space="0" w:color="auto"/>
            </w:tcBorders>
            <w:vAlign w:val="center"/>
          </w:tcPr>
          <w:p w:rsidR="000173BC" w:rsidRPr="00062081" w:rsidRDefault="000173BC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73BC" w:rsidRPr="00764289" w:rsidTr="000173BC">
        <w:tc>
          <w:tcPr>
            <w:tcW w:w="5000" w:type="pct"/>
            <w:gridSpan w:val="11"/>
            <w:tcBorders>
              <w:bottom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0173BC" w:rsidRPr="000173BC" w:rsidRDefault="000173BC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173BC">
              <w:rPr>
                <w:rFonts w:ascii="Arial" w:hAnsi="Arial" w:cs="Arial"/>
                <w:b/>
                <w:sz w:val="16"/>
                <w:szCs w:val="16"/>
              </w:rPr>
              <w:t>SATURDAY</w:t>
            </w:r>
          </w:p>
        </w:tc>
      </w:tr>
      <w:tr w:rsidR="00295647" w:rsidRPr="00764289" w:rsidTr="00295647">
        <w:tc>
          <w:tcPr>
            <w:tcW w:w="258" w:type="pct"/>
            <w:vMerge w:val="restart"/>
            <w:tcBorders>
              <w:top w:val="single" w:sz="8" w:space="0" w:color="auto"/>
            </w:tcBorders>
            <w:vAlign w:val="center"/>
          </w:tcPr>
          <w:p w:rsidR="00295647" w:rsidRPr="00094A06" w:rsidRDefault="00295647" w:rsidP="0029564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A</w:t>
            </w:r>
          </w:p>
        </w:tc>
        <w:tc>
          <w:tcPr>
            <w:tcW w:w="226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295647" w:rsidRPr="00094A06" w:rsidRDefault="00295647" w:rsidP="0029564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7" w:type="pct"/>
            <w:gridSpan w:val="2"/>
            <w:vMerge w:val="restart"/>
            <w:tcBorders>
              <w:top w:val="single" w:sz="8" w:space="0" w:color="auto"/>
              <w:lef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79" w:type="pct"/>
            <w:vMerge w:val="restart"/>
            <w:tcBorders>
              <w:top w:val="single" w:sz="8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295647" w:rsidRDefault="00F50223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="00295647"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8" w:type="pct"/>
            <w:vMerge w:val="restart"/>
            <w:tcBorders>
              <w:top w:val="single" w:sz="8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84" w:type="pct"/>
            <w:vMerge w:val="restart"/>
            <w:tcBorders>
              <w:top w:val="single" w:sz="8" w:space="0" w:color="auto"/>
            </w:tcBorders>
            <w:vAlign w:val="center"/>
          </w:tcPr>
          <w:p w:rsidR="00295647" w:rsidRP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 w:val="restart"/>
            <w:tcBorders>
              <w:top w:val="single" w:sz="8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  <w:tc>
          <w:tcPr>
            <w:tcW w:w="546" w:type="pct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1</w:t>
            </w:r>
          </w:p>
        </w:tc>
      </w:tr>
      <w:tr w:rsidR="0054433E" w:rsidRPr="00764289" w:rsidTr="0054433E">
        <w:tc>
          <w:tcPr>
            <w:tcW w:w="258" w:type="pct"/>
            <w:vMerge/>
            <w:vAlign w:val="center"/>
          </w:tcPr>
          <w:p w:rsidR="0054433E" w:rsidRPr="00094A06" w:rsidRDefault="0054433E" w:rsidP="000173B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54433E" w:rsidRPr="00094A06" w:rsidRDefault="0054433E" w:rsidP="000173B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546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7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54433E">
        <w:tc>
          <w:tcPr>
            <w:tcW w:w="258" w:type="pct"/>
            <w:vMerge/>
            <w:vAlign w:val="center"/>
          </w:tcPr>
          <w:p w:rsidR="0054433E" w:rsidRPr="00094A06" w:rsidRDefault="0054433E" w:rsidP="000173B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54433E" w:rsidRPr="00094A06" w:rsidRDefault="0054433E" w:rsidP="000173B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546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7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54433E" w:rsidRPr="00062081" w:rsidRDefault="0054433E" w:rsidP="000173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95647" w:rsidRPr="00764289" w:rsidTr="00295647">
        <w:tc>
          <w:tcPr>
            <w:tcW w:w="258" w:type="pct"/>
            <w:vMerge w:val="restart"/>
            <w:vAlign w:val="center"/>
          </w:tcPr>
          <w:p w:rsidR="00295647" w:rsidRPr="00094A06" w:rsidRDefault="00295647" w:rsidP="0029564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B</w:t>
            </w: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295647" w:rsidRPr="00094A06" w:rsidRDefault="00295647" w:rsidP="0029564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546" w:type="pct"/>
            <w:vMerge w:val="restart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295647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47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79" w:type="pct"/>
            <w:vMerge w:val="restart"/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83" w:type="pct"/>
            <w:vMerge w:val="restart"/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48" w:type="pct"/>
            <w:vMerge w:val="restart"/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84" w:type="pct"/>
            <w:vMerge w:val="restart"/>
            <w:vAlign w:val="center"/>
          </w:tcPr>
          <w:p w:rsidR="00295647" w:rsidRP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 w:val="restart"/>
            <w:vAlign w:val="center"/>
          </w:tcPr>
          <w:p w:rsidR="00295647" w:rsidRDefault="00F50223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="00295647"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46" w:type="pct"/>
            <w:vMerge w:val="restart"/>
            <w:tcBorders>
              <w:right w:val="single" w:sz="8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</w:tr>
      <w:tr w:rsidR="0054433E" w:rsidRPr="00764289" w:rsidTr="00295647">
        <w:tc>
          <w:tcPr>
            <w:tcW w:w="258" w:type="pct"/>
            <w:vMerge/>
            <w:vAlign w:val="center"/>
          </w:tcPr>
          <w:p w:rsidR="0054433E" w:rsidRPr="00094A06" w:rsidRDefault="0054433E" w:rsidP="000173B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54433E" w:rsidRDefault="0054433E" w:rsidP="000173B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546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7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95647">
        <w:tc>
          <w:tcPr>
            <w:tcW w:w="258" w:type="pct"/>
            <w:vMerge/>
            <w:vAlign w:val="center"/>
          </w:tcPr>
          <w:p w:rsidR="0054433E" w:rsidRPr="00094A06" w:rsidRDefault="0054433E" w:rsidP="000173B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54433E" w:rsidRDefault="0054433E" w:rsidP="000173BC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546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7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54433E" w:rsidRPr="00062081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95647" w:rsidRPr="00764289" w:rsidTr="00295647">
        <w:tc>
          <w:tcPr>
            <w:tcW w:w="258" w:type="pct"/>
            <w:vMerge w:val="restart"/>
            <w:vAlign w:val="center"/>
          </w:tcPr>
          <w:p w:rsidR="00295647" w:rsidRPr="00094A06" w:rsidRDefault="00295647" w:rsidP="0029564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94A06">
              <w:rPr>
                <w:rFonts w:ascii="Arial" w:hAnsi="Arial" w:cs="Arial"/>
                <w:b/>
                <w:sz w:val="16"/>
                <w:szCs w:val="16"/>
              </w:rPr>
              <w:t>CE-C</w:t>
            </w: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546" w:type="pct"/>
            <w:vMerge w:val="restart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AA42EC" w:rsidRPr="00295647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47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79" w:type="pct"/>
            <w:vMerge w:val="restart"/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83" w:type="pct"/>
            <w:vMerge w:val="restart"/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48" w:type="pct"/>
            <w:vMerge w:val="restart"/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84" w:type="pct"/>
            <w:vMerge w:val="restart"/>
            <w:vAlign w:val="center"/>
          </w:tcPr>
          <w:p w:rsidR="00295647" w:rsidRP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 w:val="restart"/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46" w:type="pct"/>
            <w:vMerge w:val="restart"/>
            <w:tcBorders>
              <w:right w:val="single" w:sz="8" w:space="0" w:color="auto"/>
            </w:tcBorders>
            <w:vAlign w:val="center"/>
          </w:tcPr>
          <w:p w:rsidR="00295647" w:rsidRDefault="00F50223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="00295647"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</w:tr>
      <w:tr w:rsidR="0054433E" w:rsidRPr="00764289" w:rsidTr="0054433E">
        <w:trPr>
          <w:trHeight w:val="43"/>
        </w:trPr>
        <w:tc>
          <w:tcPr>
            <w:tcW w:w="258" w:type="pct"/>
            <w:vMerge/>
            <w:vAlign w:val="center"/>
          </w:tcPr>
          <w:p w:rsidR="0054433E" w:rsidRPr="00094A06" w:rsidRDefault="0054433E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right w:val="single" w:sz="8" w:space="0" w:color="auto"/>
            </w:tcBorders>
            <w:vAlign w:val="center"/>
          </w:tcPr>
          <w:p w:rsidR="0054433E" w:rsidRDefault="0054433E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  <w:tc>
          <w:tcPr>
            <w:tcW w:w="546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7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right w:val="single" w:sz="8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54433E">
        <w:tc>
          <w:tcPr>
            <w:tcW w:w="258" w:type="pct"/>
            <w:vMerge/>
            <w:tcBorders>
              <w:bottom w:val="single" w:sz="8" w:space="0" w:color="auto"/>
            </w:tcBorders>
            <w:vAlign w:val="center"/>
          </w:tcPr>
          <w:p w:rsidR="0054433E" w:rsidRPr="00094A06" w:rsidRDefault="0054433E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26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Default="0054433E" w:rsidP="00C624D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9</w:t>
            </w:r>
          </w:p>
        </w:tc>
        <w:tc>
          <w:tcPr>
            <w:tcW w:w="546" w:type="pct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7" w:type="pct"/>
            <w:gridSpan w:val="2"/>
            <w:vMerge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9" w:type="pct"/>
            <w:vMerge/>
            <w:tcBorders>
              <w:bottom w:val="single" w:sz="8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8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8" w:type="pct"/>
            <w:vMerge/>
            <w:tcBorders>
              <w:bottom w:val="single" w:sz="8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4" w:type="pct"/>
            <w:vMerge/>
            <w:tcBorders>
              <w:bottom w:val="single" w:sz="8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83" w:type="pct"/>
            <w:vMerge/>
            <w:tcBorders>
              <w:bottom w:val="single" w:sz="8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46" w:type="pct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062081" w:rsidRDefault="0054433E" w:rsidP="00C624D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810EAF" w:rsidRDefault="00810EAF" w:rsidP="00810EAF">
      <w:pPr>
        <w:rPr>
          <w:rFonts w:ascii="Arial" w:hAnsi="Arial" w:cs="Arial"/>
        </w:rPr>
      </w:pPr>
    </w:p>
    <w:p w:rsidR="0054433E" w:rsidRDefault="0054433E" w:rsidP="00810EAF">
      <w:pPr>
        <w:rPr>
          <w:rFonts w:ascii="Arial" w:hAnsi="Arial" w:cs="Arial"/>
        </w:rPr>
      </w:pPr>
    </w:p>
    <w:p w:rsidR="0054433E" w:rsidRDefault="0054433E" w:rsidP="00810EAF">
      <w:pPr>
        <w:rPr>
          <w:rFonts w:ascii="Arial" w:hAnsi="Arial" w:cs="Arial"/>
        </w:rPr>
      </w:pPr>
    </w:p>
    <w:p w:rsidR="0054433E" w:rsidRDefault="0054433E" w:rsidP="00810EAF">
      <w:pPr>
        <w:rPr>
          <w:rFonts w:ascii="Arial" w:hAnsi="Arial" w:cs="Arial"/>
        </w:rPr>
      </w:pPr>
    </w:p>
    <w:p w:rsidR="0054433E" w:rsidRDefault="0054433E" w:rsidP="00810EAF">
      <w:pPr>
        <w:rPr>
          <w:rFonts w:ascii="Arial" w:hAnsi="Arial" w:cs="Arial"/>
        </w:rPr>
      </w:pPr>
    </w:p>
    <w:p w:rsidR="00810EAF" w:rsidRPr="00D215AD" w:rsidRDefault="00810EAF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  <w:r w:rsidRPr="00D215AD">
        <w:rPr>
          <w:rFonts w:ascii="Arial" w:hAnsi="Arial" w:cs="Arial"/>
          <w:b/>
          <w:sz w:val="18"/>
        </w:rPr>
        <w:lastRenderedPageBreak/>
        <w:t>1st SEMESTER MECHANICAL</w:t>
      </w:r>
      <w:r w:rsidR="0015484A">
        <w:rPr>
          <w:rFonts w:ascii="Arial" w:hAnsi="Arial" w:cs="Arial"/>
          <w:b/>
          <w:sz w:val="18"/>
        </w:rPr>
        <w:t xml:space="preserve"> ENGINEERING</w:t>
      </w:r>
      <w:r w:rsidRPr="00D215AD">
        <w:rPr>
          <w:rFonts w:ascii="Arial" w:hAnsi="Arial" w:cs="Arial"/>
          <w:b/>
          <w:sz w:val="18"/>
        </w:rPr>
        <w:t xml:space="preserve"> 2020-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7"/>
        <w:gridCol w:w="416"/>
        <w:gridCol w:w="1240"/>
        <w:gridCol w:w="1277"/>
        <w:gridCol w:w="138"/>
        <w:gridCol w:w="1137"/>
        <w:gridCol w:w="1417"/>
        <w:gridCol w:w="1277"/>
        <w:gridCol w:w="783"/>
        <w:gridCol w:w="349"/>
        <w:gridCol w:w="1135"/>
        <w:gridCol w:w="1009"/>
      </w:tblGrid>
      <w:tr w:rsidR="0054433E" w:rsidRPr="00764289" w:rsidTr="0024393A">
        <w:tc>
          <w:tcPr>
            <w:tcW w:w="281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5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92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91" w:type="pct"/>
            <w:gridSpan w:val="2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657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92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25" w:type="pct"/>
            <w:gridSpan w:val="2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26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54433E" w:rsidRPr="00764289" w:rsidTr="0024393A">
        <w:tc>
          <w:tcPr>
            <w:tcW w:w="281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5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:30</w:t>
            </w:r>
          </w:p>
        </w:tc>
        <w:tc>
          <w:tcPr>
            <w:tcW w:w="592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:25</w:t>
            </w:r>
          </w:p>
        </w:tc>
        <w:tc>
          <w:tcPr>
            <w:tcW w:w="591" w:type="pct"/>
            <w:gridSpan w:val="2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0:20/10:40</w:t>
            </w:r>
          </w:p>
        </w:tc>
        <w:tc>
          <w:tcPr>
            <w:tcW w:w="657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1:35</w:t>
            </w:r>
          </w:p>
        </w:tc>
        <w:tc>
          <w:tcPr>
            <w:tcW w:w="592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2:30</w:t>
            </w:r>
          </w:p>
        </w:tc>
        <w:tc>
          <w:tcPr>
            <w:tcW w:w="525" w:type="pct"/>
            <w:gridSpan w:val="2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:45</w:t>
            </w:r>
          </w:p>
        </w:tc>
        <w:tc>
          <w:tcPr>
            <w:tcW w:w="526" w:type="pct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:40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:35</w:t>
            </w:r>
          </w:p>
        </w:tc>
      </w:tr>
      <w:tr w:rsidR="0054433E" w:rsidRPr="00764289" w:rsidTr="0054433E">
        <w:tc>
          <w:tcPr>
            <w:tcW w:w="5000" w:type="pct"/>
            <w:gridSpan w:val="12"/>
            <w:tcBorders>
              <w:right w:val="single" w:sz="8" w:space="0" w:color="auto"/>
            </w:tcBorders>
            <w:shd w:val="clear" w:color="auto" w:fill="000000" w:themeFill="text1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ONDAY</w:t>
            </w:r>
          </w:p>
        </w:tc>
      </w:tr>
      <w:tr w:rsidR="0054433E" w:rsidRPr="00764289" w:rsidTr="0024393A">
        <w:tc>
          <w:tcPr>
            <w:tcW w:w="281" w:type="pct"/>
            <w:vMerge w:val="restar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A</w:t>
            </w:r>
          </w:p>
        </w:tc>
        <w:tc>
          <w:tcPr>
            <w:tcW w:w="193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167" w:type="pct"/>
            <w:gridSpan w:val="2"/>
            <w:shd w:val="clear" w:color="auto" w:fill="auto"/>
            <w:vAlign w:val="center"/>
          </w:tcPr>
          <w:p w:rsidR="0054433E" w:rsidRPr="00A31E2E" w:rsidRDefault="0054433E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248" w:type="pct"/>
            <w:gridSpan w:val="3"/>
            <w:vMerge w:val="restar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Ch</w:t>
            </w:r>
            <w:proofErr w:type="spellEnd"/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 w:val="restart"/>
            <w:shd w:val="clear" w:color="auto" w:fill="auto"/>
            <w:vAlign w:val="center"/>
          </w:tcPr>
          <w:p w:rsidR="0054433E" w:rsidRPr="00764289" w:rsidRDefault="00B441A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26" w:type="pct"/>
            <w:vMerge w:val="restart"/>
            <w:shd w:val="clear" w:color="auto" w:fill="auto"/>
            <w:vAlign w:val="center"/>
          </w:tcPr>
          <w:p w:rsidR="0054433E" w:rsidRPr="00764289" w:rsidRDefault="00B441A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468" w:type="pct"/>
            <w:vMerge w:val="restar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B441A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</w:tr>
      <w:tr w:rsidR="0054433E" w:rsidRPr="00764289" w:rsidTr="0024393A">
        <w:tc>
          <w:tcPr>
            <w:tcW w:w="281" w:type="pct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75" w:type="pct"/>
            <w:shd w:val="clear" w:color="auto" w:fill="auto"/>
            <w:vAlign w:val="center"/>
          </w:tcPr>
          <w:p w:rsidR="0054433E" w:rsidRPr="00375FE3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Pr="00375FE3">
              <w:rPr>
                <w:rFonts w:ascii="Arial" w:hAnsi="Arial" w:cs="Arial"/>
                <w:sz w:val="16"/>
                <w:szCs w:val="16"/>
              </w:rPr>
              <w:t>-T E303</w:t>
            </w: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375FE3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75FE3">
              <w:rPr>
                <w:rFonts w:ascii="Arial" w:hAnsi="Arial" w:cs="Arial"/>
                <w:sz w:val="16"/>
                <w:szCs w:val="16"/>
              </w:rPr>
              <w:t>EE-T E303</w:t>
            </w:r>
          </w:p>
        </w:tc>
        <w:tc>
          <w:tcPr>
            <w:tcW w:w="1248" w:type="pct"/>
            <w:gridSpan w:val="3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7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375FE3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</w:t>
            </w:r>
            <w:r w:rsidRPr="00375FE3">
              <w:rPr>
                <w:rFonts w:ascii="Arial" w:hAnsi="Arial" w:cs="Arial"/>
                <w:sz w:val="16"/>
                <w:szCs w:val="16"/>
              </w:rPr>
              <w:t>-T E306</w:t>
            </w:r>
          </w:p>
        </w:tc>
        <w:tc>
          <w:tcPr>
            <w:tcW w:w="592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375FE3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</w:t>
            </w:r>
            <w:r w:rsidRPr="00375FE3">
              <w:rPr>
                <w:rFonts w:ascii="Arial" w:hAnsi="Arial" w:cs="Arial"/>
                <w:sz w:val="16"/>
                <w:szCs w:val="16"/>
              </w:rPr>
              <w:t>-T E306</w:t>
            </w:r>
          </w:p>
        </w:tc>
        <w:tc>
          <w:tcPr>
            <w:tcW w:w="1248" w:type="pct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B</w:t>
            </w:r>
          </w:p>
        </w:tc>
        <w:tc>
          <w:tcPr>
            <w:tcW w:w="193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7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B441A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2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B441A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1248" w:type="pct"/>
            <w:gridSpan w:val="3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92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9" w:type="pct"/>
            <w:gridSpan w:val="4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F5022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HGF</w:t>
            </w:r>
          </w:p>
        </w:tc>
      </w:tr>
      <w:tr w:rsidR="0054433E" w:rsidRPr="00764289" w:rsidTr="0024393A">
        <w:tc>
          <w:tcPr>
            <w:tcW w:w="281" w:type="pct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75" w:type="pct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8" w:type="pct"/>
            <w:gridSpan w:val="3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9" w:type="pct"/>
            <w:gridSpan w:val="4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7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8" w:type="pct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9" w:type="pct"/>
            <w:gridSpan w:val="4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4167" w:rsidRPr="00764289" w:rsidTr="0024393A">
        <w:tc>
          <w:tcPr>
            <w:tcW w:w="281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9E4167" w:rsidRPr="00764289" w:rsidRDefault="009E416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C</w:t>
            </w:r>
          </w:p>
        </w:tc>
        <w:tc>
          <w:tcPr>
            <w:tcW w:w="193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9E4167" w:rsidRPr="00764289" w:rsidRDefault="009E416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7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9E4167" w:rsidRPr="00764289" w:rsidRDefault="009E416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7</w:t>
            </w:r>
          </w:p>
        </w:tc>
        <w:tc>
          <w:tcPr>
            <w:tcW w:w="592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9E4167" w:rsidRPr="00764289" w:rsidRDefault="009E416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91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9E4167" w:rsidRPr="00764289" w:rsidRDefault="009E416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65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9E4167" w:rsidRPr="00764289" w:rsidRDefault="009E416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2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9E4167" w:rsidRPr="0024393A" w:rsidRDefault="009E416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L E102</w:t>
            </w:r>
          </w:p>
        </w:tc>
        <w:tc>
          <w:tcPr>
            <w:tcW w:w="525" w:type="pct"/>
            <w:gridSpan w:val="2"/>
            <w:shd w:val="clear" w:color="auto" w:fill="auto"/>
            <w:vAlign w:val="center"/>
          </w:tcPr>
          <w:p w:rsidR="009E4167" w:rsidRPr="00764289" w:rsidRDefault="009E416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4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9E4167" w:rsidRPr="0024393A" w:rsidRDefault="009E4167" w:rsidP="005070CF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  <w:r w:rsidR="00B46A43" w:rsidRPr="0024393A">
              <w:rPr>
                <w:rFonts w:ascii="Arial" w:hAnsi="Arial" w:cs="Arial"/>
                <w:sz w:val="16"/>
                <w:szCs w:val="16"/>
              </w:rPr>
              <w:t xml:space="preserve"> GS</w:t>
            </w:r>
          </w:p>
        </w:tc>
      </w:tr>
      <w:tr w:rsidR="0054433E" w:rsidRPr="00764289" w:rsidTr="0024393A">
        <w:tc>
          <w:tcPr>
            <w:tcW w:w="281" w:type="pct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75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75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7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</w:tr>
      <w:tr w:rsidR="0054433E" w:rsidRPr="00764289" w:rsidTr="0054433E">
        <w:tc>
          <w:tcPr>
            <w:tcW w:w="5000" w:type="pct"/>
            <w:gridSpan w:val="12"/>
            <w:tcBorders>
              <w:right w:val="single" w:sz="8" w:space="0" w:color="auto"/>
            </w:tcBorders>
            <w:shd w:val="clear" w:color="auto" w:fill="000000" w:themeFill="text1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TUESDAY</w:t>
            </w: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A</w:t>
            </w:r>
          </w:p>
        </w:tc>
        <w:tc>
          <w:tcPr>
            <w:tcW w:w="193" w:type="pct"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75" w:type="pct"/>
            <w:vMerge w:val="restart"/>
            <w:vAlign w:val="center"/>
          </w:tcPr>
          <w:p w:rsidR="0054433E" w:rsidRPr="00764289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2" w:type="pct"/>
            <w:vMerge w:val="restart"/>
            <w:vAlign w:val="center"/>
          </w:tcPr>
          <w:p w:rsidR="0054433E" w:rsidRPr="00764289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1" w:type="pct"/>
            <w:gridSpan w:val="2"/>
            <w:vMerge w:val="restart"/>
            <w:vAlign w:val="center"/>
          </w:tcPr>
          <w:p w:rsidR="0054433E" w:rsidRPr="00764289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657" w:type="pct"/>
            <w:vMerge w:val="restart"/>
            <w:vAlign w:val="center"/>
          </w:tcPr>
          <w:p w:rsidR="0054433E" w:rsidRPr="00764289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92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75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75" w:type="pct"/>
            <w:vMerge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A210</w:t>
            </w:r>
          </w:p>
        </w:tc>
        <w:tc>
          <w:tcPr>
            <w:tcW w:w="525" w:type="pct"/>
            <w:gridSpan w:val="2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B</w:t>
            </w:r>
          </w:p>
        </w:tc>
        <w:tc>
          <w:tcPr>
            <w:tcW w:w="193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 w:val="restart"/>
            <w:tcBorders>
              <w:top w:val="single" w:sz="8" w:space="0" w:color="auto"/>
            </w:tcBorders>
            <w:vAlign w:val="center"/>
          </w:tcPr>
          <w:p w:rsidR="0054433E" w:rsidRPr="00764289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2" w:type="pct"/>
            <w:vMerge w:val="restart"/>
            <w:tcBorders>
              <w:top w:val="single" w:sz="8" w:space="0" w:color="auto"/>
            </w:tcBorders>
            <w:vAlign w:val="center"/>
          </w:tcPr>
          <w:p w:rsidR="0054433E" w:rsidRPr="00764289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25" w:type="pct"/>
            <w:gridSpan w:val="2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4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167" w:type="pct"/>
            <w:gridSpan w:val="2"/>
            <w:tcBorders>
              <w:left w:val="single" w:sz="8" w:space="0" w:color="auto"/>
            </w:tcBorders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91" w:type="pct"/>
            <w:gridSpan w:val="2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75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7</w:t>
            </w: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C</w:t>
            </w:r>
          </w:p>
        </w:tc>
        <w:tc>
          <w:tcPr>
            <w:tcW w:w="193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:rsidR="0054433E" w:rsidRPr="00764289" w:rsidRDefault="005452D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657" w:type="pct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:rsidR="0054433E" w:rsidRPr="00764289" w:rsidRDefault="005452D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vAlign w:val="center"/>
          </w:tcPr>
          <w:p w:rsidR="0054433E" w:rsidRPr="00764289" w:rsidRDefault="005452D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52D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75" w:type="pct"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75" w:type="pct"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Align w:val="center"/>
          </w:tcPr>
          <w:p w:rsidR="0054433E" w:rsidRPr="005437E2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437E2"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92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54433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WEDNESDAY</w:t>
            </w: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A</w:t>
            </w: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167" w:type="pct"/>
            <w:gridSpan w:val="2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24393A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24393A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91" w:type="pct"/>
            <w:gridSpan w:val="2"/>
            <w:vMerge w:val="restart"/>
            <w:shd w:val="clear" w:color="auto" w:fill="auto"/>
            <w:vAlign w:val="center"/>
          </w:tcPr>
          <w:p w:rsidR="0054433E" w:rsidRPr="0024393A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657" w:type="pct"/>
            <w:vMerge w:val="restart"/>
            <w:shd w:val="clear" w:color="auto" w:fill="auto"/>
            <w:vAlign w:val="center"/>
          </w:tcPr>
          <w:p w:rsidR="0054433E" w:rsidRPr="0024393A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2" w:type="pct"/>
            <w:vMerge w:val="restart"/>
            <w:shd w:val="clear" w:color="auto" w:fill="auto"/>
            <w:vAlign w:val="center"/>
          </w:tcPr>
          <w:p w:rsidR="0054433E" w:rsidRPr="0024393A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25" w:type="pct"/>
            <w:gridSpan w:val="2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E-T E303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167" w:type="pct"/>
            <w:gridSpan w:val="2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4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167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B</w:t>
            </w:r>
          </w:p>
        </w:tc>
        <w:tc>
          <w:tcPr>
            <w:tcW w:w="193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167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54433E" w:rsidRPr="0024393A" w:rsidRDefault="00F50223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N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91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65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92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E-T A210</w:t>
            </w:r>
          </w:p>
        </w:tc>
        <w:tc>
          <w:tcPr>
            <w:tcW w:w="525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24393A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167" w:type="pct"/>
            <w:gridSpan w:val="2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67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92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C</w:t>
            </w:r>
          </w:p>
        </w:tc>
        <w:tc>
          <w:tcPr>
            <w:tcW w:w="193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75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54433E" w:rsidRPr="0024393A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2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1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592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994" w:type="pct"/>
            <w:gridSpan w:val="2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24393A" w:rsidRDefault="00F50223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N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-P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75" w:type="pct"/>
            <w:vMerge/>
            <w:tcBorders>
              <w:left w:val="single" w:sz="8" w:space="0" w:color="auto"/>
            </w:tcBorders>
            <w:shd w:val="clear" w:color="auto" w:fill="D0CECE" w:themeFill="background2" w:themeFillShade="E6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D0CECE" w:themeFill="background2" w:themeFillShade="E6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/>
            <w:shd w:val="clear" w:color="auto" w:fill="D0CECE" w:themeFill="background2" w:themeFillShade="E6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4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75" w:type="pct"/>
            <w:vMerge/>
            <w:tcBorders>
              <w:left w:val="single" w:sz="8" w:space="0" w:color="auto"/>
            </w:tcBorders>
            <w:shd w:val="clear" w:color="auto" w:fill="D0CECE" w:themeFill="background2" w:themeFillShade="E6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D0CECE" w:themeFill="background2" w:themeFillShade="E6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48" w:type="pct"/>
            <w:gridSpan w:val="3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/>
            <w:shd w:val="clear" w:color="auto" w:fill="D0CECE" w:themeFill="background2" w:themeFillShade="E6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4" w:type="pct"/>
            <w:gridSpan w:val="2"/>
            <w:vMerge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54433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THURSDAY</w:t>
            </w:r>
          </w:p>
        </w:tc>
      </w:tr>
      <w:tr w:rsidR="00200664" w:rsidRPr="00764289" w:rsidTr="0024393A">
        <w:tc>
          <w:tcPr>
            <w:tcW w:w="281" w:type="pct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200664" w:rsidRPr="00764289" w:rsidRDefault="0020066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A</w:t>
            </w: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200664" w:rsidRPr="00764289" w:rsidRDefault="0020066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75" w:type="pct"/>
            <w:vMerge w:val="restart"/>
            <w:tcBorders>
              <w:left w:val="single" w:sz="8" w:space="0" w:color="auto"/>
            </w:tcBorders>
            <w:vAlign w:val="center"/>
          </w:tcPr>
          <w:p w:rsidR="00200664" w:rsidRPr="00764289" w:rsidRDefault="0020066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2" w:type="pct"/>
            <w:vMerge w:val="restart"/>
            <w:vAlign w:val="center"/>
          </w:tcPr>
          <w:p w:rsidR="00200664" w:rsidRPr="00764289" w:rsidRDefault="0020066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G-L </w:t>
            </w:r>
            <w:r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1248" w:type="pct"/>
            <w:gridSpan w:val="3"/>
            <w:vAlign w:val="center"/>
          </w:tcPr>
          <w:p w:rsidR="00200664" w:rsidRPr="0024393A" w:rsidRDefault="0020066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44885">
              <w:rPr>
                <w:rFonts w:ascii="Arial" w:hAnsi="Arial" w:cs="Arial"/>
                <w:color w:val="000000" w:themeColor="text1"/>
                <w:sz w:val="16"/>
                <w:szCs w:val="16"/>
              </w:rPr>
              <w:t>BOP-P</w:t>
            </w:r>
          </w:p>
        </w:tc>
        <w:tc>
          <w:tcPr>
            <w:tcW w:w="592" w:type="pct"/>
            <w:vAlign w:val="center"/>
          </w:tcPr>
          <w:p w:rsidR="00200664" w:rsidRPr="00764289" w:rsidRDefault="0020066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25" w:type="pct"/>
            <w:gridSpan w:val="2"/>
            <w:vAlign w:val="center"/>
          </w:tcPr>
          <w:p w:rsidR="00200664" w:rsidRPr="00764289" w:rsidRDefault="0020066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Align w:val="center"/>
          </w:tcPr>
          <w:p w:rsidR="00200664" w:rsidRPr="00764289" w:rsidRDefault="0020066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vAlign w:val="center"/>
          </w:tcPr>
          <w:p w:rsidR="00200664" w:rsidRPr="00764289" w:rsidRDefault="0020066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75" w:type="pct"/>
            <w:vMerge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202</w:t>
            </w:r>
          </w:p>
        </w:tc>
        <w:tc>
          <w:tcPr>
            <w:tcW w:w="525" w:type="pct"/>
            <w:gridSpan w:val="2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75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B</w:t>
            </w:r>
          </w:p>
        </w:tc>
        <w:tc>
          <w:tcPr>
            <w:tcW w:w="193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 w:val="restart"/>
            <w:tcBorders>
              <w:top w:val="single" w:sz="8" w:space="0" w:color="auto"/>
            </w:tcBorders>
            <w:vAlign w:val="center"/>
          </w:tcPr>
          <w:p w:rsidR="0054433E" w:rsidRPr="00764289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2" w:type="pct"/>
            <w:vMerge w:val="restart"/>
            <w:tcBorders>
              <w:top w:val="single" w:sz="8" w:space="0" w:color="auto"/>
            </w:tcBorders>
            <w:vAlign w:val="center"/>
          </w:tcPr>
          <w:p w:rsidR="0054433E" w:rsidRPr="0024393A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25" w:type="pct"/>
            <w:gridSpan w:val="2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top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75" w:type="pct"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7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167" w:type="pct"/>
            <w:gridSpan w:val="2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  <w:r w:rsidR="00B46A43" w:rsidRPr="0024393A">
              <w:rPr>
                <w:rFonts w:ascii="Arial" w:hAnsi="Arial" w:cs="Arial"/>
                <w:sz w:val="16"/>
                <w:szCs w:val="16"/>
              </w:rPr>
              <w:t xml:space="preserve"> SK</w:t>
            </w:r>
          </w:p>
        </w:tc>
        <w:tc>
          <w:tcPr>
            <w:tcW w:w="591" w:type="pct"/>
            <w:gridSpan w:val="2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bottom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4167" w:rsidRPr="00764289" w:rsidTr="0024393A"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C</w:t>
            </w:r>
          </w:p>
        </w:tc>
        <w:tc>
          <w:tcPr>
            <w:tcW w:w="193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75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top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tcBorders>
              <w:top w:val="single" w:sz="8" w:space="0" w:color="auto"/>
            </w:tcBorders>
            <w:vAlign w:val="center"/>
          </w:tcPr>
          <w:p w:rsidR="009E4167" w:rsidRPr="0024393A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 w:val="restart"/>
            <w:tcBorders>
              <w:top w:val="single" w:sz="8" w:space="0" w:color="auto"/>
            </w:tcBorders>
            <w:vAlign w:val="center"/>
          </w:tcPr>
          <w:p w:rsidR="009E4167" w:rsidRPr="0024393A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G-L E301</w:t>
            </w:r>
          </w:p>
        </w:tc>
        <w:tc>
          <w:tcPr>
            <w:tcW w:w="592" w:type="pct"/>
            <w:tcBorders>
              <w:top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</w:tr>
      <w:tr w:rsidR="009E4167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75" w:type="pct"/>
            <w:tcBorders>
              <w:lef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592" w:type="pct"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91" w:type="pct"/>
            <w:gridSpan w:val="2"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7</w:t>
            </w:r>
          </w:p>
        </w:tc>
        <w:tc>
          <w:tcPr>
            <w:tcW w:w="657" w:type="pct"/>
            <w:vMerge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9E4167" w:rsidRPr="00764289" w:rsidTr="0024393A">
        <w:tc>
          <w:tcPr>
            <w:tcW w:w="281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1167" w:type="pct"/>
            <w:gridSpan w:val="2"/>
            <w:tcBorders>
              <w:lef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1" w:type="pct"/>
            <w:gridSpan w:val="2"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vMerge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vAlign w:val="center"/>
          </w:tcPr>
          <w:p w:rsidR="009E4167" w:rsidRPr="00764289" w:rsidRDefault="009E4167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54433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FRIDAY</w:t>
            </w: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A</w:t>
            </w:r>
          </w:p>
        </w:tc>
        <w:tc>
          <w:tcPr>
            <w:tcW w:w="193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758" w:type="pct"/>
            <w:gridSpan w:val="4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F50223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HGF</w:t>
            </w:r>
          </w:p>
        </w:tc>
        <w:tc>
          <w:tcPr>
            <w:tcW w:w="657" w:type="pct"/>
            <w:vMerge w:val="restart"/>
            <w:shd w:val="clear" w:color="auto" w:fill="auto"/>
            <w:vAlign w:val="center"/>
          </w:tcPr>
          <w:p w:rsidR="0054433E" w:rsidRPr="00764289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92" w:type="pct"/>
            <w:vMerge w:val="restart"/>
            <w:shd w:val="clear" w:color="auto" w:fill="auto"/>
            <w:vAlign w:val="center"/>
          </w:tcPr>
          <w:p w:rsidR="0054433E" w:rsidRPr="0024393A" w:rsidRDefault="004402E8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54433E" w:rsidRPr="0024393A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25" w:type="pct"/>
            <w:gridSpan w:val="2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758" w:type="pct"/>
            <w:gridSpan w:val="4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758" w:type="pct"/>
            <w:gridSpan w:val="4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4" w:type="pct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</w:tr>
      <w:tr w:rsidR="0054433E" w:rsidRPr="00764289" w:rsidTr="0024393A"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B</w:t>
            </w:r>
          </w:p>
        </w:tc>
        <w:tc>
          <w:tcPr>
            <w:tcW w:w="193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75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656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65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B441A4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G-L </w:t>
            </w:r>
            <w:r w:rsidR="0054433E" w:rsidRPr="00764289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592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26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B441A4" w:rsidRDefault="0054433E" w:rsidP="0046486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7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6" w:type="pct"/>
            <w:gridSpan w:val="2"/>
            <w:vMerge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200664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525" w:type="pct"/>
            <w:gridSpan w:val="2"/>
            <w:shd w:val="clear" w:color="auto" w:fill="auto"/>
            <w:vAlign w:val="center"/>
          </w:tcPr>
          <w:p w:rsidR="0054433E" w:rsidRPr="00200664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  <w:highlight w:val="yellow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75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6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rPr>
          <w:trHeight w:val="62"/>
        </w:trPr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C</w:t>
            </w:r>
          </w:p>
        </w:tc>
        <w:tc>
          <w:tcPr>
            <w:tcW w:w="193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231" w:type="pct"/>
            <w:gridSpan w:val="3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9" w:type="pct"/>
            <w:gridSpan w:val="4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F50223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HGF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231" w:type="pct"/>
            <w:gridSpan w:val="3"/>
            <w:vMerge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4" w:type="pct"/>
            <w:gridSpan w:val="2"/>
            <w:shd w:val="clear" w:color="auto" w:fill="auto"/>
            <w:vAlign w:val="center"/>
          </w:tcPr>
          <w:p w:rsidR="0054433E" w:rsidRPr="0024393A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9" w:type="pct"/>
            <w:gridSpan w:val="4"/>
            <w:vMerge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1231" w:type="pct"/>
            <w:gridSpan w:val="3"/>
            <w:vMerge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shd w:val="clear" w:color="auto" w:fill="auto"/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19" w:type="pct"/>
            <w:gridSpan w:val="4"/>
            <w:vMerge/>
            <w:tcBorders>
              <w:right w:val="single" w:sz="8" w:space="0" w:color="auto"/>
            </w:tcBorders>
            <w:vAlign w:val="center"/>
          </w:tcPr>
          <w:p w:rsidR="0054433E" w:rsidRPr="00764289" w:rsidRDefault="0054433E" w:rsidP="0046486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54433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54433E" w:rsidRPr="00764289" w:rsidRDefault="0054433E" w:rsidP="0054433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TURDAY</w:t>
            </w:r>
          </w:p>
        </w:tc>
      </w:tr>
      <w:tr w:rsidR="00295647" w:rsidRPr="00764289" w:rsidTr="0024393A">
        <w:tc>
          <w:tcPr>
            <w:tcW w:w="281" w:type="pct"/>
            <w:vMerge w:val="restart"/>
            <w:tcBorders>
              <w:left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A</w:t>
            </w:r>
          </w:p>
        </w:tc>
        <w:tc>
          <w:tcPr>
            <w:tcW w:w="193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75" w:type="pct"/>
            <w:vMerge w:val="restart"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295647" w:rsidRDefault="00F50223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="00295647"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AA42EC" w:rsidRPr="00295647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656" w:type="pct"/>
            <w:gridSpan w:val="2"/>
            <w:vMerge w:val="restart"/>
            <w:tcBorders>
              <w:lef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657" w:type="pct"/>
            <w:vMerge w:val="restart"/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24393A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202</w:t>
            </w:r>
            <w:r w:rsidR="003F778F" w:rsidRPr="0024393A">
              <w:rPr>
                <w:rFonts w:ascii="Arial" w:hAnsi="Arial" w:cs="Arial"/>
                <w:sz w:val="16"/>
                <w:szCs w:val="16"/>
              </w:rPr>
              <w:t xml:space="preserve"> GS</w:t>
            </w:r>
          </w:p>
        </w:tc>
        <w:tc>
          <w:tcPr>
            <w:tcW w:w="592" w:type="pct"/>
            <w:vMerge w:val="restart"/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24393A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363" w:type="pct"/>
            <w:vMerge w:val="restart"/>
            <w:tcBorders>
              <w:right w:val="single" w:sz="4" w:space="0" w:color="auto"/>
            </w:tcBorders>
            <w:vAlign w:val="center"/>
          </w:tcPr>
          <w:p w:rsidR="00295647" w:rsidRP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468" w:type="pct"/>
            <w:vMerge w:val="restart"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</w:tcBorders>
            <w:vAlign w:val="center"/>
          </w:tcPr>
          <w:p w:rsidR="0054433E" w:rsidRPr="00764289" w:rsidRDefault="0054433E" w:rsidP="0054433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4433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75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6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shd w:val="clear" w:color="auto" w:fill="auto"/>
            <w:vAlign w:val="center"/>
          </w:tcPr>
          <w:p w:rsidR="0054433E" w:rsidRPr="0024393A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auto"/>
            <w:vAlign w:val="center"/>
          </w:tcPr>
          <w:p w:rsidR="0054433E" w:rsidRPr="0024393A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3" w:type="pct"/>
            <w:vMerge/>
            <w:tcBorders>
              <w:right w:val="single" w:sz="4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433E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54433E" w:rsidRPr="00764289" w:rsidRDefault="0054433E" w:rsidP="0054433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54433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75" w:type="pct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6" w:type="pct"/>
            <w:gridSpan w:val="2"/>
            <w:vMerge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4433E" w:rsidRPr="0024393A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3" w:type="pct"/>
            <w:vMerge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54433E" w:rsidRPr="00764289" w:rsidRDefault="0054433E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95647" w:rsidRPr="00764289" w:rsidTr="0024393A"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B</w:t>
            </w:r>
          </w:p>
        </w:tc>
        <w:tc>
          <w:tcPr>
            <w:tcW w:w="193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75" w:type="pct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295647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656" w:type="pct"/>
            <w:gridSpan w:val="2"/>
            <w:vMerge w:val="restart"/>
            <w:tcBorders>
              <w:top w:val="single" w:sz="8" w:space="0" w:color="auto"/>
              <w:lef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295647" w:rsidRDefault="00F50223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="00295647"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AA42EC" w:rsidRPr="00AA42EC" w:rsidRDefault="00AA42EC" w:rsidP="0029564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65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AA42EC" w:rsidRPr="0024393A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92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24393A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363" w:type="pct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:rsidR="00295647" w:rsidRP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301</w:t>
            </w:r>
            <w:r w:rsidR="003F778F" w:rsidRPr="0024393A">
              <w:rPr>
                <w:rFonts w:ascii="Arial" w:hAnsi="Arial" w:cs="Arial"/>
                <w:sz w:val="16"/>
                <w:szCs w:val="16"/>
              </w:rPr>
              <w:t xml:space="preserve"> GS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</w:tr>
      <w:tr w:rsidR="00295647" w:rsidRPr="00764289" w:rsidTr="0024393A">
        <w:tc>
          <w:tcPr>
            <w:tcW w:w="281" w:type="pct"/>
            <w:vMerge/>
            <w:tcBorders>
              <w:left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75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6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3" w:type="pct"/>
            <w:vMerge/>
            <w:tcBorders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95647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75" w:type="pct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6" w:type="pct"/>
            <w:gridSpan w:val="2"/>
            <w:vMerge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3" w:type="pct"/>
            <w:vMerge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95647" w:rsidRPr="00764289" w:rsidTr="0024393A">
        <w:tc>
          <w:tcPr>
            <w:tcW w:w="281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E-C</w:t>
            </w:r>
          </w:p>
        </w:tc>
        <w:tc>
          <w:tcPr>
            <w:tcW w:w="193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75" w:type="pct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295647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656" w:type="pct"/>
            <w:gridSpan w:val="2"/>
            <w:vMerge w:val="restart"/>
            <w:tcBorders>
              <w:top w:val="single" w:sz="8" w:space="0" w:color="auto"/>
              <w:left w:val="single" w:sz="4" w:space="0" w:color="auto"/>
            </w:tcBorders>
            <w:vAlign w:val="center"/>
          </w:tcPr>
          <w:p w:rsidR="00295647" w:rsidRDefault="00F50223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="00295647"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65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24393A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92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295647" w:rsidRPr="0024393A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24393A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302</w:t>
            </w:r>
            <w:r w:rsidR="003F778F" w:rsidRPr="0024393A">
              <w:rPr>
                <w:rFonts w:ascii="Arial" w:hAnsi="Arial" w:cs="Arial"/>
                <w:sz w:val="16"/>
                <w:szCs w:val="16"/>
              </w:rPr>
              <w:t xml:space="preserve"> GS</w:t>
            </w:r>
          </w:p>
        </w:tc>
        <w:tc>
          <w:tcPr>
            <w:tcW w:w="363" w:type="pct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p w:rsidR="00295647" w:rsidRP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:rsidR="00295647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295647" w:rsidRDefault="00AA42EC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</w:tr>
      <w:tr w:rsidR="00295647" w:rsidRPr="00764289" w:rsidTr="0024393A">
        <w:tc>
          <w:tcPr>
            <w:tcW w:w="281" w:type="pct"/>
            <w:vMerge/>
            <w:tcBorders>
              <w:left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75" w:type="pct"/>
            <w:vMerge/>
            <w:tcBorders>
              <w:left w:val="single" w:sz="8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6" w:type="pct"/>
            <w:gridSpan w:val="2"/>
            <w:vMerge/>
            <w:tcBorders>
              <w:lef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3" w:type="pct"/>
            <w:vMerge/>
            <w:tcBorders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right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95647" w:rsidRPr="00764289" w:rsidTr="0024393A">
        <w:tc>
          <w:tcPr>
            <w:tcW w:w="281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3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75" w:type="pct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6" w:type="pct"/>
            <w:gridSpan w:val="2"/>
            <w:vMerge/>
            <w:tcBorders>
              <w:left w:val="single" w:sz="4" w:space="0" w:color="auto"/>
              <w:bottom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92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3" w:type="pct"/>
            <w:vMerge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5070CF" w:rsidRDefault="005070CF" w:rsidP="00810EAF">
      <w:pPr>
        <w:jc w:val="center"/>
        <w:rPr>
          <w:rFonts w:ascii="Arial" w:hAnsi="Arial" w:cs="Arial"/>
          <w:b/>
          <w:u w:val="single"/>
        </w:rPr>
      </w:pPr>
    </w:p>
    <w:p w:rsidR="0054433E" w:rsidRDefault="0054433E" w:rsidP="00111470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54433E" w:rsidRDefault="0054433E" w:rsidP="00111470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54433E" w:rsidRDefault="0054433E" w:rsidP="00111470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54433E" w:rsidRDefault="0054433E" w:rsidP="00111470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54433E" w:rsidRDefault="0054433E" w:rsidP="00111470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54433E" w:rsidRDefault="0054433E" w:rsidP="00111470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111470" w:rsidRPr="00D215AD" w:rsidRDefault="00111470" w:rsidP="00111470">
      <w:pPr>
        <w:spacing w:after="0" w:line="240" w:lineRule="auto"/>
        <w:jc w:val="center"/>
        <w:rPr>
          <w:rFonts w:ascii="Arial" w:hAnsi="Arial" w:cs="Arial"/>
          <w:b/>
          <w:sz w:val="18"/>
        </w:rPr>
      </w:pPr>
      <w:r w:rsidRPr="00D215AD">
        <w:rPr>
          <w:rFonts w:ascii="Arial" w:hAnsi="Arial" w:cs="Arial"/>
          <w:b/>
          <w:sz w:val="18"/>
        </w:rPr>
        <w:lastRenderedPageBreak/>
        <w:t xml:space="preserve">1st SEMESTER PRODUCTION </w:t>
      </w:r>
      <w:r w:rsidR="00AF5EB0">
        <w:rPr>
          <w:rFonts w:ascii="Arial" w:hAnsi="Arial" w:cs="Arial"/>
          <w:b/>
          <w:sz w:val="18"/>
        </w:rPr>
        <w:t xml:space="preserve">&amp; INDUSTRIAL ENGINEERING </w:t>
      </w:r>
      <w:r w:rsidRPr="00D215AD">
        <w:rPr>
          <w:rFonts w:ascii="Arial" w:hAnsi="Arial" w:cs="Arial"/>
          <w:b/>
          <w:sz w:val="18"/>
        </w:rPr>
        <w:t>2020-21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553"/>
        <w:gridCol w:w="304"/>
        <w:gridCol w:w="975"/>
        <w:gridCol w:w="1136"/>
        <w:gridCol w:w="1412"/>
        <w:gridCol w:w="1138"/>
        <w:gridCol w:w="994"/>
        <w:gridCol w:w="1136"/>
        <w:gridCol w:w="847"/>
        <w:gridCol w:w="218"/>
        <w:gridCol w:w="916"/>
        <w:gridCol w:w="1151"/>
      </w:tblGrid>
      <w:tr w:rsidR="0024393A" w:rsidRPr="00764289" w:rsidTr="0024393A">
        <w:tc>
          <w:tcPr>
            <w:tcW w:w="256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655" w:type="pc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28" w:type="pc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61" w:type="pc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393" w:type="pc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26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34" w:type="pct"/>
            <w:tcBorders>
              <w:top w:val="single" w:sz="8" w:space="0" w:color="auto"/>
              <w:right w:val="single" w:sz="8" w:space="0" w:color="auto"/>
            </w:tcBorders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</w:p>
        </w:tc>
      </w:tr>
      <w:tr w:rsidR="0024393A" w:rsidRPr="00764289" w:rsidTr="0024393A">
        <w:tc>
          <w:tcPr>
            <w:tcW w:w="256" w:type="pct"/>
            <w:tcBorders>
              <w:left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" w:type="pct"/>
            <w:tcBorders>
              <w:left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:30</w:t>
            </w:r>
          </w:p>
        </w:tc>
        <w:tc>
          <w:tcPr>
            <w:tcW w:w="527" w:type="pct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:25</w:t>
            </w:r>
          </w:p>
        </w:tc>
        <w:tc>
          <w:tcPr>
            <w:tcW w:w="655" w:type="pct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0:20/10:40</w:t>
            </w:r>
          </w:p>
        </w:tc>
        <w:tc>
          <w:tcPr>
            <w:tcW w:w="528" w:type="pct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1:35</w:t>
            </w:r>
          </w:p>
        </w:tc>
        <w:tc>
          <w:tcPr>
            <w:tcW w:w="461" w:type="pct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2:30</w:t>
            </w:r>
          </w:p>
        </w:tc>
        <w:tc>
          <w:tcPr>
            <w:tcW w:w="527" w:type="pct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:45</w:t>
            </w:r>
          </w:p>
        </w:tc>
        <w:tc>
          <w:tcPr>
            <w:tcW w:w="393" w:type="pct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:40</w:t>
            </w: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:35</w:t>
            </w: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:30</w:t>
            </w:r>
          </w:p>
        </w:tc>
      </w:tr>
      <w:tr w:rsidR="00047DE0" w:rsidRPr="00764289" w:rsidTr="0024393A">
        <w:tc>
          <w:tcPr>
            <w:tcW w:w="4466" w:type="pct"/>
            <w:gridSpan w:val="11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MONDAY</w:t>
            </w:r>
          </w:p>
        </w:tc>
        <w:tc>
          <w:tcPr>
            <w:tcW w:w="534" w:type="pct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A</w:t>
            </w: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52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655" w:type="pct"/>
            <w:vMerge w:val="restart"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8" w:type="pct"/>
            <w:vMerge w:val="restart"/>
            <w:shd w:val="clear" w:color="auto" w:fill="auto"/>
            <w:vAlign w:val="center"/>
          </w:tcPr>
          <w:p w:rsidR="00047DE0" w:rsidRPr="0024393A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L A210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9" w:type="pct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  <w:r w:rsidR="00A04719" w:rsidRPr="0024393A">
              <w:rPr>
                <w:rFonts w:ascii="Arial" w:hAnsi="Arial" w:cs="Arial"/>
                <w:sz w:val="16"/>
                <w:szCs w:val="16"/>
              </w:rPr>
              <w:t xml:space="preserve"> SBS</w:t>
            </w: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bottom w:val="single" w:sz="8" w:space="0" w:color="auto"/>
              <w:right w:val="single" w:sz="8" w:space="0" w:color="auto"/>
            </w:tcBorders>
          </w:tcPr>
          <w:p w:rsidR="00047DE0" w:rsidRPr="00764289" w:rsidRDefault="00047DE0" w:rsidP="00F4393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B</w:t>
            </w:r>
          </w:p>
        </w:tc>
        <w:tc>
          <w:tcPr>
            <w:tcW w:w="141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764289" w:rsidRDefault="005D12A2" w:rsidP="006146D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44885">
              <w:rPr>
                <w:rFonts w:ascii="Arial" w:hAnsi="Arial" w:cs="Arial"/>
                <w:sz w:val="16"/>
                <w:szCs w:val="16"/>
              </w:rPr>
              <w:t>EE</w:t>
            </w:r>
            <w:r w:rsidR="00047DE0" w:rsidRPr="00C44885">
              <w:rPr>
                <w:rFonts w:ascii="Arial" w:hAnsi="Arial" w:cs="Arial"/>
                <w:sz w:val="16"/>
                <w:szCs w:val="16"/>
              </w:rPr>
              <w:t>-T E306</w:t>
            </w:r>
          </w:p>
        </w:tc>
        <w:tc>
          <w:tcPr>
            <w:tcW w:w="461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5D12A2" w:rsidP="005D12A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44885">
              <w:rPr>
                <w:rFonts w:ascii="Arial" w:hAnsi="Arial" w:cs="Arial"/>
                <w:sz w:val="16"/>
                <w:szCs w:val="16"/>
              </w:rPr>
              <w:t>MA</w:t>
            </w:r>
            <w:r w:rsidR="00047DE0" w:rsidRPr="00C44885">
              <w:rPr>
                <w:rFonts w:ascii="Arial" w:hAnsi="Arial" w:cs="Arial"/>
                <w:sz w:val="16"/>
                <w:szCs w:val="16"/>
              </w:rPr>
              <w:t>-T E303</w:t>
            </w:r>
          </w:p>
        </w:tc>
        <w:tc>
          <w:tcPr>
            <w:tcW w:w="534" w:type="pct"/>
            <w:tcBorders>
              <w:top w:val="single" w:sz="8" w:space="0" w:color="auto"/>
              <w:right w:val="single" w:sz="8" w:space="0" w:color="auto"/>
            </w:tcBorders>
          </w:tcPr>
          <w:p w:rsidR="00047DE0" w:rsidRPr="006146DD" w:rsidRDefault="00047DE0" w:rsidP="006146DD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979" w:type="pct"/>
            <w:gridSpan w:val="2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655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517A1">
              <w:rPr>
                <w:rFonts w:ascii="Arial" w:hAnsi="Arial" w:cs="Arial"/>
                <w:sz w:val="16"/>
                <w:szCs w:val="16"/>
              </w:rPr>
              <w:t>MA-T</w:t>
            </w:r>
            <w:r>
              <w:rPr>
                <w:rFonts w:ascii="Arial" w:hAnsi="Arial" w:cs="Arial"/>
                <w:sz w:val="16"/>
                <w:szCs w:val="16"/>
              </w:rPr>
              <w:t xml:space="preserve"> E307</w:t>
            </w: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rPr>
          <w:trHeight w:val="242"/>
        </w:trPr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D0CECE" w:themeFill="background2" w:themeFillShade="E6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83" w:type="pct"/>
            <w:gridSpan w:val="2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  <w:r w:rsidR="00A04719" w:rsidRPr="0024393A">
              <w:rPr>
                <w:rFonts w:ascii="Arial" w:hAnsi="Arial" w:cs="Arial"/>
                <w:sz w:val="16"/>
                <w:szCs w:val="16"/>
              </w:rPr>
              <w:t xml:space="preserve"> SK</w:t>
            </w:r>
          </w:p>
        </w:tc>
        <w:tc>
          <w:tcPr>
            <w:tcW w:w="461" w:type="pct"/>
            <w:vMerge/>
            <w:shd w:val="clear" w:color="auto" w:fill="D0CECE" w:themeFill="background2" w:themeFillShade="E6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517A1">
              <w:rPr>
                <w:rFonts w:ascii="Arial" w:hAnsi="Arial" w:cs="Arial"/>
                <w:sz w:val="16"/>
                <w:szCs w:val="16"/>
              </w:rPr>
              <w:t>PH-T</w:t>
            </w:r>
            <w:r>
              <w:rPr>
                <w:rFonts w:ascii="Arial" w:hAnsi="Arial" w:cs="Arial"/>
                <w:sz w:val="16"/>
                <w:szCs w:val="16"/>
              </w:rPr>
              <w:t xml:space="preserve"> E306</w:t>
            </w: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B517A1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7DE0" w:rsidRPr="00764289" w:rsidTr="0024393A">
        <w:tc>
          <w:tcPr>
            <w:tcW w:w="4466" w:type="pct"/>
            <w:gridSpan w:val="11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TUESDAY</w:t>
            </w:r>
          </w:p>
        </w:tc>
        <w:tc>
          <w:tcPr>
            <w:tcW w:w="534" w:type="pct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A</w:t>
            </w: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979" w:type="pct"/>
            <w:gridSpan w:val="2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655" w:type="pct"/>
            <w:vMerge w:val="restar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G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8" w:type="pct"/>
            <w:shd w:val="clear" w:color="auto" w:fill="auto"/>
            <w:vAlign w:val="center"/>
          </w:tcPr>
          <w:p w:rsidR="00047DE0" w:rsidRPr="00D74608" w:rsidRDefault="00047DE0" w:rsidP="00D56E6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FF3E5D" w:rsidRDefault="00047DE0" w:rsidP="00D56E6E">
            <w:pPr>
              <w:jc w:val="center"/>
              <w:rPr>
                <w:rFonts w:ascii="Arial" w:hAnsi="Arial" w:cs="Arial"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FF3E5D" w:rsidRDefault="00047DE0" w:rsidP="00D56E6E">
            <w:pPr>
              <w:jc w:val="center"/>
              <w:rPr>
                <w:rFonts w:ascii="Arial" w:hAnsi="Arial" w:cs="Arial"/>
                <w:strike/>
                <w:color w:val="FF0000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979" w:type="pct"/>
            <w:gridSpan w:val="2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FF3E5D" w:rsidRDefault="00047DE0" w:rsidP="00D56E6E">
            <w:pPr>
              <w:jc w:val="center"/>
              <w:rPr>
                <w:rFonts w:ascii="Arial" w:hAnsi="Arial" w:cs="Arial"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FF3E5D" w:rsidRDefault="00047DE0" w:rsidP="00D56E6E">
            <w:pPr>
              <w:jc w:val="center"/>
              <w:rPr>
                <w:rFonts w:ascii="Arial" w:hAnsi="Arial" w:cs="Arial"/>
                <w:strike/>
                <w:color w:val="FF0000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979" w:type="pct"/>
            <w:gridSpan w:val="2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FF3E5D" w:rsidRDefault="00047DE0" w:rsidP="00D56E6E">
            <w:pPr>
              <w:jc w:val="center"/>
              <w:rPr>
                <w:rFonts w:ascii="Arial" w:hAnsi="Arial" w:cs="Arial"/>
                <w:strike/>
                <w:color w:val="FF0000"/>
                <w:sz w:val="16"/>
                <w:szCs w:val="16"/>
              </w:rPr>
            </w:pPr>
          </w:p>
        </w:tc>
        <w:tc>
          <w:tcPr>
            <w:tcW w:w="534" w:type="pct"/>
            <w:tcBorders>
              <w:bottom w:val="single" w:sz="8" w:space="0" w:color="auto"/>
              <w:right w:val="single" w:sz="8" w:space="0" w:color="auto"/>
            </w:tcBorders>
          </w:tcPr>
          <w:p w:rsidR="00047DE0" w:rsidRPr="00FF3E5D" w:rsidRDefault="00047DE0" w:rsidP="00D56E6E">
            <w:pPr>
              <w:jc w:val="center"/>
              <w:rPr>
                <w:rFonts w:ascii="Arial" w:hAnsi="Arial" w:cs="Arial"/>
                <w:strike/>
                <w:color w:val="FF0000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B</w:t>
            </w:r>
          </w:p>
        </w:tc>
        <w:tc>
          <w:tcPr>
            <w:tcW w:w="141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979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655" w:type="pc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 w:val="restart"/>
            <w:tcBorders>
              <w:top w:val="single" w:sz="8" w:space="0" w:color="auto"/>
            </w:tcBorders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N-L E301</w:t>
            </w:r>
          </w:p>
        </w:tc>
        <w:tc>
          <w:tcPr>
            <w:tcW w:w="461" w:type="pc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393" w:type="pct"/>
            <w:vMerge w:val="restart"/>
            <w:tcBorders>
              <w:top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6" w:type="pct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top w:val="single" w:sz="8" w:space="0" w:color="auto"/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979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8" w:type="pct"/>
            <w:vMerge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61" w:type="pct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979" w:type="pct"/>
            <w:gridSpan w:val="2"/>
            <w:vMerge/>
            <w:tcBorders>
              <w:lef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vMerge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7DE0" w:rsidRPr="00764289" w:rsidTr="0024393A">
        <w:tc>
          <w:tcPr>
            <w:tcW w:w="4466" w:type="pct"/>
            <w:gridSpan w:val="11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047DE0" w:rsidRPr="00764289" w:rsidRDefault="00047DE0" w:rsidP="006D464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W</w:t>
            </w:r>
            <w:r>
              <w:rPr>
                <w:rFonts w:ascii="Arial" w:hAnsi="Arial" w:cs="Arial"/>
                <w:sz w:val="16"/>
                <w:szCs w:val="16"/>
              </w:rPr>
              <w:t>E</w:t>
            </w:r>
            <w:r w:rsidR="006D464A">
              <w:rPr>
                <w:rFonts w:ascii="Arial" w:hAnsi="Arial" w:cs="Arial"/>
                <w:sz w:val="16"/>
                <w:szCs w:val="16"/>
              </w:rPr>
              <w:t>D</w:t>
            </w:r>
            <w:r w:rsidRPr="00764289">
              <w:rPr>
                <w:rFonts w:ascii="Arial" w:hAnsi="Arial" w:cs="Arial"/>
                <w:sz w:val="16"/>
                <w:szCs w:val="16"/>
              </w:rPr>
              <w:t>NESDAY</w:t>
            </w:r>
          </w:p>
        </w:tc>
        <w:tc>
          <w:tcPr>
            <w:tcW w:w="534" w:type="pct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A</w:t>
            </w: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52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55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28" w:type="pct"/>
            <w:vMerge w:val="restart"/>
            <w:shd w:val="clear" w:color="auto" w:fill="auto"/>
            <w:vAlign w:val="center"/>
          </w:tcPr>
          <w:p w:rsidR="00047DE0" w:rsidRPr="00FB38F8" w:rsidRDefault="00047DE0" w:rsidP="00D35AB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L E301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E-L E301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2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655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E-T E306</w:t>
            </w:r>
          </w:p>
        </w:tc>
        <w:tc>
          <w:tcPr>
            <w:tcW w:w="528" w:type="pct"/>
            <w:vMerge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979" w:type="pct"/>
            <w:gridSpan w:val="2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CC60C6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C60C6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65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2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bottom w:val="single" w:sz="8" w:space="0" w:color="auto"/>
              <w:right w:val="single" w:sz="8" w:space="0" w:color="auto"/>
            </w:tcBorders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B</w:t>
            </w:r>
          </w:p>
        </w:tc>
        <w:tc>
          <w:tcPr>
            <w:tcW w:w="141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047DE0" w:rsidRPr="00CC60C6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C60C6">
              <w:rPr>
                <w:rFonts w:ascii="Arial" w:hAnsi="Arial" w:cs="Arial"/>
                <w:sz w:val="16"/>
                <w:szCs w:val="16"/>
              </w:rPr>
              <w:t>EN-L E301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CC60C6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C60C6">
              <w:rPr>
                <w:rFonts w:ascii="Arial" w:hAnsi="Arial" w:cs="Arial"/>
                <w:sz w:val="16"/>
                <w:szCs w:val="16"/>
              </w:rPr>
              <w:t>BS-L E301</w:t>
            </w:r>
          </w:p>
        </w:tc>
        <w:tc>
          <w:tcPr>
            <w:tcW w:w="65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L E301</w:t>
            </w:r>
          </w:p>
        </w:tc>
        <w:tc>
          <w:tcPr>
            <w:tcW w:w="52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6" w:type="pct"/>
            <w:gridSpan w:val="4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HFF</w:t>
            </w:r>
          </w:p>
        </w:tc>
        <w:tc>
          <w:tcPr>
            <w:tcW w:w="534" w:type="pct"/>
            <w:tcBorders>
              <w:top w:val="single" w:sz="8" w:space="0" w:color="auto"/>
              <w:right w:val="single" w:sz="8" w:space="0" w:color="auto"/>
            </w:tcBorders>
          </w:tcPr>
          <w:p w:rsidR="00047DE0" w:rsidRPr="00FB38F8" w:rsidRDefault="005D12A2" w:rsidP="005D12A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PH</w:t>
            </w:r>
            <w:r w:rsidR="00E47CA8" w:rsidRPr="00FB38F8">
              <w:rPr>
                <w:rFonts w:ascii="Arial" w:hAnsi="Arial" w:cs="Arial"/>
                <w:sz w:val="16"/>
                <w:szCs w:val="16"/>
              </w:rPr>
              <w:t>-T E306</w:t>
            </w: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D0CECE" w:themeFill="background2" w:themeFillShade="E6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D0CECE" w:themeFill="background2" w:themeFillShade="E6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D0CECE" w:themeFill="background2" w:themeFillShade="E6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D0CECE" w:themeFill="background2" w:themeFillShade="E6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6" w:type="pct"/>
            <w:gridSpan w:val="4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D0CECE" w:themeFill="background2" w:themeFillShade="E6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D0CECE" w:themeFill="background2" w:themeFillShade="E6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D0CECE" w:themeFill="background2" w:themeFillShade="E6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D0CECE" w:themeFill="background2" w:themeFillShade="E6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46" w:type="pct"/>
            <w:gridSpan w:val="4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</w:tr>
      <w:tr w:rsidR="00047DE0" w:rsidRPr="00764289" w:rsidTr="0024393A">
        <w:tc>
          <w:tcPr>
            <w:tcW w:w="4466" w:type="pct"/>
            <w:gridSpan w:val="11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THURSDAY</w:t>
            </w:r>
          </w:p>
        </w:tc>
        <w:tc>
          <w:tcPr>
            <w:tcW w:w="534" w:type="pct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A</w:t>
            </w: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52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S-L E301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L E301</w:t>
            </w:r>
          </w:p>
        </w:tc>
        <w:tc>
          <w:tcPr>
            <w:tcW w:w="655" w:type="pct"/>
            <w:vMerge w:val="restar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PH-L E301</w:t>
            </w:r>
          </w:p>
        </w:tc>
        <w:tc>
          <w:tcPr>
            <w:tcW w:w="528" w:type="pc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E-T E303</w:t>
            </w: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rPr>
          <w:trHeight w:val="143"/>
        </w:trPr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461" w:type="pc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919" w:type="pct"/>
            <w:gridSpan w:val="3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EE-T E307</w:t>
            </w:r>
          </w:p>
        </w:tc>
        <w:tc>
          <w:tcPr>
            <w:tcW w:w="461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39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bottom w:val="single" w:sz="8" w:space="0" w:color="auto"/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FB38F8">
        <w:trPr>
          <w:trHeight w:val="67"/>
        </w:trPr>
        <w:tc>
          <w:tcPr>
            <w:tcW w:w="256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B</w:t>
            </w:r>
          </w:p>
        </w:tc>
        <w:tc>
          <w:tcPr>
            <w:tcW w:w="141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G-L </w:t>
            </w:r>
            <w:r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65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E-L E301</w:t>
            </w:r>
          </w:p>
        </w:tc>
        <w:tc>
          <w:tcPr>
            <w:tcW w:w="461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24393A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BOP-L E301</w:t>
            </w: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top w:val="single" w:sz="8" w:space="0" w:color="auto"/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E-T E102</w:t>
            </w:r>
          </w:p>
        </w:tc>
        <w:tc>
          <w:tcPr>
            <w:tcW w:w="528" w:type="pct"/>
            <w:vMerge/>
            <w:shd w:val="clear" w:color="auto" w:fill="auto"/>
            <w:vAlign w:val="center"/>
          </w:tcPr>
          <w:p w:rsidR="00047DE0" w:rsidRPr="00FB38F8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93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gridSpan w:val="2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7DE0" w:rsidRPr="00764289" w:rsidTr="0024393A">
        <w:tc>
          <w:tcPr>
            <w:tcW w:w="4466" w:type="pct"/>
            <w:gridSpan w:val="11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FRIDAY</w:t>
            </w:r>
          </w:p>
        </w:tc>
        <w:tc>
          <w:tcPr>
            <w:tcW w:w="534" w:type="pct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7DE0" w:rsidRPr="00764289" w:rsidTr="0024393A">
        <w:tc>
          <w:tcPr>
            <w:tcW w:w="25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A</w:t>
            </w: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634" w:type="pct"/>
            <w:gridSpan w:val="3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HFF</w:t>
            </w:r>
          </w:p>
        </w:tc>
        <w:tc>
          <w:tcPr>
            <w:tcW w:w="528" w:type="pct"/>
            <w:vMerge w:val="restar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9" w:type="pct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7DE0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634" w:type="pct"/>
            <w:gridSpan w:val="3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9" w:type="pct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7DE0" w:rsidRPr="00764289" w:rsidTr="0024393A">
        <w:tc>
          <w:tcPr>
            <w:tcW w:w="25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634" w:type="pct"/>
            <w:gridSpan w:val="3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19" w:type="pct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E47CA8" w:rsidRPr="00764289" w:rsidRDefault="00E47CA8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B</w:t>
            </w:r>
          </w:p>
        </w:tc>
        <w:tc>
          <w:tcPr>
            <w:tcW w:w="141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E47CA8" w:rsidRPr="00764289" w:rsidRDefault="00E47CA8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E47CA8" w:rsidRPr="00764289" w:rsidRDefault="00E47CA8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47CA8" w:rsidRPr="00764289" w:rsidRDefault="00E47CA8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65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47CA8" w:rsidRPr="00764289" w:rsidRDefault="00E47CA8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47CA8" w:rsidRPr="00764289" w:rsidRDefault="00E47CA8" w:rsidP="00B239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87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E47CA8" w:rsidRPr="00FB38F8" w:rsidRDefault="00E47CA8" w:rsidP="00B2399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919" w:type="pct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E47CA8" w:rsidRPr="00764289" w:rsidRDefault="00E47CA8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E47CA8" w:rsidRDefault="00E47CA8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24393A" w:rsidRDefault="00047DE0" w:rsidP="0089130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4393A"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919" w:type="pct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3</w:t>
            </w:r>
          </w:p>
        </w:tc>
        <w:tc>
          <w:tcPr>
            <w:tcW w:w="919" w:type="pct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right w:val="single" w:sz="8" w:space="0" w:color="auto"/>
            </w:tcBorders>
          </w:tcPr>
          <w:p w:rsidR="00047DE0" w:rsidRPr="00764289" w:rsidRDefault="00047DE0" w:rsidP="00D56E6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47DE0" w:rsidRPr="00764289" w:rsidTr="0024393A">
        <w:tc>
          <w:tcPr>
            <w:tcW w:w="4466" w:type="pct"/>
            <w:gridSpan w:val="11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TURDAY</w:t>
            </w:r>
          </w:p>
        </w:tc>
        <w:tc>
          <w:tcPr>
            <w:tcW w:w="534" w:type="pct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</w:tcPr>
          <w:p w:rsidR="00047DE0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A</w:t>
            </w: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52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95647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047DE0" w:rsidRPr="00295647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781A1A" w:rsidRPr="00FB38F8" w:rsidRDefault="00781A1A" w:rsidP="00781A1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047DE0" w:rsidRPr="00FB38F8" w:rsidRDefault="00781A1A" w:rsidP="00781A1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1</w:t>
            </w:r>
            <w:r w:rsidR="003F778F" w:rsidRPr="00FB38F8">
              <w:rPr>
                <w:rFonts w:ascii="Arial" w:hAnsi="Arial" w:cs="Arial"/>
                <w:sz w:val="16"/>
                <w:szCs w:val="16"/>
              </w:rPr>
              <w:t xml:space="preserve"> GS</w:t>
            </w:r>
          </w:p>
        </w:tc>
        <w:tc>
          <w:tcPr>
            <w:tcW w:w="655" w:type="pct"/>
            <w:vMerge w:val="restart"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528" w:type="pct"/>
            <w:vMerge w:val="restart"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781A1A" w:rsidRPr="00FB38F8" w:rsidRDefault="00781A1A" w:rsidP="00781A1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G-L</w:t>
            </w:r>
          </w:p>
          <w:p w:rsidR="00047DE0" w:rsidRPr="00FB38F8" w:rsidRDefault="00781A1A" w:rsidP="00781A1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pct"/>
            <w:gridSpan w:val="2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425" w:type="pct"/>
            <w:vMerge w:val="restart"/>
            <w:tcBorders>
              <w:left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1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8" w:space="0" w:color="auto"/>
            </w:tcBorders>
          </w:tcPr>
          <w:p w:rsidR="00047DE0" w:rsidRPr="00295647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pct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pct"/>
            <w:vMerge/>
            <w:tcBorders>
              <w:left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8" w:space="0" w:color="auto"/>
            </w:tcBorders>
          </w:tcPr>
          <w:p w:rsidR="00047DE0" w:rsidRPr="00764289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pct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pct"/>
            <w:vMerge/>
            <w:tcBorders>
              <w:left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8" w:space="0" w:color="auto"/>
            </w:tcBorders>
          </w:tcPr>
          <w:p w:rsidR="00047DE0" w:rsidRPr="00764289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I-B</w:t>
            </w: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52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  <w:r w:rsidRPr="00295647">
              <w:rPr>
                <w:rFonts w:ascii="Arial" w:hAnsi="Arial" w:cs="Arial"/>
                <w:sz w:val="16"/>
                <w:szCs w:val="16"/>
              </w:rPr>
              <w:t>-L</w:t>
            </w:r>
          </w:p>
          <w:p w:rsidR="00047DE0" w:rsidRPr="00295647" w:rsidRDefault="00047DE0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2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047DE0" w:rsidRPr="00FB38F8" w:rsidRDefault="00047DE0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2</w:t>
            </w:r>
          </w:p>
        </w:tc>
        <w:tc>
          <w:tcPr>
            <w:tcW w:w="655" w:type="pct"/>
            <w:vMerge w:val="restart"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047DE0" w:rsidRPr="00FB38F8" w:rsidRDefault="00047DE0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2</w:t>
            </w:r>
          </w:p>
        </w:tc>
        <w:tc>
          <w:tcPr>
            <w:tcW w:w="528" w:type="pct"/>
            <w:vMerge w:val="restart"/>
            <w:shd w:val="clear" w:color="auto" w:fill="auto"/>
            <w:vAlign w:val="center"/>
          </w:tcPr>
          <w:p w:rsidR="00781A1A" w:rsidRPr="00FB38F8" w:rsidRDefault="00781A1A" w:rsidP="00781A1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047DE0" w:rsidRPr="00FB38F8" w:rsidRDefault="00781A1A" w:rsidP="00781A1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2</w:t>
            </w: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047DE0" w:rsidRPr="00FB38F8" w:rsidRDefault="00047DE0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2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pct"/>
            <w:gridSpan w:val="2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47DE0" w:rsidRPr="00FB38F8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047DE0" w:rsidRPr="00FB38F8" w:rsidRDefault="00047DE0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2</w:t>
            </w:r>
          </w:p>
        </w:tc>
        <w:tc>
          <w:tcPr>
            <w:tcW w:w="425" w:type="pct"/>
            <w:vMerge w:val="restart"/>
            <w:tcBorders>
              <w:left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781A1A" w:rsidRPr="00FB38F8" w:rsidRDefault="00781A1A" w:rsidP="00781A1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047DE0" w:rsidRPr="00FB38F8" w:rsidRDefault="00781A1A" w:rsidP="00781A1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2</w:t>
            </w:r>
          </w:p>
        </w:tc>
        <w:tc>
          <w:tcPr>
            <w:tcW w:w="534" w:type="pct"/>
            <w:tcBorders>
              <w:left w:val="single" w:sz="4" w:space="0" w:color="auto"/>
              <w:right w:val="single" w:sz="8" w:space="0" w:color="auto"/>
            </w:tcBorders>
          </w:tcPr>
          <w:p w:rsidR="00047DE0" w:rsidRPr="00295647" w:rsidRDefault="00047DE0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52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47DE0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pct"/>
            <w:gridSpan w:val="2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pct"/>
            <w:vMerge/>
            <w:tcBorders>
              <w:left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left w:val="single" w:sz="4" w:space="0" w:color="auto"/>
              <w:right w:val="single" w:sz="8" w:space="0" w:color="auto"/>
            </w:tcBorders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24393A" w:rsidRPr="00764289" w:rsidTr="0024393A">
        <w:tc>
          <w:tcPr>
            <w:tcW w:w="25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52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5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1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047DE0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4" w:type="pct"/>
            <w:gridSpan w:val="2"/>
            <w:vMerge/>
            <w:tcBorders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pct"/>
            <w:vMerge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4" w:type="pct"/>
            <w:tcBorders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:rsidR="00047DE0" w:rsidRPr="00764289" w:rsidRDefault="00047DE0" w:rsidP="000556C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111470" w:rsidRPr="00D215AD" w:rsidRDefault="00111470" w:rsidP="00810EAF">
      <w:pPr>
        <w:jc w:val="center"/>
        <w:rPr>
          <w:rFonts w:ascii="Arial" w:hAnsi="Arial" w:cs="Arial"/>
          <w:b/>
          <w:u w:val="single"/>
        </w:rPr>
      </w:pPr>
    </w:p>
    <w:p w:rsidR="005070CF" w:rsidRDefault="005070CF" w:rsidP="00810EAF">
      <w:pPr>
        <w:jc w:val="center"/>
        <w:rPr>
          <w:rFonts w:ascii="Arial" w:hAnsi="Arial" w:cs="Arial"/>
          <w:b/>
          <w:u w:val="single"/>
        </w:rPr>
      </w:pPr>
    </w:p>
    <w:p w:rsidR="004140D4" w:rsidRDefault="004140D4" w:rsidP="00810EAF">
      <w:pPr>
        <w:jc w:val="center"/>
        <w:rPr>
          <w:rFonts w:ascii="Arial" w:hAnsi="Arial" w:cs="Arial"/>
          <w:b/>
          <w:u w:val="single"/>
        </w:rPr>
      </w:pPr>
    </w:p>
    <w:p w:rsidR="004140D4" w:rsidRDefault="004140D4" w:rsidP="00810EAF">
      <w:pPr>
        <w:jc w:val="center"/>
        <w:rPr>
          <w:rFonts w:ascii="Arial" w:hAnsi="Arial" w:cs="Arial"/>
          <w:b/>
          <w:u w:val="single"/>
        </w:rPr>
      </w:pPr>
    </w:p>
    <w:p w:rsidR="00DC1E66" w:rsidRDefault="00DC1E66" w:rsidP="00810EAF">
      <w:pPr>
        <w:jc w:val="center"/>
        <w:rPr>
          <w:rFonts w:ascii="Arial" w:hAnsi="Arial" w:cs="Arial"/>
          <w:b/>
          <w:u w:val="single"/>
        </w:rPr>
      </w:pPr>
    </w:p>
    <w:p w:rsidR="00DC1E66" w:rsidRDefault="00DC1E66" w:rsidP="00810EAF">
      <w:pPr>
        <w:jc w:val="center"/>
        <w:rPr>
          <w:rFonts w:ascii="Arial" w:hAnsi="Arial" w:cs="Arial"/>
          <w:b/>
          <w:u w:val="single"/>
        </w:rPr>
      </w:pPr>
    </w:p>
    <w:p w:rsidR="000556C0" w:rsidRDefault="000556C0" w:rsidP="00810EAF">
      <w:pPr>
        <w:jc w:val="center"/>
        <w:rPr>
          <w:rFonts w:ascii="Arial" w:hAnsi="Arial" w:cs="Arial"/>
          <w:b/>
          <w:u w:val="single"/>
        </w:rPr>
      </w:pPr>
    </w:p>
    <w:p w:rsidR="000556C0" w:rsidRDefault="000556C0" w:rsidP="00810EAF">
      <w:pPr>
        <w:jc w:val="center"/>
        <w:rPr>
          <w:rFonts w:ascii="Arial" w:hAnsi="Arial" w:cs="Arial"/>
          <w:b/>
          <w:u w:val="single"/>
        </w:rPr>
      </w:pPr>
    </w:p>
    <w:p w:rsidR="000556C0" w:rsidRDefault="000556C0" w:rsidP="00810EAF">
      <w:pPr>
        <w:jc w:val="center"/>
        <w:rPr>
          <w:rFonts w:ascii="Arial" w:hAnsi="Arial" w:cs="Arial"/>
          <w:b/>
          <w:u w:val="single"/>
        </w:rPr>
      </w:pPr>
    </w:p>
    <w:p w:rsidR="000556C0" w:rsidRDefault="000556C0" w:rsidP="00810EAF">
      <w:pPr>
        <w:jc w:val="center"/>
        <w:rPr>
          <w:rFonts w:ascii="Arial" w:hAnsi="Arial" w:cs="Arial"/>
          <w:b/>
          <w:u w:val="single"/>
        </w:rPr>
      </w:pPr>
    </w:p>
    <w:p w:rsidR="00DC1395" w:rsidRDefault="00DC1395" w:rsidP="00810EAF">
      <w:pPr>
        <w:jc w:val="center"/>
        <w:rPr>
          <w:rFonts w:ascii="Arial" w:hAnsi="Arial" w:cs="Arial"/>
          <w:b/>
          <w:u w:val="single"/>
        </w:rPr>
      </w:pPr>
    </w:p>
    <w:p w:rsidR="000556C0" w:rsidRDefault="000556C0" w:rsidP="00810EAF">
      <w:pPr>
        <w:jc w:val="center"/>
        <w:rPr>
          <w:rFonts w:ascii="Arial" w:hAnsi="Arial" w:cs="Arial"/>
          <w:b/>
          <w:u w:val="single"/>
        </w:rPr>
      </w:pPr>
    </w:p>
    <w:p w:rsidR="005437E2" w:rsidRDefault="005437E2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810EAF" w:rsidRPr="00D215AD" w:rsidRDefault="00810EAF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  <w:r w:rsidRPr="00D215AD">
        <w:rPr>
          <w:rFonts w:ascii="Arial" w:hAnsi="Arial" w:cs="Arial"/>
          <w:b/>
          <w:sz w:val="18"/>
        </w:rPr>
        <w:lastRenderedPageBreak/>
        <w:t>1st SEMESTER ELECTRICAL</w:t>
      </w:r>
      <w:r w:rsidR="0015484A">
        <w:rPr>
          <w:rFonts w:ascii="Arial" w:hAnsi="Arial" w:cs="Arial"/>
          <w:b/>
          <w:sz w:val="18"/>
        </w:rPr>
        <w:t xml:space="preserve"> ENGINEERING</w:t>
      </w:r>
      <w:r w:rsidRPr="00D215AD">
        <w:rPr>
          <w:rFonts w:ascii="Arial" w:hAnsi="Arial" w:cs="Arial"/>
          <w:b/>
          <w:sz w:val="18"/>
        </w:rPr>
        <w:t xml:space="preserve"> 2020-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5"/>
        <w:gridCol w:w="317"/>
        <w:gridCol w:w="1134"/>
        <w:gridCol w:w="1229"/>
        <w:gridCol w:w="1156"/>
        <w:gridCol w:w="47"/>
        <w:gridCol w:w="1108"/>
        <w:gridCol w:w="834"/>
        <w:gridCol w:w="1108"/>
        <w:gridCol w:w="1110"/>
        <w:gridCol w:w="1136"/>
        <w:gridCol w:w="936"/>
      </w:tblGrid>
      <w:tr w:rsidR="000556C0" w:rsidRPr="00764289" w:rsidTr="002779CA">
        <w:tc>
          <w:tcPr>
            <w:tcW w:w="308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70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58" w:type="pct"/>
            <w:gridSpan w:val="2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387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15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</w:tr>
      <w:tr w:rsidR="000556C0" w:rsidRPr="00764289" w:rsidTr="002779CA">
        <w:tc>
          <w:tcPr>
            <w:tcW w:w="308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left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:30</w:t>
            </w:r>
          </w:p>
        </w:tc>
        <w:tc>
          <w:tcPr>
            <w:tcW w:w="570" w:type="pct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:25</w:t>
            </w:r>
          </w:p>
        </w:tc>
        <w:tc>
          <w:tcPr>
            <w:tcW w:w="558" w:type="pct"/>
            <w:gridSpan w:val="2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0:20/10:40</w:t>
            </w:r>
          </w:p>
        </w:tc>
        <w:tc>
          <w:tcPr>
            <w:tcW w:w="514" w:type="pct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1:35</w:t>
            </w:r>
          </w:p>
        </w:tc>
        <w:tc>
          <w:tcPr>
            <w:tcW w:w="387" w:type="pct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2:30</w:t>
            </w:r>
          </w:p>
        </w:tc>
        <w:tc>
          <w:tcPr>
            <w:tcW w:w="514" w:type="pct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:45</w:t>
            </w:r>
          </w:p>
        </w:tc>
        <w:tc>
          <w:tcPr>
            <w:tcW w:w="515" w:type="pct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:40</w:t>
            </w:r>
          </w:p>
        </w:tc>
        <w:tc>
          <w:tcPr>
            <w:tcW w:w="527" w:type="pct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:35</w:t>
            </w: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:30</w:t>
            </w:r>
          </w:p>
        </w:tc>
      </w:tr>
      <w:tr w:rsidR="004140D4" w:rsidRPr="00764289" w:rsidTr="001A5E92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b/>
                <w:sz w:val="16"/>
                <w:szCs w:val="16"/>
              </w:rPr>
              <w:t>MONDAY</w:t>
            </w: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A</w:t>
            </w: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2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9A65DE" w:rsidRDefault="00B775B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</w:p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70" w:type="pct"/>
            <w:vMerge w:val="restart"/>
            <w:shd w:val="clear" w:color="auto" w:fill="auto"/>
            <w:vAlign w:val="center"/>
          </w:tcPr>
          <w:p w:rsidR="004140D4" w:rsidRPr="00764289" w:rsidRDefault="00B775B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58" w:type="pct"/>
            <w:gridSpan w:val="2"/>
            <w:vMerge w:val="restart"/>
            <w:shd w:val="clear" w:color="auto" w:fill="auto"/>
            <w:vAlign w:val="center"/>
          </w:tcPr>
          <w:p w:rsidR="004140D4" w:rsidRPr="0054745B" w:rsidRDefault="00B775B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4745B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4140D4" w:rsidRPr="0054745B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pct"/>
            <w:gridSpan w:val="2"/>
            <w:vMerge w:val="restart"/>
            <w:shd w:val="clear" w:color="auto" w:fill="auto"/>
            <w:vAlign w:val="center"/>
          </w:tcPr>
          <w:p w:rsidR="004140D4" w:rsidRPr="00764289" w:rsidRDefault="00F5022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Merge/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pct"/>
            <w:gridSpan w:val="2"/>
            <w:vMerge/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40D4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2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2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2779CA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434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B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70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2779CA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58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14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shd w:val="clear" w:color="auto" w:fill="auto"/>
            <w:vAlign w:val="center"/>
          </w:tcPr>
          <w:p w:rsidR="004140D4" w:rsidRPr="00764289" w:rsidRDefault="001B4536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E-T E307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pct"/>
            <w:gridSpan w:val="2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2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51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C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096" w:type="pct"/>
            <w:gridSpan w:val="2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58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2779CA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2779CA" w:rsidRDefault="00B775B4" w:rsidP="00B775B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EG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4745B" w:rsidRPr="0054745B" w:rsidRDefault="0054745B" w:rsidP="00DC1E6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2" w:type="pct"/>
            <w:gridSpan w:val="3"/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387" w:type="pct"/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40D4" w:rsidRPr="00764289" w:rsidTr="001A5E92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4140D4" w:rsidRPr="004140D4" w:rsidRDefault="004140D4" w:rsidP="00DC1E6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140D4">
              <w:rPr>
                <w:rFonts w:ascii="Arial" w:hAnsi="Arial" w:cs="Arial"/>
                <w:b/>
                <w:sz w:val="16"/>
                <w:szCs w:val="16"/>
              </w:rPr>
              <w:t>TUESDAY</w:t>
            </w: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A</w:t>
            </w: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26" w:type="pct"/>
            <w:vMerge w:val="restart"/>
            <w:tcBorders>
              <w:left w:val="single" w:sz="8" w:space="0" w:color="auto"/>
            </w:tcBorders>
            <w:vAlign w:val="center"/>
          </w:tcPr>
          <w:p w:rsidR="004140D4" w:rsidRPr="002779CA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70" w:type="pct"/>
            <w:vMerge w:val="restart"/>
            <w:vAlign w:val="center"/>
          </w:tcPr>
          <w:p w:rsidR="004140D4" w:rsidRPr="002779CA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58" w:type="pct"/>
            <w:gridSpan w:val="2"/>
            <w:vMerge w:val="restart"/>
            <w:vAlign w:val="center"/>
          </w:tcPr>
          <w:p w:rsidR="004140D4" w:rsidRPr="0054745B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4745B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4140D4" w:rsidRPr="0054745B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14" w:type="pct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2" w:type="pct"/>
            <w:gridSpan w:val="2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Merge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01" w:type="pct"/>
            <w:gridSpan w:val="2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P</w:t>
            </w:r>
            <w:r w:rsidR="002779CA" w:rsidRPr="002779CA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  <w:tc>
          <w:tcPr>
            <w:tcW w:w="514" w:type="pct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26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tcBorders>
              <w:bottom w:val="single" w:sz="8" w:space="0" w:color="auto"/>
            </w:tcBorders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tcBorders>
              <w:bottom w:val="single" w:sz="8" w:space="0" w:color="auto"/>
            </w:tcBorders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B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26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28" w:type="pct"/>
            <w:gridSpan w:val="3"/>
            <w:tcBorders>
              <w:top w:val="single" w:sz="8" w:space="0" w:color="auto"/>
            </w:tcBorders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vAlign w:val="center"/>
          </w:tcPr>
          <w:p w:rsidR="004140D4" w:rsidRPr="002779CA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387" w:type="pct"/>
            <w:vMerge w:val="restart"/>
            <w:tcBorders>
              <w:top w:val="single" w:sz="8" w:space="0" w:color="auto"/>
            </w:tcBorders>
            <w:vAlign w:val="center"/>
          </w:tcPr>
          <w:p w:rsidR="00356816" w:rsidRPr="002779CA" w:rsidRDefault="00B775B4" w:rsidP="002779C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27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3</w:t>
            </w:r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Align w:val="center"/>
          </w:tcPr>
          <w:p w:rsidR="004140D4" w:rsidRPr="002779CA" w:rsidRDefault="001B4536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27" w:type="pct"/>
            <w:vAlign w:val="center"/>
          </w:tcPr>
          <w:p w:rsidR="004140D4" w:rsidRPr="002779CA" w:rsidRDefault="001B4536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26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6</w:t>
            </w:r>
          </w:p>
        </w:tc>
        <w:tc>
          <w:tcPr>
            <w:tcW w:w="527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434" w:type="pct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C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26" w:type="pc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70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58" w:type="pct"/>
            <w:gridSpan w:val="2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3</w:t>
            </w: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vAlign w:val="center"/>
          </w:tcPr>
          <w:p w:rsidR="004140D4" w:rsidRPr="009A65DE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9A65DE"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4140D4" w:rsidRPr="009A65DE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vAlign w:val="center"/>
          </w:tcPr>
          <w:p w:rsidR="004140D4" w:rsidRPr="002779CA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vAlign w:val="center"/>
          </w:tcPr>
          <w:p w:rsidR="004140D4" w:rsidRPr="002779CA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vAlign w:val="center"/>
          </w:tcPr>
          <w:p w:rsidR="004140D4" w:rsidRPr="002779CA" w:rsidRDefault="001B4536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E-T E306</w:t>
            </w:r>
          </w:p>
        </w:tc>
        <w:tc>
          <w:tcPr>
            <w:tcW w:w="570" w:type="pct"/>
            <w:vAlign w:val="center"/>
          </w:tcPr>
          <w:p w:rsidR="004140D4" w:rsidRPr="002779CA" w:rsidRDefault="001B4536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558" w:type="pct"/>
            <w:gridSpan w:val="2"/>
            <w:vAlign w:val="center"/>
          </w:tcPr>
          <w:p w:rsidR="004140D4" w:rsidRPr="002779CA" w:rsidRDefault="001B4536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514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vAlign w:val="center"/>
          </w:tcPr>
          <w:p w:rsidR="004140D4" w:rsidRPr="002779CA" w:rsidRDefault="001B4536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570" w:type="pct"/>
            <w:vAlign w:val="center"/>
          </w:tcPr>
          <w:p w:rsidR="004140D4" w:rsidRPr="002779CA" w:rsidRDefault="001B4536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E-T E307</w:t>
            </w:r>
          </w:p>
        </w:tc>
        <w:tc>
          <w:tcPr>
            <w:tcW w:w="558" w:type="pct"/>
            <w:gridSpan w:val="2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40D4" w:rsidRPr="00764289" w:rsidTr="001A5E92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b/>
                <w:sz w:val="16"/>
                <w:szCs w:val="16"/>
              </w:rPr>
              <w:t>WEDNESDAY</w:t>
            </w:r>
          </w:p>
        </w:tc>
      </w:tr>
      <w:tr w:rsidR="00FF3E5D" w:rsidRPr="00764289" w:rsidTr="002779CA">
        <w:tc>
          <w:tcPr>
            <w:tcW w:w="308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A</w:t>
            </w: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2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70" w:type="pct"/>
            <w:vMerge w:val="restart"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1072" w:type="pct"/>
            <w:gridSpan w:val="3"/>
            <w:vMerge w:val="restart"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Ph</w:t>
            </w:r>
            <w:proofErr w:type="spellEnd"/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387" w:type="pct"/>
            <w:vMerge w:val="restart"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FF3E5D" w:rsidRPr="00764289" w:rsidRDefault="00FF3E5D" w:rsidP="00FF3E5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MA-L E302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F3E5D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2" w:type="pct"/>
            <w:gridSpan w:val="3"/>
            <w:vMerge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F3E5D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2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2" w:type="pct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FF3E5D" w:rsidRPr="00764289" w:rsidRDefault="00FF3E5D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B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G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70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2779CA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1072" w:type="pct"/>
            <w:gridSpan w:val="3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F50223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38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B775B4" w:rsidRDefault="00F50223" w:rsidP="00DC1E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4140D4" w:rsidRPr="00F50223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2" w:type="pct"/>
            <w:gridSpan w:val="3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2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2" w:type="pct"/>
            <w:gridSpan w:val="3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C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26" w:type="pc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54745B" w:rsidRDefault="00B775B4" w:rsidP="00DC1E6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4745B">
              <w:rPr>
                <w:rFonts w:ascii="Arial" w:hAnsi="Arial" w:cs="Arial"/>
                <w:b/>
                <w:sz w:val="16"/>
                <w:szCs w:val="16"/>
              </w:rPr>
              <w:t xml:space="preserve">MA-L </w:t>
            </w:r>
            <w:r w:rsidR="004140D4" w:rsidRPr="0054745B">
              <w:rPr>
                <w:rFonts w:ascii="Arial" w:hAnsi="Arial" w:cs="Arial"/>
                <w:b/>
                <w:sz w:val="16"/>
                <w:szCs w:val="16"/>
              </w:rPr>
              <w:t>E201</w:t>
            </w: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38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14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2" w:type="pct"/>
            <w:gridSpan w:val="2"/>
            <w:shd w:val="clear" w:color="auto" w:fill="auto"/>
            <w:vAlign w:val="center"/>
          </w:tcPr>
          <w:p w:rsidR="004140D4" w:rsidRPr="002779CA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40D4" w:rsidRPr="00764289" w:rsidTr="001A5E92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b/>
                <w:sz w:val="16"/>
                <w:szCs w:val="16"/>
              </w:rPr>
              <w:t>THURSDAY</w:t>
            </w: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A</w:t>
            </w: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70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58" w:type="pct"/>
            <w:gridSpan w:val="2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3</w:t>
            </w:r>
          </w:p>
        </w:tc>
        <w:tc>
          <w:tcPr>
            <w:tcW w:w="514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15" w:type="pct"/>
            <w:vMerge w:val="restart"/>
            <w:vAlign w:val="center"/>
          </w:tcPr>
          <w:p w:rsidR="004140D4" w:rsidRPr="002779CA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27" w:type="pct"/>
            <w:vMerge w:val="restart"/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26" w:type="pct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570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T E306</w:t>
            </w:r>
          </w:p>
        </w:tc>
        <w:tc>
          <w:tcPr>
            <w:tcW w:w="558" w:type="pct"/>
            <w:gridSpan w:val="2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B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70" w:type="pct"/>
            <w:vMerge w:val="restart"/>
            <w:tcBorders>
              <w:top w:val="single" w:sz="8" w:space="0" w:color="auto"/>
            </w:tcBorders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58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:rsidR="004140D4" w:rsidRPr="002779CA" w:rsidRDefault="00303863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MA-L E201</w:t>
            </w: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6" w:type="pct"/>
            <w:gridSpan w:val="3"/>
            <w:vMerge w:val="restart"/>
            <w:tcBorders>
              <w:top w:val="single" w:sz="8" w:space="0" w:color="auto"/>
            </w:tcBorders>
            <w:vAlign w:val="center"/>
          </w:tcPr>
          <w:p w:rsidR="004140D4" w:rsidRPr="00764289" w:rsidRDefault="00F50223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Ehff</w:t>
            </w:r>
            <w:proofErr w:type="spellEnd"/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6" w:type="pct"/>
            <w:gridSpan w:val="3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26" w:type="pct"/>
            <w:vMerge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vMerge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6" w:type="pct"/>
            <w:gridSpan w:val="3"/>
            <w:vMerge/>
            <w:tcBorders>
              <w:bottom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E-C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654" w:type="pct"/>
            <w:gridSpan w:val="4"/>
            <w:vMerge w:val="restart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:rsidR="004140D4" w:rsidRPr="00764289" w:rsidRDefault="00F50223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Ehff</w:t>
            </w:r>
            <w:proofErr w:type="spellEnd"/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387" w:type="pct"/>
            <w:vMerge w:val="restart"/>
            <w:tcBorders>
              <w:top w:val="single" w:sz="8" w:space="0" w:color="auto"/>
            </w:tcBorders>
            <w:vAlign w:val="center"/>
          </w:tcPr>
          <w:p w:rsidR="004140D4" w:rsidRPr="0054745B" w:rsidRDefault="00B775B4" w:rsidP="00DC1E6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4745B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 xml:space="preserve">MA-L </w:t>
            </w:r>
            <w:r w:rsidR="004140D4" w:rsidRPr="0054745B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E201</w:t>
            </w:r>
          </w:p>
        </w:tc>
        <w:tc>
          <w:tcPr>
            <w:tcW w:w="514" w:type="pct"/>
            <w:tcBorders>
              <w:top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2" w:type="pct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:rsidR="004140D4" w:rsidRPr="00764289" w:rsidRDefault="00F50223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654" w:type="pct"/>
            <w:gridSpan w:val="4"/>
            <w:vMerge/>
            <w:tcBorders>
              <w:lef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2" w:type="pct"/>
            <w:gridSpan w:val="2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56C0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1654" w:type="pct"/>
            <w:gridSpan w:val="4"/>
            <w:vMerge/>
            <w:tcBorders>
              <w:lef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42" w:type="pct"/>
            <w:gridSpan w:val="2"/>
            <w:vMerge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40D4" w:rsidRPr="00764289" w:rsidTr="001A5E92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b/>
                <w:sz w:val="16"/>
                <w:szCs w:val="16"/>
              </w:rPr>
              <w:t>FRIDAY</w:t>
            </w:r>
          </w:p>
        </w:tc>
      </w:tr>
      <w:tr w:rsidR="000556C0" w:rsidRPr="00764289" w:rsidTr="002779CA">
        <w:tc>
          <w:tcPr>
            <w:tcW w:w="308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4140D4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EE-A</w:t>
            </w: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4140D4" w:rsidRPr="004140D4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shd w:val="clear" w:color="auto" w:fill="auto"/>
            <w:vAlign w:val="center"/>
          </w:tcPr>
          <w:p w:rsidR="004140D4" w:rsidRPr="00B775B4" w:rsidRDefault="004140D4" w:rsidP="00DC1E6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004AB2" w:rsidRPr="002779CA" w:rsidRDefault="00B775B4" w:rsidP="002779C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4140D4" w:rsidRPr="002779CA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387" w:type="pct"/>
            <w:vMerge w:val="restart"/>
            <w:shd w:val="clear" w:color="auto" w:fill="auto"/>
            <w:vAlign w:val="center"/>
          </w:tcPr>
          <w:p w:rsidR="004140D4" w:rsidRPr="00764289" w:rsidRDefault="00B775B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G-L </w:t>
            </w:r>
            <w:r w:rsidR="004140D4"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6" w:type="pct"/>
            <w:gridSpan w:val="3"/>
            <w:vMerge w:val="restar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4140D4" w:rsidRPr="00764289" w:rsidRDefault="00F50223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G</w:t>
            </w:r>
          </w:p>
          <w:p w:rsidR="004140D4" w:rsidRPr="00764289" w:rsidRDefault="004140D4" w:rsidP="00DC1E6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764289">
              <w:rPr>
                <w:rFonts w:ascii="Arial" w:hAnsi="Arial" w:cs="Arial"/>
                <w:sz w:val="16"/>
                <w:szCs w:val="16"/>
              </w:rPr>
              <w:t>ehff</w:t>
            </w:r>
            <w:proofErr w:type="spellEnd"/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26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B4536" w:rsidRPr="002779CA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EE-T E307</w:t>
            </w:r>
          </w:p>
        </w:tc>
        <w:tc>
          <w:tcPr>
            <w:tcW w:w="570" w:type="pct"/>
            <w:shd w:val="clear" w:color="auto" w:fill="auto"/>
            <w:vAlign w:val="center"/>
          </w:tcPr>
          <w:p w:rsidR="001B4536" w:rsidRPr="002779CA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58" w:type="pct"/>
            <w:gridSpan w:val="2"/>
            <w:shd w:val="clear" w:color="auto" w:fill="auto"/>
            <w:vAlign w:val="center"/>
          </w:tcPr>
          <w:p w:rsidR="001B4536" w:rsidRPr="002779CA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6" w:type="pct"/>
            <w:gridSpan w:val="3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26" w:type="pct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6" w:type="pct"/>
            <w:gridSpan w:val="3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EE-B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26" w:type="pc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58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356816" w:rsidRPr="002779CA" w:rsidRDefault="001B4536" w:rsidP="002779C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S-L E201</w:t>
            </w:r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096" w:type="pct"/>
            <w:gridSpan w:val="2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58" w:type="pct"/>
            <w:gridSpan w:val="2"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26" w:type="pct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2" w:type="pct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38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EE-C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E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1</w:t>
            </w:r>
          </w:p>
        </w:tc>
        <w:tc>
          <w:tcPr>
            <w:tcW w:w="570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54745B" w:rsidRDefault="001B4536" w:rsidP="001B453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4745B">
              <w:rPr>
                <w:rFonts w:ascii="Arial" w:hAnsi="Arial" w:cs="Arial"/>
                <w:b/>
                <w:color w:val="000000" w:themeColor="text1"/>
                <w:sz w:val="16"/>
                <w:szCs w:val="16"/>
              </w:rPr>
              <w:t>MA-L E201</w:t>
            </w:r>
          </w:p>
        </w:tc>
        <w:tc>
          <w:tcPr>
            <w:tcW w:w="1072" w:type="pct"/>
            <w:gridSpan w:val="3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h-p</w:t>
            </w:r>
          </w:p>
        </w:tc>
        <w:tc>
          <w:tcPr>
            <w:tcW w:w="38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2779CA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779CA">
              <w:rPr>
                <w:rFonts w:ascii="Arial" w:hAnsi="Arial" w:cs="Arial"/>
                <w:sz w:val="16"/>
                <w:szCs w:val="16"/>
              </w:rPr>
              <w:t>BOP-L A210</w:t>
            </w:r>
          </w:p>
        </w:tc>
        <w:tc>
          <w:tcPr>
            <w:tcW w:w="434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2" w:type="pct"/>
            <w:gridSpan w:val="3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140D4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72" w:type="pct"/>
            <w:gridSpan w:val="3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A210</w:t>
            </w: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0556C0">
        <w:tc>
          <w:tcPr>
            <w:tcW w:w="5000" w:type="pct"/>
            <w:gridSpan w:val="12"/>
            <w:tcBorders>
              <w:left w:val="single" w:sz="8" w:space="0" w:color="auto"/>
            </w:tcBorders>
            <w:shd w:val="clear" w:color="auto" w:fill="000000" w:themeFill="text1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TURDAY</w:t>
            </w:r>
          </w:p>
        </w:tc>
      </w:tr>
      <w:tr w:rsidR="001B4536" w:rsidRPr="00764289" w:rsidTr="002779CA">
        <w:tc>
          <w:tcPr>
            <w:tcW w:w="308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A</w:t>
            </w: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26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570" w:type="pct"/>
            <w:vMerge w:val="restart"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536" w:type="pct"/>
            <w:vMerge w:val="restart"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536" w:type="pct"/>
            <w:gridSpan w:val="2"/>
            <w:vMerge w:val="restart"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004AB2" w:rsidRPr="00FB38F8" w:rsidRDefault="001B4536" w:rsidP="002779C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387" w:type="pct"/>
            <w:vMerge w:val="restart"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G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3</w:t>
            </w:r>
          </w:p>
        </w:tc>
        <w:tc>
          <w:tcPr>
            <w:tcW w:w="434" w:type="pct"/>
            <w:vMerge w:val="restar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B4536" w:rsidRPr="00295647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gridSpan w:val="2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2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B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570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53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4</w:t>
            </w:r>
            <w:r w:rsidR="00B96FEB" w:rsidRPr="00FB38F8">
              <w:rPr>
                <w:rFonts w:ascii="Arial" w:hAnsi="Arial" w:cs="Arial"/>
                <w:sz w:val="16"/>
                <w:szCs w:val="16"/>
              </w:rPr>
              <w:t xml:space="preserve"> KS</w:t>
            </w:r>
          </w:p>
        </w:tc>
        <w:tc>
          <w:tcPr>
            <w:tcW w:w="536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38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4</w:t>
            </w:r>
          </w:p>
          <w:p w:rsidR="00356816" w:rsidRPr="00FB38F8" w:rsidRDefault="0035681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RB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G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4</w:t>
            </w:r>
          </w:p>
        </w:tc>
        <w:tc>
          <w:tcPr>
            <w:tcW w:w="434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295647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gridSpan w:val="2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2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E-C</w:t>
            </w:r>
          </w:p>
        </w:tc>
        <w:tc>
          <w:tcPr>
            <w:tcW w:w="14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5</w:t>
            </w:r>
          </w:p>
        </w:tc>
        <w:tc>
          <w:tcPr>
            <w:tcW w:w="570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B96FEB" w:rsidRPr="00FB38F8" w:rsidRDefault="00B96FEB" w:rsidP="00B96F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1B4536" w:rsidRPr="00FB38F8" w:rsidRDefault="00B96FEB" w:rsidP="00B96F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5</w:t>
            </w:r>
            <w:r w:rsidR="00004AB2" w:rsidRPr="00FB38F8">
              <w:rPr>
                <w:rFonts w:ascii="Arial" w:hAnsi="Arial" w:cs="Arial"/>
                <w:sz w:val="16"/>
                <w:szCs w:val="16"/>
              </w:rPr>
              <w:t xml:space="preserve"> KS</w:t>
            </w:r>
          </w:p>
        </w:tc>
        <w:tc>
          <w:tcPr>
            <w:tcW w:w="53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5</w:t>
            </w:r>
          </w:p>
        </w:tc>
        <w:tc>
          <w:tcPr>
            <w:tcW w:w="536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5</w:t>
            </w:r>
          </w:p>
        </w:tc>
        <w:tc>
          <w:tcPr>
            <w:tcW w:w="38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B96FEB" w:rsidRPr="00FB38F8" w:rsidRDefault="00B96FEB" w:rsidP="00B96F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1B4536" w:rsidRPr="00FB38F8" w:rsidRDefault="00B96FEB" w:rsidP="00B96F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5</w:t>
            </w:r>
          </w:p>
        </w:tc>
        <w:tc>
          <w:tcPr>
            <w:tcW w:w="514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G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5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E-L</w:t>
            </w:r>
          </w:p>
          <w:p w:rsidR="001B4536" w:rsidRPr="00FB38F8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LHC105</w:t>
            </w:r>
          </w:p>
        </w:tc>
        <w:tc>
          <w:tcPr>
            <w:tcW w:w="434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295647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26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gridSpan w:val="2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1B4536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B4536" w:rsidRPr="00764289" w:rsidTr="002779CA">
        <w:tc>
          <w:tcPr>
            <w:tcW w:w="308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7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4140D4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26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0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34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B4536" w:rsidRPr="00764289" w:rsidRDefault="001B4536" w:rsidP="001B45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810EAF" w:rsidRDefault="00810EAF" w:rsidP="00810EAF">
      <w:pPr>
        <w:rPr>
          <w:rFonts w:ascii="Arial" w:hAnsi="Arial" w:cs="Arial"/>
        </w:rPr>
      </w:pPr>
    </w:p>
    <w:p w:rsidR="000556C0" w:rsidRDefault="000556C0" w:rsidP="00810EAF">
      <w:pPr>
        <w:rPr>
          <w:rFonts w:ascii="Arial" w:hAnsi="Arial" w:cs="Arial"/>
        </w:rPr>
      </w:pPr>
    </w:p>
    <w:p w:rsidR="000556C0" w:rsidRDefault="000556C0" w:rsidP="00810EAF">
      <w:pPr>
        <w:rPr>
          <w:rFonts w:ascii="Arial" w:hAnsi="Arial" w:cs="Arial"/>
        </w:rPr>
      </w:pPr>
    </w:p>
    <w:p w:rsidR="000556C0" w:rsidRDefault="000556C0" w:rsidP="00810EAF">
      <w:pPr>
        <w:rPr>
          <w:rFonts w:ascii="Arial" w:hAnsi="Arial" w:cs="Arial"/>
        </w:rPr>
      </w:pPr>
    </w:p>
    <w:p w:rsidR="000556C0" w:rsidRDefault="000556C0" w:rsidP="00810EAF">
      <w:pPr>
        <w:rPr>
          <w:rFonts w:ascii="Arial" w:hAnsi="Arial" w:cs="Arial"/>
        </w:rPr>
      </w:pPr>
    </w:p>
    <w:p w:rsidR="00810EAF" w:rsidRPr="00D215AD" w:rsidRDefault="00810EAF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  <w:r w:rsidRPr="00D215AD">
        <w:rPr>
          <w:rFonts w:ascii="Arial" w:hAnsi="Arial" w:cs="Arial"/>
          <w:b/>
          <w:sz w:val="18"/>
        </w:rPr>
        <w:lastRenderedPageBreak/>
        <w:t>1st SEMESTER ELECTRONICS</w:t>
      </w:r>
      <w:r w:rsidR="00764289">
        <w:rPr>
          <w:rFonts w:ascii="Arial" w:hAnsi="Arial" w:cs="Arial"/>
          <w:b/>
          <w:sz w:val="18"/>
        </w:rPr>
        <w:t xml:space="preserve"> &amp; COMMUNICATION ENGG.</w:t>
      </w:r>
      <w:r w:rsidRPr="00D215AD">
        <w:rPr>
          <w:rFonts w:ascii="Arial" w:hAnsi="Arial" w:cs="Arial"/>
          <w:b/>
          <w:sz w:val="18"/>
        </w:rPr>
        <w:t xml:space="preserve"> 2020-21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527"/>
        <w:gridCol w:w="415"/>
        <w:gridCol w:w="1110"/>
        <w:gridCol w:w="1110"/>
        <w:gridCol w:w="1110"/>
        <w:gridCol w:w="220"/>
        <w:gridCol w:w="890"/>
        <w:gridCol w:w="1110"/>
        <w:gridCol w:w="1009"/>
        <w:gridCol w:w="1136"/>
        <w:gridCol w:w="1134"/>
        <w:gridCol w:w="1009"/>
      </w:tblGrid>
      <w:tr w:rsidR="00A20365" w:rsidRPr="00764289" w:rsidTr="005241D5">
        <w:tc>
          <w:tcPr>
            <w:tcW w:w="244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15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6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26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</w:tr>
      <w:tr w:rsidR="00A20365" w:rsidRPr="00764289" w:rsidTr="005241D5">
        <w:tc>
          <w:tcPr>
            <w:tcW w:w="244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:30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:25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0:20/10:40</w:t>
            </w: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1:35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2:30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:45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:40</w:t>
            </w:r>
          </w:p>
        </w:tc>
        <w:tc>
          <w:tcPr>
            <w:tcW w:w="526" w:type="pct"/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:35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:30</w:t>
            </w:r>
          </w:p>
        </w:tc>
      </w:tr>
      <w:tr w:rsidR="001A5E92" w:rsidRPr="00764289" w:rsidTr="00AD3A5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1A5E92" w:rsidRPr="00764289" w:rsidRDefault="001A5E92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64289">
              <w:rPr>
                <w:rFonts w:ascii="Arial" w:hAnsi="Arial" w:cs="Arial"/>
                <w:b/>
                <w:sz w:val="16"/>
                <w:szCs w:val="16"/>
              </w:rPr>
              <w:t>MONDAY</w:t>
            </w:r>
          </w:p>
        </w:tc>
      </w:tr>
      <w:tr w:rsidR="00C06C96" w:rsidRPr="00764289" w:rsidTr="00C06C96">
        <w:tc>
          <w:tcPr>
            <w:tcW w:w="244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A</w:t>
            </w: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45" w:type="pct"/>
            <w:gridSpan w:val="3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EP</w:t>
            </w: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C06C96" w:rsidRPr="00AD1BB6" w:rsidRDefault="00C06C96" w:rsidP="001A5E9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3" w:type="pct"/>
            <w:gridSpan w:val="2"/>
            <w:vMerge w:val="restart"/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6C96" w:rsidRPr="00764289" w:rsidTr="00C06C96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545" w:type="pct"/>
            <w:gridSpan w:val="3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C06C96" w:rsidRPr="00764289" w:rsidRDefault="00C06C96" w:rsidP="006813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3" w:type="pct"/>
            <w:gridSpan w:val="2"/>
            <w:vMerge/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6C96" w:rsidRPr="00764289" w:rsidTr="00C06C96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545" w:type="pct"/>
            <w:gridSpan w:val="3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3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241D5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B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5241D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 E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L E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P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241D5" w:rsidRPr="0014424B" w:rsidRDefault="005241D5" w:rsidP="0014424B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1053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h-P</w:t>
            </w: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241D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3" w:type="pct"/>
            <w:gridSpan w:val="2"/>
            <w:vMerge/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241D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15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3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C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15" w:type="pc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83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F50223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="001A5E92"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F50223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1A5E92"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030" w:type="pct"/>
            <w:gridSpan w:val="2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1030" w:type="pct"/>
            <w:gridSpan w:val="3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1A5E92" w:rsidRPr="00764289" w:rsidRDefault="007E141E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1030" w:type="pct"/>
            <w:gridSpan w:val="2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1030" w:type="pct"/>
            <w:gridSpan w:val="3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A5E92" w:rsidRPr="00764289" w:rsidTr="00AD3A5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64289">
              <w:rPr>
                <w:rFonts w:ascii="Arial" w:hAnsi="Arial" w:cs="Arial"/>
                <w:b/>
                <w:sz w:val="16"/>
                <w:szCs w:val="16"/>
              </w:rPr>
              <w:t>TUESDAY</w:t>
            </w:r>
          </w:p>
        </w:tc>
      </w:tr>
      <w:tr w:rsidR="00B700F1" w:rsidRPr="00764289" w:rsidTr="005241D5">
        <w:tc>
          <w:tcPr>
            <w:tcW w:w="244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A</w:t>
            </w: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15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B700F1" w:rsidRPr="00404593" w:rsidRDefault="00B700F1" w:rsidP="001A5E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 w:val="restart"/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B700F1" w:rsidRPr="00BF647E" w:rsidRDefault="00B700F1" w:rsidP="005241D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L A210</w:t>
            </w:r>
          </w:p>
        </w:tc>
        <w:tc>
          <w:tcPr>
            <w:tcW w:w="526" w:type="pct"/>
            <w:vMerge w:val="restart"/>
            <w:shd w:val="clear" w:color="auto" w:fill="auto"/>
            <w:vAlign w:val="center"/>
          </w:tcPr>
          <w:p w:rsidR="00B700F1" w:rsidRPr="00BF647E" w:rsidRDefault="00B700F1" w:rsidP="005241D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P-L A210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700F1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pct"/>
            <w:gridSpan w:val="3"/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B700F1" w:rsidRPr="00BF647E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B700F1" w:rsidRPr="00BF647E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700F1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15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pct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700F1" w:rsidRPr="00BF647E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B700F1" w:rsidRPr="00BF647E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B700F1" w:rsidRPr="00764289" w:rsidRDefault="00B700F1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B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15" w:type="pc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404593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="001A5E92"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1A5E92"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1A5E92"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46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BF647E" w:rsidRDefault="005241D5" w:rsidP="005241D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L E101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030" w:type="pct"/>
            <w:gridSpan w:val="2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030" w:type="pct"/>
            <w:gridSpan w:val="2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422D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C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1545" w:type="pct"/>
            <w:gridSpan w:val="3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P</w:t>
            </w:r>
          </w:p>
        </w:tc>
        <w:tc>
          <w:tcPr>
            <w:tcW w:w="515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P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422D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1545" w:type="pct"/>
            <w:gridSpan w:val="3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422D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1545" w:type="pct"/>
            <w:gridSpan w:val="3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A5E92" w:rsidRPr="00764289" w:rsidTr="00AD3A5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64289">
              <w:rPr>
                <w:rFonts w:ascii="Arial" w:hAnsi="Arial" w:cs="Arial"/>
                <w:b/>
                <w:sz w:val="16"/>
                <w:szCs w:val="16"/>
              </w:rPr>
              <w:t>WEDNESDAY</w:t>
            </w: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A</w:t>
            </w: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15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1030" w:type="pct"/>
            <w:gridSpan w:val="3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83" w:type="pct"/>
            <w:gridSpan w:val="2"/>
            <w:vMerge w:val="restar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P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1A5E92" w:rsidRPr="00BF647E" w:rsidRDefault="00D94A97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</w:t>
            </w:r>
            <w:r w:rsidR="006813D4" w:rsidRPr="00BF647E">
              <w:rPr>
                <w:rFonts w:ascii="Arial" w:hAnsi="Arial" w:cs="Arial"/>
                <w:sz w:val="16"/>
                <w:szCs w:val="16"/>
              </w:rPr>
              <w:t xml:space="preserve"> E307</w:t>
            </w:r>
          </w:p>
        </w:tc>
        <w:tc>
          <w:tcPr>
            <w:tcW w:w="526" w:type="pct"/>
            <w:shd w:val="clear" w:color="auto" w:fill="auto"/>
            <w:vAlign w:val="center"/>
          </w:tcPr>
          <w:p w:rsidR="001A5E92" w:rsidRPr="00BF647E" w:rsidRDefault="006813D4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83" w:type="pct"/>
            <w:gridSpan w:val="2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15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pct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983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6813D4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241D5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B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545" w:type="pct"/>
            <w:gridSpan w:val="3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P</w:t>
            </w:r>
          </w:p>
        </w:tc>
        <w:tc>
          <w:tcPr>
            <w:tcW w:w="515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83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-P</w:t>
            </w: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4" w:type="pct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</w:tr>
      <w:tr w:rsidR="005241D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545" w:type="pct"/>
            <w:gridSpan w:val="3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83" w:type="pct"/>
            <w:gridSpan w:val="2"/>
            <w:vMerge/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526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201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241D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764289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545" w:type="pct"/>
            <w:gridSpan w:val="3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83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4" w:type="pct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5241D5" w:rsidRPr="00BF647E" w:rsidRDefault="005241D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C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15" w:type="pc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7E141E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</w:t>
            </w:r>
            <w:r w:rsidR="00D94A97" w:rsidRPr="00BF647E">
              <w:rPr>
                <w:rFonts w:ascii="Arial" w:hAnsi="Arial" w:cs="Arial"/>
                <w:sz w:val="16"/>
                <w:szCs w:val="16"/>
              </w:rPr>
              <w:t xml:space="preserve"> E307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BF647E" w:rsidRDefault="00D94A97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15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15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A5E92" w:rsidRPr="00764289" w:rsidTr="00AD3A5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647E">
              <w:rPr>
                <w:rFonts w:ascii="Arial" w:hAnsi="Arial" w:cs="Arial"/>
                <w:b/>
                <w:sz w:val="16"/>
                <w:szCs w:val="16"/>
              </w:rPr>
              <w:t>THURSDAY</w:t>
            </w: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A</w:t>
            </w: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15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 w:val="restart"/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6" w:type="pct"/>
            <w:vMerge w:val="restart"/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15" w:type="pc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pct"/>
            <w:gridSpan w:val="3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15" w:type="pct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pct"/>
            <w:gridSpan w:val="3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6C96" w:rsidRPr="00764289" w:rsidTr="00C06C96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B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15" w:type="pc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top w:val="single" w:sz="8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C06C96" w:rsidRPr="00FB38F8" w:rsidRDefault="009D3477" w:rsidP="009D347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C06C96" w:rsidRPr="00FB38F8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C06C96" w:rsidRPr="00FB38F8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46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C06C96" w:rsidRPr="00FB38F8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3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6C96" w:rsidRPr="00764289" w:rsidTr="00C06C96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15" w:type="pct"/>
            <w:tcBorders>
              <w:left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shd w:val="clear" w:color="auto" w:fill="auto"/>
            <w:vAlign w:val="center"/>
          </w:tcPr>
          <w:p w:rsidR="00C06C96" w:rsidRPr="00FB38F8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83" w:type="pct"/>
            <w:gridSpan w:val="2"/>
            <w:shd w:val="clear" w:color="auto" w:fill="auto"/>
            <w:vAlign w:val="center"/>
          </w:tcPr>
          <w:p w:rsidR="00C06C96" w:rsidRPr="00FB38F8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06C96" w:rsidRPr="00764289" w:rsidTr="00C06C96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15" w:type="pct"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left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A210</w:t>
            </w:r>
          </w:p>
        </w:tc>
        <w:tc>
          <w:tcPr>
            <w:tcW w:w="46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C06C96" w:rsidRPr="00BF647E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C06C96" w:rsidRPr="00764289" w:rsidRDefault="00C06C9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C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1A5E92"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1A5E92"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01422D" w:rsidRDefault="00404593" w:rsidP="001A5E92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1A5E92" w:rsidRPr="00404593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404593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1A5E92" w:rsidRPr="00764289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3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h-P</w:t>
            </w: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3" w:type="pct"/>
            <w:gridSpan w:val="2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3" w:type="pct"/>
            <w:gridSpan w:val="2"/>
            <w:vMerge/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A5E92" w:rsidRPr="00764289" w:rsidTr="00AD3A5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764289">
              <w:rPr>
                <w:rFonts w:ascii="Arial" w:hAnsi="Arial" w:cs="Arial"/>
                <w:b/>
                <w:sz w:val="16"/>
                <w:szCs w:val="16"/>
              </w:rPr>
              <w:t>FRIDAY</w:t>
            </w: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A</w:t>
            </w: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15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1030" w:type="pct"/>
            <w:gridSpan w:val="3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 w:val="restart"/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526" w:type="pct"/>
            <w:vMerge w:val="restart"/>
            <w:shd w:val="clear" w:color="auto" w:fill="auto"/>
            <w:vAlign w:val="center"/>
          </w:tcPr>
          <w:p w:rsidR="001A5E92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</w:t>
            </w:r>
            <w:r w:rsidR="00404593" w:rsidRPr="00BF647E">
              <w:rPr>
                <w:rFonts w:ascii="Arial" w:hAnsi="Arial" w:cs="Arial"/>
                <w:sz w:val="16"/>
                <w:szCs w:val="16"/>
              </w:rPr>
              <w:t>-L</w:t>
            </w:r>
            <w:r w:rsidRPr="00BF647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A5E92" w:rsidRPr="00BF647E">
              <w:rPr>
                <w:rFonts w:ascii="Arial" w:hAnsi="Arial" w:cs="Arial"/>
                <w:sz w:val="16"/>
                <w:szCs w:val="16"/>
              </w:rPr>
              <w:t>E202</w:t>
            </w: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60CA2" w:rsidRPr="00764289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60CA2" w:rsidRPr="00764289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360CA2" w:rsidRPr="00BF647E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360CA2" w:rsidRPr="00BF647E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360CA2" w:rsidRPr="00BF647E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shd w:val="clear" w:color="auto" w:fill="auto"/>
            <w:vAlign w:val="center"/>
          </w:tcPr>
          <w:p w:rsidR="00360CA2" w:rsidRPr="00BF647E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6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360CA2" w:rsidRPr="00BF647E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360CA2" w:rsidRPr="00BF647E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360CA2" w:rsidRPr="00BF647E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360CA2" w:rsidRPr="00BF647E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360CA2" w:rsidRPr="00764289" w:rsidRDefault="00360CA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15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7E141E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53DC5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3DC5" w:rsidRPr="00764289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B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3DC5" w:rsidRPr="00764289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030" w:type="pct"/>
            <w:gridSpan w:val="2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-L E202</w:t>
            </w:r>
          </w:p>
        </w:tc>
        <w:tc>
          <w:tcPr>
            <w:tcW w:w="515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L E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 E202</w:t>
            </w:r>
          </w:p>
        </w:tc>
        <w:tc>
          <w:tcPr>
            <w:tcW w:w="468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53DC5" w:rsidRPr="00BF647E" w:rsidRDefault="009D3477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A53DC5" w:rsidRPr="00FB38F8">
              <w:rPr>
                <w:rFonts w:ascii="Arial" w:hAnsi="Arial" w:cs="Arial"/>
                <w:sz w:val="16"/>
                <w:szCs w:val="16"/>
              </w:rPr>
              <w:t>E102</w:t>
            </w: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3DC5" w:rsidRPr="00D66402" w:rsidRDefault="00A53DC5" w:rsidP="001A5E92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</w:tr>
      <w:tr w:rsidR="00A53DC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3DC5" w:rsidRPr="00764289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3DC5" w:rsidRPr="00764289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030" w:type="pct"/>
            <w:gridSpan w:val="2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A53DC5" w:rsidRPr="00D66402" w:rsidRDefault="00A53DC5" w:rsidP="001A5E92">
            <w:pPr>
              <w:jc w:val="center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</w:tr>
      <w:tr w:rsidR="00A53DC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3DC5" w:rsidRPr="00764289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3DC5" w:rsidRPr="00764289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15" w:type="pct"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A53DC5" w:rsidRPr="00BF647E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53DC5" w:rsidRPr="00764289" w:rsidRDefault="00A53DC5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1422D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C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01422D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 E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-L E202</w:t>
            </w:r>
          </w:p>
        </w:tc>
        <w:tc>
          <w:tcPr>
            <w:tcW w:w="1030" w:type="pct"/>
            <w:gridSpan w:val="3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-P</w:t>
            </w:r>
          </w:p>
        </w:tc>
        <w:tc>
          <w:tcPr>
            <w:tcW w:w="515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5" w:type="pct"/>
            <w:gridSpan w:val="2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26" w:type="pc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01422D" w:rsidRPr="00BF647E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01422D" w:rsidRPr="00764289" w:rsidRDefault="0001422D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pct"/>
            <w:gridSpan w:val="3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FD1AB0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102</w:t>
            </w:r>
          </w:p>
        </w:tc>
        <w:tc>
          <w:tcPr>
            <w:tcW w:w="468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30" w:type="pct"/>
            <w:gridSpan w:val="3"/>
            <w:vMerge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shd w:val="clear" w:color="auto" w:fill="auto"/>
            <w:vAlign w:val="center"/>
          </w:tcPr>
          <w:p w:rsidR="001A5E92" w:rsidRPr="00BF647E" w:rsidRDefault="00303816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27" w:type="pct"/>
            <w:shd w:val="clear" w:color="auto" w:fill="auto"/>
            <w:vAlign w:val="center"/>
          </w:tcPr>
          <w:p w:rsidR="001A5E92" w:rsidRPr="00BF647E" w:rsidRDefault="00D94A97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526" w:type="pct"/>
            <w:shd w:val="clear" w:color="auto" w:fill="auto"/>
            <w:vAlign w:val="center"/>
          </w:tcPr>
          <w:p w:rsidR="001A5E92" w:rsidRPr="00BF647E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1A5E92" w:rsidRPr="00764289" w:rsidRDefault="001A5E92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D3A5E" w:rsidRPr="00764289" w:rsidTr="00AD3A5E">
        <w:tc>
          <w:tcPr>
            <w:tcW w:w="5000" w:type="pct"/>
            <w:gridSpan w:val="12"/>
            <w:tcBorders>
              <w:left w:val="single" w:sz="8" w:space="0" w:color="auto"/>
              <w:right w:val="single" w:sz="8" w:space="0" w:color="auto"/>
            </w:tcBorders>
            <w:shd w:val="clear" w:color="auto" w:fill="000000" w:themeFill="text1"/>
            <w:vAlign w:val="center"/>
          </w:tcPr>
          <w:p w:rsidR="00AD3A5E" w:rsidRPr="00764289" w:rsidRDefault="00AD3A5E" w:rsidP="001A5E92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TURDAY</w:t>
            </w: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A</w:t>
            </w: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295647" w:rsidRPr="00764289" w:rsidRDefault="00295647" w:rsidP="0029564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515" w:type="pct"/>
            <w:vMerge w:val="restart"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295647" w:rsidRDefault="0029564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A20365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295647" w:rsidRDefault="0029564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617" w:type="pct"/>
            <w:gridSpan w:val="2"/>
            <w:vMerge w:val="restart"/>
            <w:shd w:val="clear" w:color="auto" w:fill="auto"/>
            <w:vAlign w:val="center"/>
          </w:tcPr>
          <w:p w:rsidR="00295647" w:rsidRDefault="0029564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413" w:type="pct"/>
            <w:vMerge w:val="restart"/>
            <w:shd w:val="clear" w:color="auto" w:fill="auto"/>
            <w:vAlign w:val="center"/>
          </w:tcPr>
          <w:p w:rsidR="00295647" w:rsidRDefault="0029564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295647" w:rsidRPr="00A20365" w:rsidRDefault="0029564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 w:val="restart"/>
            <w:shd w:val="clear" w:color="auto" w:fill="auto"/>
            <w:vAlign w:val="center"/>
          </w:tcPr>
          <w:p w:rsidR="00295647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527" w:type="pct"/>
            <w:vMerge w:val="restart"/>
            <w:shd w:val="clear" w:color="auto" w:fill="auto"/>
            <w:vAlign w:val="center"/>
          </w:tcPr>
          <w:p w:rsidR="00295647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526" w:type="pct"/>
            <w:vMerge w:val="restart"/>
            <w:shd w:val="clear" w:color="auto" w:fill="auto"/>
            <w:vAlign w:val="center"/>
          </w:tcPr>
          <w:p w:rsidR="00295647" w:rsidRDefault="0029564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106</w:t>
            </w:r>
          </w:p>
        </w:tc>
        <w:tc>
          <w:tcPr>
            <w:tcW w:w="468" w:type="pct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295647" w:rsidRDefault="00295647" w:rsidP="00295647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pct"/>
            <w:gridSpan w:val="2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3" w:type="pct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8F1187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8F1187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15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3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B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A20365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617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413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P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1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pct"/>
            <w:gridSpan w:val="2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3" w:type="pct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8F1187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8F1187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15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3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EC-C</w:t>
            </w:r>
          </w:p>
        </w:tc>
        <w:tc>
          <w:tcPr>
            <w:tcW w:w="192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  <w:left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AA42EC" w:rsidRPr="00A20365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617" w:type="pct"/>
            <w:gridSpan w:val="2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413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515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P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527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526" w:type="pct"/>
            <w:vMerge w:val="restart"/>
            <w:tcBorders>
              <w:top w:val="single" w:sz="8" w:space="0" w:color="auto"/>
            </w:tcBorders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2</w:t>
            </w:r>
          </w:p>
        </w:tc>
        <w:tc>
          <w:tcPr>
            <w:tcW w:w="468" w:type="pct"/>
            <w:vMerge w:val="restart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15" w:type="pct"/>
            <w:vMerge/>
            <w:tcBorders>
              <w:lef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pct"/>
            <w:gridSpan w:val="2"/>
            <w:vMerge/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3" w:type="pct"/>
            <w:vMerge/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shd w:val="clear" w:color="auto" w:fill="auto"/>
            <w:vAlign w:val="center"/>
          </w:tcPr>
          <w:p w:rsidR="008F1187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shd w:val="clear" w:color="auto" w:fill="auto"/>
            <w:vAlign w:val="center"/>
          </w:tcPr>
          <w:p w:rsidR="008F1187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20365" w:rsidRPr="00764289" w:rsidTr="005241D5">
        <w:tc>
          <w:tcPr>
            <w:tcW w:w="244" w:type="pct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2" w:type="pct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515" w:type="pct"/>
            <w:vMerge/>
            <w:tcBorders>
              <w:left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17" w:type="pct"/>
            <w:gridSpan w:val="2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3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7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tcBorders>
              <w:bottom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68" w:type="pct"/>
            <w:vMerge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8F1187" w:rsidRPr="00764289" w:rsidRDefault="008F1187" w:rsidP="00AD3A5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14424B" w:rsidRDefault="0014424B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8F1187" w:rsidRDefault="008F1187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8F1187" w:rsidRDefault="008F1187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8F1187" w:rsidRDefault="008F1187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8F1187" w:rsidRDefault="008F1187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8F1187" w:rsidRDefault="008F1187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A20365" w:rsidRDefault="00A20365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</w:p>
    <w:p w:rsidR="005070CF" w:rsidRPr="00D215AD" w:rsidRDefault="005070CF" w:rsidP="005070CF">
      <w:pPr>
        <w:spacing w:after="0" w:line="240" w:lineRule="auto"/>
        <w:jc w:val="center"/>
        <w:rPr>
          <w:rFonts w:ascii="Arial" w:hAnsi="Arial" w:cs="Arial"/>
          <w:b/>
          <w:sz w:val="18"/>
        </w:rPr>
      </w:pPr>
      <w:r w:rsidRPr="00D215AD">
        <w:rPr>
          <w:rFonts w:ascii="Arial" w:hAnsi="Arial" w:cs="Arial"/>
          <w:b/>
          <w:sz w:val="18"/>
        </w:rPr>
        <w:lastRenderedPageBreak/>
        <w:t xml:space="preserve">1st SEMESTER COMPUTER </w:t>
      </w:r>
      <w:r w:rsidR="00764289">
        <w:rPr>
          <w:rFonts w:ascii="Arial" w:hAnsi="Arial" w:cs="Arial"/>
          <w:b/>
          <w:sz w:val="18"/>
        </w:rPr>
        <w:t xml:space="preserve">SCIENCE AND ENGG. </w:t>
      </w:r>
      <w:r w:rsidRPr="00D215AD">
        <w:rPr>
          <w:rFonts w:ascii="Arial" w:hAnsi="Arial" w:cs="Arial"/>
          <w:b/>
          <w:sz w:val="18"/>
        </w:rPr>
        <w:t>2020-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"/>
        <w:gridCol w:w="868"/>
        <w:gridCol w:w="926"/>
        <w:gridCol w:w="969"/>
        <w:gridCol w:w="1435"/>
        <w:gridCol w:w="1133"/>
        <w:gridCol w:w="1135"/>
        <w:gridCol w:w="1133"/>
        <w:gridCol w:w="1133"/>
        <w:gridCol w:w="1157"/>
      </w:tblGrid>
      <w:tr w:rsidR="00DB498E" w:rsidRPr="00764289" w:rsidTr="0007132B">
        <w:tc>
          <w:tcPr>
            <w:tcW w:w="418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4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</w:tr>
      <w:tr w:rsidR="00DB498E" w:rsidRPr="00764289" w:rsidTr="0007132B">
        <w:tc>
          <w:tcPr>
            <w:tcW w:w="418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:30</w:t>
            </w:r>
          </w:p>
        </w:tc>
        <w:tc>
          <w:tcPr>
            <w:tcW w:w="44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:25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0:20/10:40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1:35</w:t>
            </w: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2:30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:45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:40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:35</w:t>
            </w:r>
          </w:p>
        </w:tc>
      </w:tr>
      <w:tr w:rsidR="00DB498E" w:rsidRPr="00764289" w:rsidTr="00DB498E">
        <w:tc>
          <w:tcPr>
            <w:tcW w:w="5000" w:type="pct"/>
            <w:gridSpan w:val="10"/>
            <w:shd w:val="clear" w:color="auto" w:fill="000000" w:themeFill="text1"/>
            <w:vAlign w:val="center"/>
          </w:tcPr>
          <w:p w:rsidR="00DB498E" w:rsidRPr="00BF4DC2" w:rsidRDefault="00DB498E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4DC2">
              <w:rPr>
                <w:rFonts w:ascii="Arial" w:hAnsi="Arial" w:cs="Arial"/>
                <w:b/>
                <w:sz w:val="16"/>
                <w:szCs w:val="16"/>
              </w:rPr>
              <w:t>MONDAY</w:t>
            </w:r>
          </w:p>
        </w:tc>
      </w:tr>
      <w:tr w:rsidR="00DB498E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A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78" w:type="pct"/>
            <w:gridSpan w:val="2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DB498E" w:rsidRPr="00764289" w:rsidRDefault="0040459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DB498E" w:rsidRPr="00764289" w:rsidRDefault="0040459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36" w:type="pct"/>
            <w:vMerge w:val="restart"/>
            <w:shd w:val="clear" w:color="auto" w:fill="auto"/>
            <w:vAlign w:val="center"/>
          </w:tcPr>
          <w:p w:rsidR="00DB498E" w:rsidRPr="00764289" w:rsidRDefault="0040459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</w:tr>
      <w:tr w:rsidR="00AD32C0" w:rsidRPr="00764289" w:rsidTr="00AD32C0">
        <w:tc>
          <w:tcPr>
            <w:tcW w:w="418" w:type="pct"/>
            <w:vMerge/>
            <w:shd w:val="clear" w:color="auto" w:fill="auto"/>
            <w:vAlign w:val="center"/>
          </w:tcPr>
          <w:p w:rsidR="00AD32C0" w:rsidRPr="00764289" w:rsidRDefault="00AD32C0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AD32C0" w:rsidRPr="00764289" w:rsidRDefault="00AD32C0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78" w:type="pct"/>
            <w:gridSpan w:val="2"/>
            <w:shd w:val="clear" w:color="auto" w:fill="auto"/>
            <w:vAlign w:val="center"/>
          </w:tcPr>
          <w:p w:rsidR="00AD32C0" w:rsidRPr="00FB38F8" w:rsidRDefault="00AD32C0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1190" w:type="pct"/>
            <w:gridSpan w:val="2"/>
            <w:shd w:val="clear" w:color="auto" w:fill="auto"/>
            <w:vAlign w:val="center"/>
          </w:tcPr>
          <w:p w:rsidR="00AD32C0" w:rsidRPr="00FB38F8" w:rsidRDefault="00AD32C0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AD32C0" w:rsidRPr="00FB38F8" w:rsidRDefault="00AD32C0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AD32C0" w:rsidRPr="00FB38F8" w:rsidRDefault="00AD32C0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AD32C0" w:rsidRPr="00FB38F8" w:rsidRDefault="00AD32C0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AD32C0" w:rsidRPr="00FB38F8" w:rsidRDefault="00AD32C0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B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29" w:type="pct"/>
            <w:vMerge w:val="restart"/>
            <w:shd w:val="clear" w:color="auto" w:fill="auto"/>
            <w:vAlign w:val="center"/>
          </w:tcPr>
          <w:p w:rsidR="00DB498E" w:rsidRPr="00FB38F8" w:rsidRDefault="0040459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DB498E" w:rsidRPr="00FB38F8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449" w:type="pct"/>
            <w:vMerge w:val="restart"/>
            <w:shd w:val="clear" w:color="auto" w:fill="auto"/>
            <w:vAlign w:val="center"/>
          </w:tcPr>
          <w:p w:rsidR="00DB498E" w:rsidRPr="00FB38F8" w:rsidRDefault="0040459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DB498E" w:rsidRPr="00FB38F8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</w:tcPr>
          <w:p w:rsidR="00DB498E" w:rsidRPr="00FB38F8" w:rsidRDefault="0040459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DB498E" w:rsidRPr="00FB38F8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1" w:type="pct"/>
            <w:gridSpan w:val="2"/>
            <w:shd w:val="clear" w:color="auto" w:fill="auto"/>
            <w:vAlign w:val="center"/>
          </w:tcPr>
          <w:p w:rsidR="00DB498E" w:rsidRPr="00FB38F8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</w:tr>
      <w:tr w:rsidR="00DB498E" w:rsidRPr="00764289" w:rsidTr="00DB498E">
        <w:tc>
          <w:tcPr>
            <w:tcW w:w="5000" w:type="pct"/>
            <w:gridSpan w:val="10"/>
            <w:shd w:val="clear" w:color="auto" w:fill="000000" w:themeFill="text1"/>
            <w:vAlign w:val="center"/>
          </w:tcPr>
          <w:p w:rsidR="00DB498E" w:rsidRPr="00BF4DC2" w:rsidRDefault="00DB498E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4DC2">
              <w:rPr>
                <w:rFonts w:ascii="Arial" w:hAnsi="Arial" w:cs="Arial"/>
                <w:b/>
                <w:sz w:val="16"/>
                <w:szCs w:val="16"/>
              </w:rPr>
              <w:t>TUESDAY</w:t>
            </w:r>
          </w:p>
        </w:tc>
      </w:tr>
      <w:tr w:rsidR="00DB498E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A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29" w:type="pct"/>
            <w:vMerge w:val="restart"/>
            <w:shd w:val="clear" w:color="auto" w:fill="auto"/>
            <w:vAlign w:val="center"/>
          </w:tcPr>
          <w:p w:rsidR="00DB498E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449" w:type="pct"/>
            <w:vMerge w:val="restart"/>
            <w:shd w:val="clear" w:color="auto" w:fill="auto"/>
            <w:vAlign w:val="center"/>
          </w:tcPr>
          <w:p w:rsidR="00DB498E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1190" w:type="pct"/>
            <w:gridSpan w:val="2"/>
            <w:vMerge w:val="restart"/>
            <w:shd w:val="clear" w:color="auto" w:fill="auto"/>
            <w:vAlign w:val="center"/>
          </w:tcPr>
          <w:p w:rsidR="00DB498E" w:rsidRPr="00764289" w:rsidRDefault="00F5022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1051" w:type="pct"/>
            <w:gridSpan w:val="2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0" w:type="pct"/>
            <w:gridSpan w:val="2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0" w:type="pct"/>
            <w:gridSpan w:val="2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1" w:type="pct"/>
            <w:gridSpan w:val="2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</w:tr>
      <w:tr w:rsidR="00DB498E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B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0" w:type="pct"/>
            <w:gridSpan w:val="2"/>
            <w:vMerge w:val="restar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h-P</w:t>
            </w: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DB498E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DB498E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36" w:type="pct"/>
            <w:vMerge w:val="restart"/>
            <w:shd w:val="clear" w:color="auto" w:fill="auto"/>
            <w:vAlign w:val="center"/>
          </w:tcPr>
          <w:p w:rsidR="00DB498E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P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</w:tr>
      <w:tr w:rsidR="00DB498E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0" w:type="pct"/>
            <w:gridSpan w:val="2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0" w:type="pct"/>
            <w:gridSpan w:val="2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DB498E" w:rsidRPr="00764289" w:rsidRDefault="00DB498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DB498E">
        <w:tc>
          <w:tcPr>
            <w:tcW w:w="5000" w:type="pct"/>
            <w:gridSpan w:val="10"/>
            <w:shd w:val="clear" w:color="auto" w:fill="000000" w:themeFill="text1"/>
            <w:vAlign w:val="center"/>
          </w:tcPr>
          <w:p w:rsidR="00DB498E" w:rsidRPr="00BF4DC2" w:rsidRDefault="00DB498E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4DC2">
              <w:rPr>
                <w:rFonts w:ascii="Arial" w:hAnsi="Arial" w:cs="Arial"/>
                <w:b/>
                <w:sz w:val="16"/>
                <w:szCs w:val="16"/>
              </w:rPr>
              <w:t>WEDNESDAY</w:t>
            </w:r>
          </w:p>
        </w:tc>
      </w:tr>
      <w:tr w:rsidR="00517EA7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A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543" w:type="pct"/>
            <w:gridSpan w:val="3"/>
            <w:vMerge w:val="restar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P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36" w:type="pct"/>
            <w:vMerge w:val="restar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</w:tr>
      <w:tr w:rsidR="00517EA7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543" w:type="pct"/>
            <w:gridSpan w:val="3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17EA7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543" w:type="pct"/>
            <w:gridSpan w:val="3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17EA7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B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29" w:type="pct"/>
            <w:vMerge w:val="restart"/>
            <w:shd w:val="clear" w:color="auto" w:fill="auto"/>
            <w:vAlign w:val="center"/>
          </w:tcPr>
          <w:p w:rsidR="00517EA7" w:rsidRPr="005443C0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443C0">
              <w:rPr>
                <w:rFonts w:ascii="Arial" w:hAnsi="Arial" w:cs="Arial"/>
                <w:sz w:val="16"/>
                <w:szCs w:val="16"/>
              </w:rPr>
              <w:t>PH-L E302</w:t>
            </w:r>
          </w:p>
        </w:tc>
        <w:tc>
          <w:tcPr>
            <w:tcW w:w="449" w:type="pct"/>
            <w:vMerge w:val="restart"/>
            <w:shd w:val="clear" w:color="auto" w:fill="auto"/>
            <w:vAlign w:val="center"/>
          </w:tcPr>
          <w:p w:rsidR="00517EA7" w:rsidRPr="005443C0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443C0">
              <w:rPr>
                <w:rFonts w:ascii="Arial" w:hAnsi="Arial" w:cs="Arial"/>
                <w:sz w:val="16"/>
                <w:szCs w:val="16"/>
              </w:rPr>
              <w:t>CSE-L E302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</w:tcPr>
          <w:p w:rsidR="00517EA7" w:rsidRPr="005443C0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443C0">
              <w:rPr>
                <w:rFonts w:ascii="Arial" w:hAnsi="Arial" w:cs="Arial"/>
                <w:sz w:val="16"/>
                <w:szCs w:val="16"/>
              </w:rPr>
              <w:t>MA-L E302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86" w:type="pct"/>
            <w:gridSpan w:val="3"/>
            <w:vMerge w:val="restart"/>
            <w:shd w:val="clear" w:color="auto" w:fill="auto"/>
            <w:vAlign w:val="center"/>
          </w:tcPr>
          <w:p w:rsidR="00517EA7" w:rsidRPr="00764289" w:rsidRDefault="00421A5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P</w:t>
            </w:r>
          </w:p>
        </w:tc>
      </w:tr>
      <w:tr w:rsidR="00517EA7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86" w:type="pct"/>
            <w:gridSpan w:val="3"/>
            <w:vMerge/>
            <w:shd w:val="clear" w:color="auto" w:fill="auto"/>
            <w:vAlign w:val="center"/>
          </w:tcPr>
          <w:p w:rsidR="00517EA7" w:rsidRPr="00764289" w:rsidRDefault="00517EA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17EA7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517EA7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517EA7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517EA7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517EA7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517EA7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517EA7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517EA7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86" w:type="pct"/>
            <w:gridSpan w:val="3"/>
            <w:vMerge/>
            <w:shd w:val="clear" w:color="auto" w:fill="auto"/>
            <w:vAlign w:val="center"/>
          </w:tcPr>
          <w:p w:rsidR="00517EA7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DB498E">
        <w:tc>
          <w:tcPr>
            <w:tcW w:w="5000" w:type="pct"/>
            <w:gridSpan w:val="10"/>
            <w:shd w:val="clear" w:color="auto" w:fill="000000" w:themeFill="text1"/>
            <w:vAlign w:val="center"/>
          </w:tcPr>
          <w:p w:rsidR="00DB498E" w:rsidRPr="00BF4DC2" w:rsidRDefault="00DB498E" w:rsidP="006D100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4DC2">
              <w:rPr>
                <w:rFonts w:ascii="Arial" w:hAnsi="Arial" w:cs="Arial"/>
                <w:b/>
                <w:sz w:val="16"/>
                <w:szCs w:val="16"/>
              </w:rPr>
              <w:t>THURSDAY</w:t>
            </w:r>
          </w:p>
        </w:tc>
      </w:tr>
      <w:tr w:rsidR="00DB498E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A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878" w:type="pct"/>
            <w:gridSpan w:val="2"/>
            <w:vMerge w:val="restar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Ph-P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</w:tcPr>
          <w:p w:rsidR="00DB498E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DB498E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DB498E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36" w:type="pct"/>
            <w:vMerge w:val="restart"/>
            <w:shd w:val="clear" w:color="auto" w:fill="auto"/>
            <w:vAlign w:val="center"/>
          </w:tcPr>
          <w:p w:rsidR="00DB498E" w:rsidRPr="00764289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P-L 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</w:tr>
      <w:tr w:rsidR="00DB498E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878" w:type="pct"/>
            <w:gridSpan w:val="2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07132B">
        <w:trPr>
          <w:trHeight w:val="52"/>
        </w:trPr>
        <w:tc>
          <w:tcPr>
            <w:tcW w:w="418" w:type="pct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78" w:type="pct"/>
            <w:gridSpan w:val="2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FB38F8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FB38F8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DB498E" w:rsidRPr="00FB38F8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B498E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B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DB498E" w:rsidRPr="00764289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878" w:type="pct"/>
            <w:gridSpan w:val="2"/>
            <w:vMerge w:val="restart"/>
            <w:shd w:val="clear" w:color="auto" w:fill="auto"/>
            <w:vAlign w:val="center"/>
          </w:tcPr>
          <w:p w:rsidR="00DB498E" w:rsidRPr="00764289" w:rsidRDefault="00F50223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</w:t>
            </w:r>
            <w:r w:rsidR="00DB498E" w:rsidRPr="00764289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</w:tcPr>
          <w:p w:rsidR="00DB498E" w:rsidRPr="00BF647E" w:rsidRDefault="00421A53" w:rsidP="00421A5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DB498E" w:rsidRPr="00BF647E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DB498E" w:rsidRPr="00BF647E" w:rsidRDefault="00517EA7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="00DB498E" w:rsidRPr="00BF647E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26" w:type="pct"/>
            <w:shd w:val="clear" w:color="auto" w:fill="auto"/>
            <w:vAlign w:val="center"/>
          </w:tcPr>
          <w:p w:rsidR="00DB498E" w:rsidRPr="00FB38F8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DB498E" w:rsidRPr="00FB38F8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1" w:type="pct"/>
            <w:gridSpan w:val="2"/>
            <w:shd w:val="clear" w:color="auto" w:fill="auto"/>
            <w:vAlign w:val="center"/>
          </w:tcPr>
          <w:p w:rsidR="00DB498E" w:rsidRPr="00FB38F8" w:rsidRDefault="00DB498E" w:rsidP="006D100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</w:tr>
      <w:tr w:rsidR="009C1336" w:rsidRPr="00764289" w:rsidTr="00FB38F8">
        <w:trPr>
          <w:trHeight w:val="77"/>
        </w:trPr>
        <w:tc>
          <w:tcPr>
            <w:tcW w:w="418" w:type="pct"/>
            <w:vMerge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878" w:type="pct"/>
            <w:gridSpan w:val="2"/>
            <w:vMerge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9C1336" w:rsidRPr="00FB38F8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PH-T E302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9C1336" w:rsidRPr="00FB38F8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9C1336" w:rsidRPr="00FB38F8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AD32C0" w:rsidRPr="00764289" w:rsidTr="00AD32C0">
        <w:tc>
          <w:tcPr>
            <w:tcW w:w="418" w:type="pct"/>
            <w:vMerge/>
            <w:shd w:val="clear" w:color="auto" w:fill="auto"/>
            <w:vAlign w:val="center"/>
          </w:tcPr>
          <w:p w:rsidR="00AD32C0" w:rsidRPr="00764289" w:rsidRDefault="00AD32C0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AD32C0" w:rsidRPr="00764289" w:rsidRDefault="00AD32C0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878" w:type="pct"/>
            <w:gridSpan w:val="2"/>
            <w:vMerge/>
            <w:shd w:val="clear" w:color="auto" w:fill="auto"/>
            <w:vAlign w:val="center"/>
          </w:tcPr>
          <w:p w:rsidR="00AD32C0" w:rsidRPr="00764289" w:rsidRDefault="00AD32C0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AD32C0" w:rsidRPr="00BF647E" w:rsidRDefault="00AD32C0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AD32C0" w:rsidRPr="00BF647E" w:rsidRDefault="00AD32C0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AD32C0" w:rsidRPr="00FB38F8" w:rsidRDefault="00AD32C0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AD32C0" w:rsidRPr="00FB38F8" w:rsidRDefault="00AD32C0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1" w:type="pct"/>
            <w:gridSpan w:val="2"/>
            <w:shd w:val="clear" w:color="auto" w:fill="auto"/>
            <w:vAlign w:val="center"/>
          </w:tcPr>
          <w:p w:rsidR="00AD32C0" w:rsidRPr="00FB38F8" w:rsidRDefault="00AD32C0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</w:tr>
      <w:tr w:rsidR="009C1336" w:rsidRPr="00764289" w:rsidTr="00DB498E">
        <w:tc>
          <w:tcPr>
            <w:tcW w:w="5000" w:type="pct"/>
            <w:gridSpan w:val="10"/>
            <w:shd w:val="clear" w:color="auto" w:fill="000000" w:themeFill="text1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647E">
              <w:rPr>
                <w:rFonts w:ascii="Arial" w:hAnsi="Arial" w:cs="Arial"/>
                <w:b/>
                <w:sz w:val="16"/>
                <w:szCs w:val="16"/>
              </w:rPr>
              <w:t>FRIDAY</w:t>
            </w:r>
          </w:p>
        </w:tc>
      </w:tr>
      <w:tr w:rsidR="009C1336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A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shd w:val="clear" w:color="auto" w:fill="auto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Pr="00764289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  <w:tc>
          <w:tcPr>
            <w:tcW w:w="536" w:type="pct"/>
            <w:shd w:val="clear" w:color="auto" w:fill="auto"/>
            <w:vAlign w:val="center"/>
          </w:tcPr>
          <w:p w:rsidR="009C1336" w:rsidRPr="00517EA7" w:rsidRDefault="009C1336" w:rsidP="009C1336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9C1336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29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90" w:type="pct"/>
            <w:gridSpan w:val="2"/>
            <w:shd w:val="clear" w:color="auto" w:fill="auto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26" w:type="pct"/>
            <w:shd w:val="clear" w:color="auto" w:fill="auto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PH-T </w:t>
            </w:r>
            <w:r w:rsidRPr="00421A53">
              <w:rPr>
                <w:rFonts w:ascii="Arial" w:hAnsi="Arial" w:cs="Arial"/>
                <w:sz w:val="16"/>
                <w:szCs w:val="16"/>
              </w:rPr>
              <w:t>E301</w:t>
            </w:r>
          </w:p>
        </w:tc>
      </w:tr>
      <w:tr w:rsidR="009C1336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878" w:type="pct"/>
            <w:gridSpan w:val="2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665" w:type="pct"/>
            <w:shd w:val="clear" w:color="auto" w:fill="auto"/>
            <w:vAlign w:val="center"/>
          </w:tcPr>
          <w:p w:rsidR="009C1336" w:rsidRPr="00BF647E" w:rsidRDefault="0057179C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101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shd w:val="clear" w:color="auto" w:fill="auto"/>
            <w:vAlign w:val="center"/>
          </w:tcPr>
          <w:p w:rsidR="009C1336" w:rsidRPr="00BF647E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9C1336" w:rsidRPr="00764289" w:rsidRDefault="009C1336" w:rsidP="009C1336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B03FF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CS-B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29" w:type="pct"/>
            <w:vMerge w:val="restart"/>
            <w:shd w:val="clear" w:color="auto" w:fill="auto"/>
            <w:vAlign w:val="center"/>
          </w:tcPr>
          <w:p w:rsidR="008B03FF" w:rsidRPr="0057179C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7179C">
              <w:rPr>
                <w:rFonts w:ascii="Arial" w:hAnsi="Arial" w:cs="Arial"/>
                <w:sz w:val="16"/>
                <w:szCs w:val="16"/>
              </w:rPr>
              <w:t>MA-L E302</w:t>
            </w:r>
          </w:p>
        </w:tc>
        <w:tc>
          <w:tcPr>
            <w:tcW w:w="449" w:type="pct"/>
            <w:vMerge w:val="restart"/>
            <w:shd w:val="clear" w:color="auto" w:fill="auto"/>
            <w:vAlign w:val="center"/>
          </w:tcPr>
          <w:p w:rsidR="008B03FF" w:rsidRPr="0057179C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7179C">
              <w:rPr>
                <w:rFonts w:ascii="Arial" w:hAnsi="Arial" w:cs="Arial"/>
                <w:sz w:val="16"/>
                <w:szCs w:val="16"/>
              </w:rPr>
              <w:t>PH-L E302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-L E302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1" w:type="pct"/>
            <w:gridSpan w:val="2"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MA-T E101</w:t>
            </w:r>
          </w:p>
        </w:tc>
      </w:tr>
      <w:tr w:rsidR="008B03FF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51" w:type="pct"/>
            <w:gridSpan w:val="2"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1" w:type="pct"/>
            <w:gridSpan w:val="2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</w:tr>
      <w:tr w:rsidR="008B03FF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26" w:type="pct"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307</w:t>
            </w:r>
          </w:p>
        </w:tc>
        <w:tc>
          <w:tcPr>
            <w:tcW w:w="525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61" w:type="pct"/>
            <w:gridSpan w:val="2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B03FF" w:rsidRPr="00764289" w:rsidTr="008F1187">
        <w:tc>
          <w:tcPr>
            <w:tcW w:w="5000" w:type="pct"/>
            <w:gridSpan w:val="10"/>
            <w:shd w:val="clear" w:color="auto" w:fill="000000" w:themeFill="text1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647E">
              <w:rPr>
                <w:rFonts w:ascii="Arial" w:hAnsi="Arial" w:cs="Arial"/>
                <w:b/>
                <w:sz w:val="16"/>
                <w:szCs w:val="16"/>
              </w:rPr>
              <w:t>SATURDAY</w:t>
            </w:r>
          </w:p>
        </w:tc>
      </w:tr>
      <w:tr w:rsidR="008B03FF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-A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29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449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526" w:type="pct"/>
            <w:vMerge w:val="restart"/>
            <w:shd w:val="clear" w:color="auto" w:fill="auto"/>
            <w:vAlign w:val="center"/>
          </w:tcPr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8B03FF" w:rsidRPr="00BF647E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  <w:tc>
          <w:tcPr>
            <w:tcW w:w="536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3</w:t>
            </w:r>
          </w:p>
        </w:tc>
      </w:tr>
      <w:tr w:rsidR="008B03FF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B03FF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B03FF" w:rsidRPr="00764289" w:rsidTr="0007132B">
        <w:tc>
          <w:tcPr>
            <w:tcW w:w="418" w:type="pct"/>
            <w:vMerge w:val="restar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S-B</w:t>
            </w:r>
          </w:p>
        </w:tc>
        <w:tc>
          <w:tcPr>
            <w:tcW w:w="402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29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449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526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  <w:tc>
          <w:tcPr>
            <w:tcW w:w="536" w:type="pct"/>
            <w:vMerge w:val="restart"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8B03FF" w:rsidRPr="00A20365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4</w:t>
            </w:r>
          </w:p>
        </w:tc>
      </w:tr>
      <w:tr w:rsidR="008B03FF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8B03FF" w:rsidRPr="00764289" w:rsidTr="0007132B">
        <w:tc>
          <w:tcPr>
            <w:tcW w:w="418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02" w:type="pct"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49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65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Pr="00764289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5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6" w:type="pct"/>
            <w:vMerge/>
            <w:shd w:val="clear" w:color="auto" w:fill="auto"/>
            <w:vAlign w:val="center"/>
          </w:tcPr>
          <w:p w:rsidR="008B03FF" w:rsidRDefault="008B03FF" w:rsidP="008B03F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4050E2" w:rsidRDefault="004050E2" w:rsidP="00810EAF">
      <w:pPr>
        <w:rPr>
          <w:rFonts w:ascii="Arial" w:hAnsi="Arial" w:cs="Arial"/>
        </w:rPr>
      </w:pPr>
    </w:p>
    <w:p w:rsidR="00764289" w:rsidRDefault="00764289" w:rsidP="00810EAF">
      <w:pPr>
        <w:rPr>
          <w:rFonts w:ascii="Arial" w:hAnsi="Arial" w:cs="Arial"/>
        </w:rPr>
      </w:pPr>
    </w:p>
    <w:p w:rsidR="0014424B" w:rsidRDefault="0014424B" w:rsidP="00810EAF">
      <w:pPr>
        <w:rPr>
          <w:rFonts w:ascii="Arial" w:hAnsi="Arial" w:cs="Arial"/>
        </w:rPr>
      </w:pPr>
    </w:p>
    <w:p w:rsidR="0014424B" w:rsidRDefault="0014424B" w:rsidP="00810EAF">
      <w:pPr>
        <w:rPr>
          <w:rFonts w:ascii="Arial" w:hAnsi="Arial" w:cs="Arial"/>
        </w:rPr>
      </w:pPr>
    </w:p>
    <w:p w:rsidR="00DB498E" w:rsidRDefault="00DB498E" w:rsidP="00810EAF">
      <w:pPr>
        <w:rPr>
          <w:rFonts w:ascii="Arial" w:hAnsi="Arial" w:cs="Arial"/>
        </w:rPr>
      </w:pPr>
    </w:p>
    <w:p w:rsidR="00DB498E" w:rsidRDefault="00DB498E" w:rsidP="00810EAF">
      <w:pPr>
        <w:rPr>
          <w:rFonts w:ascii="Arial" w:hAnsi="Arial" w:cs="Arial"/>
        </w:rPr>
      </w:pPr>
    </w:p>
    <w:p w:rsidR="00DB498E" w:rsidRDefault="00DB498E" w:rsidP="00810EAF">
      <w:pPr>
        <w:rPr>
          <w:rFonts w:ascii="Arial" w:hAnsi="Arial" w:cs="Arial"/>
        </w:rPr>
      </w:pPr>
    </w:p>
    <w:p w:rsidR="008F1187" w:rsidRDefault="008F1187" w:rsidP="00810EAF">
      <w:pPr>
        <w:rPr>
          <w:rFonts w:ascii="Arial" w:hAnsi="Arial" w:cs="Arial"/>
        </w:rPr>
      </w:pPr>
    </w:p>
    <w:p w:rsidR="008F1187" w:rsidRDefault="008F1187" w:rsidP="00810EAF">
      <w:pPr>
        <w:rPr>
          <w:rFonts w:ascii="Arial" w:hAnsi="Arial" w:cs="Arial"/>
        </w:rPr>
      </w:pPr>
    </w:p>
    <w:p w:rsidR="008F1187" w:rsidRDefault="008F1187" w:rsidP="00810EAF">
      <w:pPr>
        <w:rPr>
          <w:rFonts w:ascii="Arial" w:hAnsi="Arial" w:cs="Arial"/>
        </w:rPr>
      </w:pPr>
    </w:p>
    <w:p w:rsidR="004E18E6" w:rsidRDefault="004E18E6" w:rsidP="00810EAF">
      <w:pPr>
        <w:rPr>
          <w:rFonts w:ascii="Arial" w:hAnsi="Arial" w:cs="Arial"/>
        </w:rPr>
      </w:pPr>
    </w:p>
    <w:p w:rsidR="004E18E6" w:rsidRDefault="004E18E6" w:rsidP="00810EAF">
      <w:pPr>
        <w:rPr>
          <w:rFonts w:ascii="Arial" w:hAnsi="Arial" w:cs="Arial"/>
        </w:rPr>
      </w:pPr>
    </w:p>
    <w:p w:rsidR="00A20365" w:rsidRDefault="00A20365" w:rsidP="00810EAF">
      <w:pPr>
        <w:rPr>
          <w:rFonts w:ascii="Arial" w:hAnsi="Arial" w:cs="Arial"/>
        </w:rPr>
      </w:pPr>
    </w:p>
    <w:p w:rsidR="005070CF" w:rsidRPr="00D215AD" w:rsidRDefault="005070CF" w:rsidP="00D215AD">
      <w:pPr>
        <w:spacing w:after="0" w:line="240" w:lineRule="auto"/>
        <w:jc w:val="center"/>
        <w:rPr>
          <w:rFonts w:ascii="Arial" w:hAnsi="Arial" w:cs="Arial"/>
          <w:b/>
          <w:sz w:val="18"/>
        </w:rPr>
      </w:pPr>
      <w:r w:rsidRPr="00D215AD">
        <w:rPr>
          <w:rFonts w:ascii="Arial" w:hAnsi="Arial" w:cs="Arial"/>
          <w:b/>
          <w:sz w:val="18"/>
        </w:rPr>
        <w:lastRenderedPageBreak/>
        <w:t>1st SEMESTER INFORMATION TE</w:t>
      </w:r>
      <w:r w:rsidR="00F50223">
        <w:rPr>
          <w:rFonts w:ascii="Arial" w:hAnsi="Arial" w:cs="Arial"/>
          <w:b/>
          <w:sz w:val="18"/>
        </w:rPr>
        <w:t>EN</w:t>
      </w:r>
      <w:r w:rsidRPr="00D215AD">
        <w:rPr>
          <w:rFonts w:ascii="Arial" w:hAnsi="Arial" w:cs="Arial"/>
          <w:b/>
          <w:sz w:val="18"/>
        </w:rPr>
        <w:t>NOLOGY 2020-2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7"/>
        <w:gridCol w:w="305"/>
        <w:gridCol w:w="896"/>
        <w:gridCol w:w="807"/>
        <w:gridCol w:w="1064"/>
        <w:gridCol w:w="1109"/>
        <w:gridCol w:w="1107"/>
        <w:gridCol w:w="1111"/>
        <w:gridCol w:w="1109"/>
        <w:gridCol w:w="1111"/>
        <w:gridCol w:w="1085"/>
        <w:gridCol w:w="589"/>
      </w:tblGrid>
      <w:tr w:rsidR="00BF647E" w:rsidRPr="00764289" w:rsidTr="00CA4EA1">
        <w:tc>
          <w:tcPr>
            <w:tcW w:w="230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5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374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93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513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7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0</w:t>
            </w:r>
          </w:p>
        </w:tc>
      </w:tr>
      <w:tr w:rsidR="00BF647E" w:rsidRPr="00764289" w:rsidTr="00CA4EA1">
        <w:tc>
          <w:tcPr>
            <w:tcW w:w="230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15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8:30</w:t>
            </w:r>
          </w:p>
        </w:tc>
        <w:tc>
          <w:tcPr>
            <w:tcW w:w="374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9:25</w:t>
            </w:r>
          </w:p>
        </w:tc>
        <w:tc>
          <w:tcPr>
            <w:tcW w:w="493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0:20/10:40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1:35</w:t>
            </w:r>
          </w:p>
        </w:tc>
        <w:tc>
          <w:tcPr>
            <w:tcW w:w="513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2:30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:45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:40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:35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:30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5070CF" w:rsidRPr="00764289" w:rsidRDefault="005070CF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:25</w:t>
            </w:r>
          </w:p>
        </w:tc>
      </w:tr>
      <w:tr w:rsidR="00BF4DC2" w:rsidRPr="00764289" w:rsidTr="00BF4DC2">
        <w:tc>
          <w:tcPr>
            <w:tcW w:w="5000" w:type="pct"/>
            <w:gridSpan w:val="12"/>
            <w:shd w:val="clear" w:color="auto" w:fill="000000" w:themeFill="text1"/>
            <w:vAlign w:val="center"/>
          </w:tcPr>
          <w:p w:rsidR="00BF4DC2" w:rsidRPr="00BF4DC2" w:rsidRDefault="00BF4DC2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4DC2">
              <w:rPr>
                <w:rFonts w:ascii="Arial" w:hAnsi="Arial" w:cs="Arial"/>
                <w:b/>
                <w:sz w:val="16"/>
                <w:szCs w:val="16"/>
              </w:rPr>
              <w:t>MONDAY</w:t>
            </w:r>
          </w:p>
        </w:tc>
      </w:tr>
      <w:tr w:rsidR="00CA4EA1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CA4EA1" w:rsidRPr="00764289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A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CA4EA1" w:rsidRPr="00764289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:rsidR="00CA4EA1" w:rsidRPr="00FB38F8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3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L E302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 E302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CA4EA1" w:rsidRPr="00764289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A4EA1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CA4EA1" w:rsidRPr="00764289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CA4EA1" w:rsidRPr="00764289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789" w:type="pct"/>
            <w:gridSpan w:val="2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:rsidR="00CA4EA1" w:rsidRPr="00FB38F8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3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201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CA4EA1" w:rsidRPr="00764289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:rsidR="004679C8" w:rsidRPr="00FB38F8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2D64CA" w:rsidRPr="00764289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B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2D64CA" w:rsidRPr="00764289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1282" w:type="pct"/>
            <w:gridSpan w:val="3"/>
            <w:vMerge w:val="restar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P</w:t>
            </w: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 E302</w:t>
            </w:r>
          </w:p>
        </w:tc>
        <w:tc>
          <w:tcPr>
            <w:tcW w:w="513" w:type="pct"/>
            <w:vMerge w:val="restar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S-L E302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3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2D64CA" w:rsidRPr="00764289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2D64CA" w:rsidRPr="00764289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2D64CA" w:rsidRPr="00764289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1282" w:type="pct"/>
            <w:gridSpan w:val="3"/>
            <w:vMerge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2D64CA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2D64CA" w:rsidRPr="00764289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4161C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54161C" w:rsidRPr="00764289" w:rsidRDefault="0054161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54161C" w:rsidRPr="00764289" w:rsidRDefault="0054161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1282" w:type="pct"/>
            <w:gridSpan w:val="3"/>
            <w:vMerge/>
            <w:shd w:val="clear" w:color="auto" w:fill="auto"/>
            <w:vAlign w:val="center"/>
          </w:tcPr>
          <w:p w:rsidR="0054161C" w:rsidRPr="00BF647E" w:rsidRDefault="0054161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54161C" w:rsidRPr="00BF647E" w:rsidRDefault="0054161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54161C" w:rsidRPr="00BF647E" w:rsidRDefault="0054161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54161C" w:rsidRPr="00BF647E" w:rsidRDefault="0054161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  <w:vAlign w:val="center"/>
          </w:tcPr>
          <w:p w:rsidR="0054161C" w:rsidRPr="00BF647E" w:rsidRDefault="0054161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54161C" w:rsidRPr="00BF647E" w:rsidRDefault="0054161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54161C" w:rsidRPr="00764289" w:rsidRDefault="0054161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4DC2" w:rsidRPr="00764289" w:rsidTr="00BF4DC2">
        <w:tc>
          <w:tcPr>
            <w:tcW w:w="5000" w:type="pct"/>
            <w:gridSpan w:val="12"/>
            <w:shd w:val="clear" w:color="auto" w:fill="000000" w:themeFill="text1"/>
            <w:vAlign w:val="center"/>
          </w:tcPr>
          <w:p w:rsidR="00BF4DC2" w:rsidRPr="00BF647E" w:rsidRDefault="00BF4DC2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647E">
              <w:rPr>
                <w:rFonts w:ascii="Arial" w:hAnsi="Arial" w:cs="Arial"/>
                <w:b/>
                <w:sz w:val="16"/>
                <w:szCs w:val="16"/>
              </w:rPr>
              <w:t>TUESDAY</w:t>
            </w:r>
          </w:p>
        </w:tc>
      </w:tr>
      <w:tr w:rsidR="005053E3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A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5" w:type="pct"/>
            <w:vMerge w:val="restart"/>
            <w:shd w:val="clear" w:color="auto" w:fill="auto"/>
            <w:vAlign w:val="center"/>
          </w:tcPr>
          <w:p w:rsidR="004679C8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374" w:type="pct"/>
            <w:vMerge w:val="restart"/>
            <w:shd w:val="clear" w:color="auto" w:fill="auto"/>
            <w:vAlign w:val="center"/>
          </w:tcPr>
          <w:p w:rsidR="004679C8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BS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49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8" w:type="pct"/>
            <w:gridSpan w:val="2"/>
            <w:vMerge w:val="restart"/>
            <w:shd w:val="clear" w:color="auto" w:fill="auto"/>
            <w:vAlign w:val="center"/>
          </w:tcPr>
          <w:p w:rsidR="004679C8" w:rsidRPr="00BF647E" w:rsidRDefault="00F5022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1029" w:type="pct"/>
            <w:gridSpan w:val="2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053E3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A92C1E" w:rsidRPr="00764289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A92C1E" w:rsidRPr="00764289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15" w:type="pct"/>
            <w:vMerge/>
            <w:shd w:val="clear" w:color="auto" w:fill="auto"/>
            <w:vAlign w:val="center"/>
          </w:tcPr>
          <w:p w:rsidR="00A92C1E" w:rsidRPr="00BF647E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vMerge/>
            <w:shd w:val="clear" w:color="auto" w:fill="auto"/>
            <w:vAlign w:val="center"/>
          </w:tcPr>
          <w:p w:rsidR="00A92C1E" w:rsidRPr="00BF647E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:rsidR="00A92C1E" w:rsidRPr="00BF647E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A92C1E" w:rsidRPr="00BF647E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8" w:type="pct"/>
            <w:gridSpan w:val="2"/>
            <w:vMerge/>
            <w:shd w:val="clear" w:color="auto" w:fill="auto"/>
            <w:vAlign w:val="center"/>
          </w:tcPr>
          <w:p w:rsidR="00A92C1E" w:rsidRPr="00BF647E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  <w:vAlign w:val="center"/>
          </w:tcPr>
          <w:p w:rsidR="00A92C1E" w:rsidRPr="00BF647E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A92C1E" w:rsidRPr="00BF647E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A92C1E" w:rsidRPr="00764289" w:rsidRDefault="00A92C1E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053E3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4300F7" w:rsidRPr="00764289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4300F7" w:rsidRPr="00764289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15" w:type="pct"/>
            <w:vMerge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vMerge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8" w:type="pct"/>
            <w:gridSpan w:val="2"/>
            <w:vMerge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76" w:type="pct"/>
            <w:gridSpan w:val="2"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</w:tr>
      <w:tr w:rsidR="00BF647E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2827EB" w:rsidRPr="00764289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B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2827EB" w:rsidRPr="00764289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P-L E302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8" w:type="pct"/>
            <w:gridSpan w:val="2"/>
            <w:vMerge w:val="restar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P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L E301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2827EB" w:rsidRPr="00764289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2827EB" w:rsidRPr="00764289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2827EB" w:rsidRPr="00764289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8" w:type="pct"/>
            <w:gridSpan w:val="2"/>
            <w:vMerge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2827EB" w:rsidRPr="00764289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2827EB" w:rsidRPr="00764289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2827EB" w:rsidRPr="00764289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28" w:type="pct"/>
            <w:gridSpan w:val="2"/>
            <w:vMerge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2827EB" w:rsidRPr="00BF647E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2827EB" w:rsidRPr="00BF647E" w:rsidRDefault="002827EB" w:rsidP="00D8079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101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827EB" w:rsidRPr="00764289" w:rsidRDefault="002827EB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4DC2" w:rsidRPr="00764289" w:rsidTr="00BF4DC2">
        <w:tc>
          <w:tcPr>
            <w:tcW w:w="5000" w:type="pct"/>
            <w:gridSpan w:val="12"/>
            <w:shd w:val="clear" w:color="auto" w:fill="000000" w:themeFill="text1"/>
            <w:vAlign w:val="center"/>
          </w:tcPr>
          <w:p w:rsidR="00BF4DC2" w:rsidRPr="00BF647E" w:rsidRDefault="00BF4DC2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647E">
              <w:rPr>
                <w:rFonts w:ascii="Arial" w:hAnsi="Arial" w:cs="Arial"/>
                <w:b/>
                <w:sz w:val="16"/>
                <w:szCs w:val="16"/>
              </w:rPr>
              <w:t>WEDNESDAY</w:t>
            </w:r>
          </w:p>
        </w:tc>
      </w:tr>
      <w:tr w:rsidR="00BF647E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A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P-L E302</w:t>
            </w:r>
          </w:p>
        </w:tc>
        <w:tc>
          <w:tcPr>
            <w:tcW w:w="1028" w:type="pct"/>
            <w:gridSpan w:val="2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L E302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201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303</w:t>
            </w: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9D3477" w:rsidRDefault="00714B49" w:rsidP="005070CF">
            <w:pPr>
              <w:jc w:val="center"/>
              <w:rPr>
                <w:rFonts w:ascii="Arial" w:hAnsi="Arial" w:cs="Arial"/>
                <w:strike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D80799" w:rsidRPr="00764289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B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D80799" w:rsidRPr="00764289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7" w:type="pct"/>
            <w:gridSpan w:val="2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513" w:type="pct"/>
            <w:vMerge w:val="restar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 E302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L A</w:t>
            </w:r>
            <w:bookmarkStart w:id="0" w:name="_GoBack"/>
            <w:bookmarkEnd w:id="0"/>
            <w:r w:rsidRPr="00BF647E">
              <w:rPr>
                <w:rFonts w:ascii="Arial" w:hAnsi="Arial" w:cs="Arial"/>
                <w:sz w:val="16"/>
                <w:szCs w:val="16"/>
              </w:rPr>
              <w:t>210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-L A210</w:t>
            </w:r>
          </w:p>
        </w:tc>
        <w:tc>
          <w:tcPr>
            <w:tcW w:w="503" w:type="pct"/>
            <w:vMerge w:val="restar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D80799" w:rsidRPr="00764289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BF647E">
        <w:tc>
          <w:tcPr>
            <w:tcW w:w="230" w:type="pct"/>
            <w:vMerge/>
            <w:shd w:val="clear" w:color="auto" w:fill="auto"/>
            <w:vAlign w:val="center"/>
          </w:tcPr>
          <w:p w:rsidR="00D80799" w:rsidRPr="00764289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D80799" w:rsidRPr="00764289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7" w:type="pct"/>
            <w:gridSpan w:val="2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vMerge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D80799" w:rsidRPr="00764289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rPr>
          <w:trHeight w:val="54"/>
        </w:trPr>
        <w:tc>
          <w:tcPr>
            <w:tcW w:w="230" w:type="pct"/>
            <w:vMerge/>
            <w:shd w:val="clear" w:color="auto" w:fill="auto"/>
            <w:vAlign w:val="center"/>
          </w:tcPr>
          <w:p w:rsidR="00D80799" w:rsidRPr="00764289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D80799" w:rsidRPr="00764289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vMerge/>
            <w:shd w:val="clear" w:color="auto" w:fill="auto"/>
            <w:vAlign w:val="center"/>
          </w:tcPr>
          <w:p w:rsidR="00D80799" w:rsidRPr="00BF647E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D80799" w:rsidRPr="00764289" w:rsidRDefault="00D8079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4DC2" w:rsidRPr="00764289" w:rsidTr="00BF4DC2">
        <w:trPr>
          <w:trHeight w:val="98"/>
        </w:trPr>
        <w:tc>
          <w:tcPr>
            <w:tcW w:w="5000" w:type="pct"/>
            <w:gridSpan w:val="12"/>
            <w:shd w:val="clear" w:color="auto" w:fill="000000" w:themeFill="text1"/>
            <w:vAlign w:val="center"/>
          </w:tcPr>
          <w:p w:rsidR="00BF4DC2" w:rsidRPr="00BF647E" w:rsidRDefault="00BF4DC2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647E">
              <w:rPr>
                <w:rFonts w:ascii="Arial" w:hAnsi="Arial" w:cs="Arial"/>
                <w:b/>
                <w:sz w:val="16"/>
                <w:szCs w:val="16"/>
              </w:rPr>
              <w:t>THURSDAY</w:t>
            </w:r>
          </w:p>
        </w:tc>
      </w:tr>
      <w:tr w:rsidR="00BF647E" w:rsidRPr="00764289" w:rsidTr="00CA4EA1">
        <w:trPr>
          <w:trHeight w:val="98"/>
        </w:trPr>
        <w:tc>
          <w:tcPr>
            <w:tcW w:w="230" w:type="pct"/>
            <w:vMerge w:val="restar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A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5" w:type="pct"/>
            <w:vMerge w:val="restart"/>
            <w:shd w:val="clear" w:color="auto" w:fill="auto"/>
            <w:vAlign w:val="center"/>
          </w:tcPr>
          <w:p w:rsidR="004679C8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374" w:type="pct"/>
            <w:vMerge w:val="restart"/>
            <w:shd w:val="clear" w:color="auto" w:fill="auto"/>
            <w:vAlign w:val="center"/>
          </w:tcPr>
          <w:p w:rsidR="004679C8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MA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1007" w:type="pct"/>
            <w:gridSpan w:val="2"/>
            <w:vMerge w:val="restar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P</w:t>
            </w:r>
          </w:p>
        </w:tc>
        <w:tc>
          <w:tcPr>
            <w:tcW w:w="51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4679C8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4679C8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4679C8" w:rsidRPr="00BF647E" w:rsidRDefault="002D64CA" w:rsidP="002D64C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EN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A210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15" w:type="pct"/>
            <w:vMerge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vMerge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7" w:type="pct"/>
            <w:gridSpan w:val="2"/>
            <w:vMerge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15" w:type="pct"/>
            <w:vMerge/>
            <w:shd w:val="clear" w:color="auto" w:fill="auto"/>
            <w:vAlign w:val="center"/>
          </w:tcPr>
          <w:p w:rsidR="000173BC" w:rsidRPr="00BF64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vMerge/>
            <w:shd w:val="clear" w:color="auto" w:fill="auto"/>
            <w:vAlign w:val="center"/>
          </w:tcPr>
          <w:p w:rsidR="000173BC" w:rsidRPr="00BF64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007" w:type="pct"/>
            <w:gridSpan w:val="2"/>
            <w:vMerge/>
            <w:shd w:val="clear" w:color="auto" w:fill="auto"/>
            <w:vAlign w:val="center"/>
          </w:tcPr>
          <w:p w:rsidR="000173BC" w:rsidRPr="00BF64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0173BC" w:rsidRPr="00BF64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0173BC" w:rsidRPr="00BF64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0173BC" w:rsidRPr="00BF64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0173BC" w:rsidRPr="00BF64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0173BC" w:rsidRPr="00BF64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0173BC" w:rsidRPr="00764289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053E3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B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789" w:type="pct"/>
            <w:gridSpan w:val="2"/>
            <w:shd w:val="clear" w:color="auto" w:fill="auto"/>
            <w:vAlign w:val="center"/>
          </w:tcPr>
          <w:p w:rsidR="004679C8" w:rsidRPr="00FB38F8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1007" w:type="pct"/>
            <w:gridSpan w:val="2"/>
            <w:vMerge w:val="restart"/>
            <w:shd w:val="clear" w:color="auto" w:fill="auto"/>
            <w:vAlign w:val="center"/>
          </w:tcPr>
          <w:p w:rsidR="004679C8" w:rsidRPr="00BF647E" w:rsidRDefault="00F5022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-P</w:t>
            </w:r>
          </w:p>
        </w:tc>
        <w:tc>
          <w:tcPr>
            <w:tcW w:w="51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4679C8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BOP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4679C8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CSE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4679C8" w:rsidRPr="00BF647E" w:rsidRDefault="002D64CA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 xml:space="preserve">PH-L </w:t>
            </w:r>
            <w:r w:rsidR="004679C8" w:rsidRPr="00BF647E">
              <w:rPr>
                <w:rFonts w:ascii="Arial" w:hAnsi="Arial" w:cs="Arial"/>
                <w:sz w:val="16"/>
                <w:szCs w:val="16"/>
              </w:rPr>
              <w:t>E302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4679C8" w:rsidRPr="00BF647E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4679C8" w:rsidRPr="00764289" w:rsidRDefault="004679C8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053E3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4300F7" w:rsidRPr="00764289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4300F7" w:rsidRPr="00764289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789" w:type="pct"/>
            <w:gridSpan w:val="2"/>
            <w:shd w:val="clear" w:color="auto" w:fill="auto"/>
            <w:vAlign w:val="center"/>
          </w:tcPr>
          <w:p w:rsidR="004300F7" w:rsidRPr="00FB38F8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1007" w:type="pct"/>
            <w:gridSpan w:val="2"/>
            <w:vMerge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4300F7" w:rsidRPr="00BF647E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4300F7" w:rsidRPr="00BF647E" w:rsidRDefault="000173BC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2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4300F7" w:rsidRPr="00764289" w:rsidRDefault="004300F7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A4EA1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CA4EA1" w:rsidRPr="00764289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CA4EA1" w:rsidRPr="00764289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789" w:type="pct"/>
            <w:gridSpan w:val="2"/>
            <w:shd w:val="clear" w:color="auto" w:fill="auto"/>
            <w:vAlign w:val="center"/>
          </w:tcPr>
          <w:p w:rsidR="00CA4EA1" w:rsidRPr="00FB38F8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FB38F8">
              <w:rPr>
                <w:rFonts w:ascii="Arial" w:hAnsi="Arial" w:cs="Arial"/>
                <w:sz w:val="16"/>
                <w:szCs w:val="16"/>
              </w:rPr>
              <w:t>BOP-P</w:t>
            </w:r>
          </w:p>
        </w:tc>
        <w:tc>
          <w:tcPr>
            <w:tcW w:w="1007" w:type="pct"/>
            <w:gridSpan w:val="2"/>
            <w:vMerge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CA4EA1" w:rsidRPr="00BF647E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306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CA4EA1" w:rsidRPr="00764289" w:rsidRDefault="00CA4EA1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4DC2" w:rsidRPr="00764289" w:rsidTr="00BF4DC2">
        <w:tc>
          <w:tcPr>
            <w:tcW w:w="5000" w:type="pct"/>
            <w:gridSpan w:val="12"/>
            <w:shd w:val="clear" w:color="auto" w:fill="000000" w:themeFill="text1"/>
            <w:vAlign w:val="center"/>
          </w:tcPr>
          <w:p w:rsidR="00BF4DC2" w:rsidRPr="00BF647E" w:rsidRDefault="00BF4DC2" w:rsidP="005070CF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F647E">
              <w:rPr>
                <w:rFonts w:ascii="Arial" w:hAnsi="Arial" w:cs="Arial"/>
                <w:b/>
                <w:sz w:val="16"/>
                <w:szCs w:val="16"/>
              </w:rPr>
              <w:t>FRIDAY</w:t>
            </w:r>
          </w:p>
        </w:tc>
      </w:tr>
      <w:tr w:rsidR="00BF647E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A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282" w:type="pct"/>
            <w:gridSpan w:val="3"/>
            <w:vMerge w:val="restar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P</w:t>
            </w: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 E302</w:t>
            </w:r>
          </w:p>
        </w:tc>
        <w:tc>
          <w:tcPr>
            <w:tcW w:w="513" w:type="pct"/>
            <w:vMerge w:val="restart"/>
            <w:shd w:val="clear" w:color="auto" w:fill="auto"/>
            <w:vAlign w:val="center"/>
          </w:tcPr>
          <w:p w:rsidR="00714B49" w:rsidRPr="00BF647E" w:rsidRDefault="00714B49" w:rsidP="002D64CA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-L E302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714B49" w:rsidRPr="00BF647E" w:rsidRDefault="00714B49" w:rsidP="00714B4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S-L E102</w:t>
            </w: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1282" w:type="pct"/>
            <w:gridSpan w:val="3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714B49" w:rsidRPr="00BF647E" w:rsidRDefault="00714B49" w:rsidP="00714B4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1282" w:type="pct"/>
            <w:gridSpan w:val="3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714B49" w:rsidRPr="00BF647E" w:rsidRDefault="00714B49" w:rsidP="00714B4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shd w:val="clear" w:color="auto" w:fill="auto"/>
            <w:vAlign w:val="center"/>
          </w:tcPr>
          <w:p w:rsidR="00714B49" w:rsidRPr="00BF647E" w:rsidRDefault="002827EB" w:rsidP="002827EB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T E307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714B49" w:rsidRPr="00BF647E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714B49" w:rsidRPr="00764289" w:rsidRDefault="00714B49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9D2273" w:rsidRPr="00764289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IT-B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9D2273" w:rsidRPr="00764289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:rsidR="009D2273" w:rsidRPr="00BF647E" w:rsidRDefault="009D2273" w:rsidP="009D227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EN-L E201</w:t>
            </w:r>
          </w:p>
        </w:tc>
        <w:tc>
          <w:tcPr>
            <w:tcW w:w="514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BS-L E302</w:t>
            </w: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L E302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MA-L E302</w:t>
            </w:r>
          </w:p>
        </w:tc>
        <w:tc>
          <w:tcPr>
            <w:tcW w:w="503" w:type="pct"/>
            <w:shd w:val="clear" w:color="auto" w:fill="auto"/>
            <w:vAlign w:val="center"/>
          </w:tcPr>
          <w:p w:rsidR="009D2273" w:rsidRPr="00BF647E" w:rsidRDefault="009D2273" w:rsidP="009D2273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PH-T E101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9D2273" w:rsidRPr="00764289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9D2273" w:rsidRPr="00764289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9D2273" w:rsidRPr="00764289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15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9D2273" w:rsidRPr="00764289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9D2273" w:rsidRPr="00764289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9D2273" w:rsidRPr="00764289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289"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789" w:type="pct"/>
            <w:gridSpan w:val="2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F647E">
              <w:rPr>
                <w:rFonts w:ascii="Arial" w:hAnsi="Arial" w:cs="Arial"/>
                <w:sz w:val="16"/>
                <w:szCs w:val="16"/>
              </w:rPr>
              <w:t>CSE-P</w:t>
            </w: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shd w:val="clear" w:color="auto" w:fill="auto"/>
            <w:vAlign w:val="center"/>
          </w:tcPr>
          <w:p w:rsidR="009D2273" w:rsidRPr="00BF647E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shd w:val="clear" w:color="auto" w:fill="auto"/>
            <w:vAlign w:val="center"/>
          </w:tcPr>
          <w:p w:rsidR="009D2273" w:rsidRPr="00764289" w:rsidRDefault="009D227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053E3" w:rsidRPr="00764289" w:rsidTr="005053E3">
        <w:tc>
          <w:tcPr>
            <w:tcW w:w="5000" w:type="pct"/>
            <w:gridSpan w:val="12"/>
            <w:shd w:val="clear" w:color="auto" w:fill="000000" w:themeFill="text1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ATURDAY</w:t>
            </w:r>
          </w:p>
        </w:tc>
      </w:tr>
      <w:tr w:rsidR="00BF647E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T-A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15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A20365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374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513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A20365" w:rsidRP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5</w:t>
            </w:r>
          </w:p>
        </w:tc>
        <w:tc>
          <w:tcPr>
            <w:tcW w:w="503" w:type="pct"/>
            <w:vMerge w:val="restart"/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vMerge w:val="restart"/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15" w:type="pct"/>
            <w:vMerge/>
            <w:shd w:val="clear" w:color="auto" w:fill="auto"/>
            <w:vAlign w:val="center"/>
          </w:tcPr>
          <w:p w:rsidR="005053E3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vMerge/>
            <w:shd w:val="clear" w:color="auto" w:fill="auto"/>
            <w:vAlign w:val="center"/>
          </w:tcPr>
          <w:p w:rsidR="005053E3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5053E3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</w:tc>
        <w:tc>
          <w:tcPr>
            <w:tcW w:w="415" w:type="pct"/>
            <w:vMerge/>
            <w:shd w:val="clear" w:color="auto" w:fill="auto"/>
            <w:vAlign w:val="center"/>
          </w:tcPr>
          <w:p w:rsidR="005053E3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vMerge/>
            <w:shd w:val="clear" w:color="auto" w:fill="auto"/>
            <w:vAlign w:val="center"/>
          </w:tcPr>
          <w:p w:rsidR="005053E3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5053E3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053E3" w:rsidRPr="00764289" w:rsidRDefault="005053E3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 w:val="restart"/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IT-B</w:t>
            </w:r>
          </w:p>
        </w:tc>
        <w:tc>
          <w:tcPr>
            <w:tcW w:w="141" w:type="pct"/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</w:t>
            </w:r>
          </w:p>
        </w:tc>
        <w:tc>
          <w:tcPr>
            <w:tcW w:w="415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S-L</w:t>
            </w:r>
          </w:p>
          <w:p w:rsidR="00AA42EC" w:rsidRPr="00A20365" w:rsidRDefault="00AA42EC" w:rsidP="00AA42E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374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P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493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EN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PH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513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CSE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A20365" w:rsidRP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MA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515" w:type="pct"/>
            <w:vMerge w:val="restart"/>
            <w:shd w:val="clear" w:color="auto" w:fill="auto"/>
            <w:vAlign w:val="center"/>
          </w:tcPr>
          <w:p w:rsidR="00A20365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A20365">
              <w:rPr>
                <w:rFonts w:ascii="Arial" w:hAnsi="Arial" w:cs="Arial"/>
                <w:sz w:val="16"/>
                <w:szCs w:val="16"/>
              </w:rPr>
              <w:t>BOP-L</w:t>
            </w:r>
          </w:p>
          <w:p w:rsidR="00AA42EC" w:rsidRPr="00A20365" w:rsidRDefault="00AA42EC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HC206</w:t>
            </w:r>
          </w:p>
        </w:tc>
        <w:tc>
          <w:tcPr>
            <w:tcW w:w="503" w:type="pct"/>
            <w:vMerge w:val="restart"/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vMerge w:val="restart"/>
            <w:shd w:val="clear" w:color="auto" w:fill="auto"/>
            <w:vAlign w:val="center"/>
          </w:tcPr>
          <w:p w:rsidR="00A20365" w:rsidRPr="00764289" w:rsidRDefault="00A20365" w:rsidP="00A203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</w:p>
        </w:tc>
        <w:tc>
          <w:tcPr>
            <w:tcW w:w="415" w:type="pct"/>
            <w:vMerge/>
            <w:shd w:val="clear" w:color="auto" w:fill="auto"/>
            <w:vAlign w:val="center"/>
          </w:tcPr>
          <w:p w:rsidR="005053E3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vMerge/>
            <w:shd w:val="clear" w:color="auto" w:fill="auto"/>
            <w:vAlign w:val="center"/>
          </w:tcPr>
          <w:p w:rsidR="005053E3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5053E3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BF647E" w:rsidRPr="00764289" w:rsidTr="00CA4EA1">
        <w:tc>
          <w:tcPr>
            <w:tcW w:w="230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41" w:type="pct"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</w:t>
            </w:r>
          </w:p>
        </w:tc>
        <w:tc>
          <w:tcPr>
            <w:tcW w:w="415" w:type="pct"/>
            <w:vMerge/>
            <w:shd w:val="clear" w:color="auto" w:fill="auto"/>
            <w:vAlign w:val="center"/>
          </w:tcPr>
          <w:p w:rsidR="005053E3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4" w:type="pct"/>
            <w:vMerge/>
            <w:shd w:val="clear" w:color="auto" w:fill="auto"/>
            <w:vAlign w:val="center"/>
          </w:tcPr>
          <w:p w:rsidR="005053E3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3" w:type="pct"/>
            <w:vMerge/>
            <w:shd w:val="clear" w:color="auto" w:fill="auto"/>
            <w:vAlign w:val="center"/>
          </w:tcPr>
          <w:p w:rsidR="005053E3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4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15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0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3" w:type="pct"/>
            <w:vMerge/>
            <w:shd w:val="clear" w:color="auto" w:fill="auto"/>
            <w:vAlign w:val="center"/>
          </w:tcPr>
          <w:p w:rsidR="005053E3" w:rsidRPr="00764289" w:rsidRDefault="005053E3" w:rsidP="005070C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975FCA" w:rsidRDefault="00975FCA" w:rsidP="00322D3C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sectPr w:rsidR="00975FCA" w:rsidSect="000173B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jI3NDS2MLQwNTJX0lEKTi0uzszPAymwqAUAylXzpywAAAA="/>
  </w:docVars>
  <w:rsids>
    <w:rsidRoot w:val="00956DC8"/>
    <w:rsid w:val="00003826"/>
    <w:rsid w:val="00004AB2"/>
    <w:rsid w:val="00010078"/>
    <w:rsid w:val="0001422D"/>
    <w:rsid w:val="00014568"/>
    <w:rsid w:val="000173BC"/>
    <w:rsid w:val="000414C9"/>
    <w:rsid w:val="00047DE0"/>
    <w:rsid w:val="000556C0"/>
    <w:rsid w:val="00062081"/>
    <w:rsid w:val="0007132B"/>
    <w:rsid w:val="000736EF"/>
    <w:rsid w:val="00084E25"/>
    <w:rsid w:val="00094A06"/>
    <w:rsid w:val="000958C5"/>
    <w:rsid w:val="00095ED8"/>
    <w:rsid w:val="00111470"/>
    <w:rsid w:val="0014424B"/>
    <w:rsid w:val="0015484A"/>
    <w:rsid w:val="00183B5C"/>
    <w:rsid w:val="00191E14"/>
    <w:rsid w:val="00195595"/>
    <w:rsid w:val="001A5E92"/>
    <w:rsid w:val="001B1CC4"/>
    <w:rsid w:val="001B4536"/>
    <w:rsid w:val="001C0577"/>
    <w:rsid w:val="00200664"/>
    <w:rsid w:val="00230CF8"/>
    <w:rsid w:val="002315D6"/>
    <w:rsid w:val="00242DC2"/>
    <w:rsid w:val="0024393A"/>
    <w:rsid w:val="002634A2"/>
    <w:rsid w:val="00263D2C"/>
    <w:rsid w:val="00264753"/>
    <w:rsid w:val="002779CA"/>
    <w:rsid w:val="002827EB"/>
    <w:rsid w:val="0029383C"/>
    <w:rsid w:val="00295647"/>
    <w:rsid w:val="002A3A9E"/>
    <w:rsid w:val="002A73E6"/>
    <w:rsid w:val="002D0A09"/>
    <w:rsid w:val="002D64CA"/>
    <w:rsid w:val="002F7AD3"/>
    <w:rsid w:val="00300B4F"/>
    <w:rsid w:val="00303816"/>
    <w:rsid w:val="00303863"/>
    <w:rsid w:val="00322D3C"/>
    <w:rsid w:val="0034219D"/>
    <w:rsid w:val="00350903"/>
    <w:rsid w:val="00356816"/>
    <w:rsid w:val="00360CA2"/>
    <w:rsid w:val="00375FE3"/>
    <w:rsid w:val="003A07F5"/>
    <w:rsid w:val="003A087E"/>
    <w:rsid w:val="003B53F4"/>
    <w:rsid w:val="003B5EAB"/>
    <w:rsid w:val="003F778F"/>
    <w:rsid w:val="00401B6C"/>
    <w:rsid w:val="00403A75"/>
    <w:rsid w:val="00404593"/>
    <w:rsid w:val="004050E2"/>
    <w:rsid w:val="004140D4"/>
    <w:rsid w:val="00421A53"/>
    <w:rsid w:val="004300F7"/>
    <w:rsid w:val="004402E8"/>
    <w:rsid w:val="00443FFD"/>
    <w:rsid w:val="0046486C"/>
    <w:rsid w:val="004653CD"/>
    <w:rsid w:val="004679C8"/>
    <w:rsid w:val="0047565E"/>
    <w:rsid w:val="004A7697"/>
    <w:rsid w:val="004B102E"/>
    <w:rsid w:val="004E18E6"/>
    <w:rsid w:val="005053E3"/>
    <w:rsid w:val="005070CF"/>
    <w:rsid w:val="0051196F"/>
    <w:rsid w:val="00517EA7"/>
    <w:rsid w:val="005241D5"/>
    <w:rsid w:val="0053567F"/>
    <w:rsid w:val="0054161C"/>
    <w:rsid w:val="005437E2"/>
    <w:rsid w:val="0054433E"/>
    <w:rsid w:val="005443C0"/>
    <w:rsid w:val="005452DE"/>
    <w:rsid w:val="0054745B"/>
    <w:rsid w:val="0057179C"/>
    <w:rsid w:val="005D12A2"/>
    <w:rsid w:val="005F3183"/>
    <w:rsid w:val="006146DD"/>
    <w:rsid w:val="0064414C"/>
    <w:rsid w:val="00665955"/>
    <w:rsid w:val="006813D4"/>
    <w:rsid w:val="006A6802"/>
    <w:rsid w:val="006C5660"/>
    <w:rsid w:val="006D1003"/>
    <w:rsid w:val="006D464A"/>
    <w:rsid w:val="00713411"/>
    <w:rsid w:val="00714B49"/>
    <w:rsid w:val="007274E4"/>
    <w:rsid w:val="007329F1"/>
    <w:rsid w:val="007407A5"/>
    <w:rsid w:val="007423A0"/>
    <w:rsid w:val="00764289"/>
    <w:rsid w:val="00781A1A"/>
    <w:rsid w:val="007A4F52"/>
    <w:rsid w:val="007A76C0"/>
    <w:rsid w:val="007B2711"/>
    <w:rsid w:val="007E141E"/>
    <w:rsid w:val="00810EAF"/>
    <w:rsid w:val="00877BD1"/>
    <w:rsid w:val="008867C5"/>
    <w:rsid w:val="0089130C"/>
    <w:rsid w:val="008B03FF"/>
    <w:rsid w:val="008B47E8"/>
    <w:rsid w:val="008E3305"/>
    <w:rsid w:val="008F1187"/>
    <w:rsid w:val="00904462"/>
    <w:rsid w:val="009140D4"/>
    <w:rsid w:val="009148D0"/>
    <w:rsid w:val="0092437F"/>
    <w:rsid w:val="0095491A"/>
    <w:rsid w:val="00955AC4"/>
    <w:rsid w:val="00956DC8"/>
    <w:rsid w:val="00975FCA"/>
    <w:rsid w:val="009A65DE"/>
    <w:rsid w:val="009A6FF4"/>
    <w:rsid w:val="009C1336"/>
    <w:rsid w:val="009D2273"/>
    <w:rsid w:val="009D2D89"/>
    <w:rsid w:val="009D3477"/>
    <w:rsid w:val="009E4167"/>
    <w:rsid w:val="009E6BC9"/>
    <w:rsid w:val="00A01671"/>
    <w:rsid w:val="00A04719"/>
    <w:rsid w:val="00A14967"/>
    <w:rsid w:val="00A20365"/>
    <w:rsid w:val="00A31E2E"/>
    <w:rsid w:val="00A53DC5"/>
    <w:rsid w:val="00A92C1E"/>
    <w:rsid w:val="00AA42EC"/>
    <w:rsid w:val="00AB6B4C"/>
    <w:rsid w:val="00AD1BB6"/>
    <w:rsid w:val="00AD32C0"/>
    <w:rsid w:val="00AD3A5E"/>
    <w:rsid w:val="00AD7576"/>
    <w:rsid w:val="00AF47DC"/>
    <w:rsid w:val="00AF5EB0"/>
    <w:rsid w:val="00B2399E"/>
    <w:rsid w:val="00B441A4"/>
    <w:rsid w:val="00B44A2D"/>
    <w:rsid w:val="00B46A43"/>
    <w:rsid w:val="00B517A1"/>
    <w:rsid w:val="00B6127E"/>
    <w:rsid w:val="00B700F1"/>
    <w:rsid w:val="00B775B4"/>
    <w:rsid w:val="00B86C97"/>
    <w:rsid w:val="00B96FEB"/>
    <w:rsid w:val="00BB4BE6"/>
    <w:rsid w:val="00BF4DC2"/>
    <w:rsid w:val="00BF647E"/>
    <w:rsid w:val="00C06C96"/>
    <w:rsid w:val="00C363F4"/>
    <w:rsid w:val="00C44885"/>
    <w:rsid w:val="00C624D0"/>
    <w:rsid w:val="00CA27C4"/>
    <w:rsid w:val="00CA34A8"/>
    <w:rsid w:val="00CA4EA1"/>
    <w:rsid w:val="00CA75C0"/>
    <w:rsid w:val="00CC60C6"/>
    <w:rsid w:val="00CC6587"/>
    <w:rsid w:val="00CD05AE"/>
    <w:rsid w:val="00CE2E71"/>
    <w:rsid w:val="00D215AD"/>
    <w:rsid w:val="00D30019"/>
    <w:rsid w:val="00D35ABC"/>
    <w:rsid w:val="00D56E6E"/>
    <w:rsid w:val="00D62340"/>
    <w:rsid w:val="00D63BEC"/>
    <w:rsid w:val="00D66402"/>
    <w:rsid w:val="00D74608"/>
    <w:rsid w:val="00D75A3C"/>
    <w:rsid w:val="00D80799"/>
    <w:rsid w:val="00D94A97"/>
    <w:rsid w:val="00DB498E"/>
    <w:rsid w:val="00DC1395"/>
    <w:rsid w:val="00DC1E66"/>
    <w:rsid w:val="00DD3476"/>
    <w:rsid w:val="00DF1DF8"/>
    <w:rsid w:val="00DF5FA7"/>
    <w:rsid w:val="00DF72EE"/>
    <w:rsid w:val="00E24B03"/>
    <w:rsid w:val="00E27193"/>
    <w:rsid w:val="00E47CA8"/>
    <w:rsid w:val="00E83AB8"/>
    <w:rsid w:val="00E9023A"/>
    <w:rsid w:val="00E91FDF"/>
    <w:rsid w:val="00E97A7F"/>
    <w:rsid w:val="00EE0F95"/>
    <w:rsid w:val="00EE4D4D"/>
    <w:rsid w:val="00EF630B"/>
    <w:rsid w:val="00F0529E"/>
    <w:rsid w:val="00F23C9B"/>
    <w:rsid w:val="00F32178"/>
    <w:rsid w:val="00F40287"/>
    <w:rsid w:val="00F43932"/>
    <w:rsid w:val="00F50223"/>
    <w:rsid w:val="00F52C42"/>
    <w:rsid w:val="00F56EDB"/>
    <w:rsid w:val="00F578F8"/>
    <w:rsid w:val="00F82566"/>
    <w:rsid w:val="00F8410A"/>
    <w:rsid w:val="00F93B65"/>
    <w:rsid w:val="00FB38F8"/>
    <w:rsid w:val="00FD1AB0"/>
    <w:rsid w:val="00FF3E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567B0F-D2ED-4BB6-9A9A-EA3252DCE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8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4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433308-A718-4815-8962-A0980929D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58</Words>
  <Characters>945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 lab</dc:creator>
  <cp:lastModifiedBy>Com lab</cp:lastModifiedBy>
  <cp:revision>12</cp:revision>
  <dcterms:created xsi:type="dcterms:W3CDTF">2020-11-27T15:37:00Z</dcterms:created>
  <dcterms:modified xsi:type="dcterms:W3CDTF">2020-11-28T06:48:00Z</dcterms:modified>
</cp:coreProperties>
</file>